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7B686" w14:textId="77777777" w:rsidR="002B2E94" w:rsidRDefault="002B2E94" w:rsidP="002B2E94"/>
    <w:p w14:paraId="1C31F5F8" w14:textId="77777777" w:rsidR="002B2E94" w:rsidRDefault="002B2E94" w:rsidP="002B2E94">
      <w:r w:rsidRPr="001A1082">
        <w:rPr>
          <w:highlight w:val="green"/>
        </w:rPr>
        <w:t>**Adjectives (Sifat)**</w:t>
      </w:r>
    </w:p>
    <w:p w14:paraId="43B5E2EA" w14:textId="73C9184F" w:rsidR="002B2E94" w:rsidRPr="001A1082" w:rsidRDefault="001A1082" w:rsidP="002B2E94">
      <w:pPr>
        <w:rPr>
          <w:highlight w:val="yellow"/>
        </w:rPr>
      </w:pPr>
      <w:r w:rsidRPr="001A1082">
        <w:rPr>
          <w:highlight w:val="yellow"/>
        </w:rPr>
        <w:t xml:space="preserve">This one= ye </w:t>
      </w:r>
      <w:proofErr w:type="spellStart"/>
      <w:proofErr w:type="gramStart"/>
      <w:r w:rsidRPr="001A1082">
        <w:rPr>
          <w:highlight w:val="yellow"/>
        </w:rPr>
        <w:t>wala,wali</w:t>
      </w:r>
      <w:proofErr w:type="spellEnd"/>
      <w:proofErr w:type="gramEnd"/>
      <w:r w:rsidRPr="001A1082">
        <w:rPr>
          <w:highlight w:val="yellow"/>
        </w:rPr>
        <w:t>, ye waly</w:t>
      </w:r>
    </w:p>
    <w:p w14:paraId="6941D4EC" w14:textId="3F33948C" w:rsidR="001A1082" w:rsidRDefault="001A1082" w:rsidP="002B2E94">
      <w:r w:rsidRPr="001A1082">
        <w:rPr>
          <w:highlight w:val="yellow"/>
        </w:rPr>
        <w:t xml:space="preserve">That one= wo </w:t>
      </w:r>
      <w:proofErr w:type="spellStart"/>
      <w:r w:rsidRPr="001A1082">
        <w:rPr>
          <w:highlight w:val="yellow"/>
        </w:rPr>
        <w:t>wala</w:t>
      </w:r>
      <w:proofErr w:type="spellEnd"/>
      <w:r w:rsidRPr="001A1082">
        <w:rPr>
          <w:highlight w:val="yellow"/>
        </w:rPr>
        <w:t xml:space="preserve">, wo </w:t>
      </w:r>
      <w:proofErr w:type="spellStart"/>
      <w:proofErr w:type="gramStart"/>
      <w:r w:rsidRPr="001A1082">
        <w:rPr>
          <w:highlight w:val="yellow"/>
        </w:rPr>
        <w:t>wali,wo</w:t>
      </w:r>
      <w:proofErr w:type="spellEnd"/>
      <w:proofErr w:type="gramEnd"/>
      <w:r w:rsidRPr="001A1082">
        <w:rPr>
          <w:highlight w:val="yellow"/>
        </w:rPr>
        <w:t xml:space="preserve"> waly</w:t>
      </w:r>
    </w:p>
    <w:p w14:paraId="33CF1136" w14:textId="06D66FD6" w:rsidR="002B2E94" w:rsidRDefault="002B2E94" w:rsidP="00FF10A5">
      <w:pPr>
        <w:pStyle w:val="ListParagraph"/>
        <w:numPr>
          <w:ilvl w:val="0"/>
          <w:numId w:val="4"/>
        </w:numPr>
      </w:pPr>
      <w:r>
        <w:t xml:space="preserve">Beautiful - </w:t>
      </w:r>
      <w:r w:rsidRPr="00FF10A5">
        <w:rPr>
          <w:rFonts w:cs="Arial"/>
          <w:rtl/>
        </w:rPr>
        <w:t>خوبصورت</w:t>
      </w:r>
      <w:r>
        <w:t xml:space="preserve"> (</w:t>
      </w:r>
      <w:proofErr w:type="spellStart"/>
      <w:r>
        <w:t>Khoobsurat</w:t>
      </w:r>
      <w:proofErr w:type="spellEnd"/>
      <w:r>
        <w:t>)</w:t>
      </w:r>
    </w:p>
    <w:p w14:paraId="17DCA5EF" w14:textId="3E7078F6" w:rsidR="00FF10A5" w:rsidRDefault="00FF10A5" w:rsidP="00FF10A5">
      <w:pPr>
        <w:pStyle w:val="ListParagraph"/>
        <w:numPr>
          <w:ilvl w:val="0"/>
          <w:numId w:val="4"/>
        </w:numPr>
      </w:pPr>
      <w:r>
        <w:t>Very=bht</w:t>
      </w:r>
    </w:p>
    <w:p w14:paraId="29D4152B" w14:textId="39F142E4" w:rsidR="002B2E94" w:rsidRDefault="002B2E94" w:rsidP="002B2E94">
      <w:r>
        <w:t xml:space="preserve">2. Happy - </w:t>
      </w:r>
      <w:r>
        <w:rPr>
          <w:rFonts w:cs="Arial"/>
          <w:rtl/>
        </w:rPr>
        <w:t>خوش</w:t>
      </w:r>
      <w:r>
        <w:t xml:space="preserve"> (Khush)</w:t>
      </w:r>
      <w:r w:rsidR="005167C8">
        <w:t>, very=</w:t>
      </w:r>
      <w:proofErr w:type="spellStart"/>
      <w:r w:rsidR="005167C8">
        <w:t>boht</w:t>
      </w:r>
      <w:proofErr w:type="spellEnd"/>
    </w:p>
    <w:p w14:paraId="483CD036" w14:textId="0DAF1BA0" w:rsidR="002B2E94" w:rsidRDefault="002B2E94" w:rsidP="002B2E94">
      <w:r>
        <w:t xml:space="preserve">3. Sad - </w:t>
      </w:r>
      <w:r>
        <w:rPr>
          <w:rFonts w:cs="Arial"/>
          <w:rtl/>
        </w:rPr>
        <w:t>اداس</w:t>
      </w:r>
      <w:r>
        <w:t xml:space="preserve"> (</w:t>
      </w:r>
      <w:proofErr w:type="spellStart"/>
      <w:r>
        <w:t>Udaas</w:t>
      </w:r>
      <w:proofErr w:type="spellEnd"/>
      <w:r>
        <w:t>)</w:t>
      </w:r>
      <w:r w:rsidR="005167C8">
        <w:t>, anxious=</w:t>
      </w:r>
      <w:proofErr w:type="spellStart"/>
      <w:r w:rsidR="005167C8">
        <w:t>pryshan</w:t>
      </w:r>
      <w:proofErr w:type="spellEnd"/>
    </w:p>
    <w:p w14:paraId="600C8D4B" w14:textId="2ED39450" w:rsidR="002B2E94" w:rsidRDefault="002B2E94" w:rsidP="002B2E94">
      <w:r>
        <w:t xml:space="preserve">4. Big - </w:t>
      </w:r>
      <w:r>
        <w:rPr>
          <w:rFonts w:cs="Arial"/>
          <w:rtl/>
        </w:rPr>
        <w:t>بڑا</w:t>
      </w:r>
      <w:r>
        <w:t xml:space="preserve"> (</w:t>
      </w:r>
      <w:proofErr w:type="spellStart"/>
      <w:r>
        <w:t>Bar</w:t>
      </w:r>
      <w:r w:rsidR="005167C8">
        <w:t>d</w:t>
      </w:r>
      <w:r>
        <w:t>a</w:t>
      </w:r>
      <w:proofErr w:type="spellEnd"/>
      <w:r w:rsidR="005167C8">
        <w:t>/</w:t>
      </w:r>
      <w:proofErr w:type="spellStart"/>
      <w:r w:rsidR="005167C8">
        <w:t>bardi</w:t>
      </w:r>
      <w:proofErr w:type="spellEnd"/>
      <w:r>
        <w:t>)</w:t>
      </w:r>
      <w:r w:rsidR="005167C8">
        <w:t xml:space="preserve">, </w:t>
      </w:r>
      <w:proofErr w:type="spellStart"/>
      <w:r w:rsidR="005167C8">
        <w:t>mei</w:t>
      </w:r>
      <w:proofErr w:type="spellEnd"/>
      <w:r w:rsidR="005167C8">
        <w:t xml:space="preserve"> </w:t>
      </w:r>
      <w:proofErr w:type="spellStart"/>
      <w:r w:rsidR="005167C8">
        <w:t>asif</w:t>
      </w:r>
      <w:proofErr w:type="spellEnd"/>
      <w:r w:rsidR="005167C8">
        <w:t xml:space="preserve"> </w:t>
      </w:r>
      <w:proofErr w:type="spellStart"/>
      <w:r w:rsidR="005167C8">
        <w:t>sy</w:t>
      </w:r>
      <w:proofErr w:type="spellEnd"/>
      <w:r w:rsidR="005167C8">
        <w:t xml:space="preserve"> </w:t>
      </w:r>
      <w:proofErr w:type="spellStart"/>
      <w:r w:rsidR="005167C8">
        <w:t>bardi</w:t>
      </w:r>
      <w:proofErr w:type="spellEnd"/>
      <w:r w:rsidR="005167C8">
        <w:t xml:space="preserve"> </w:t>
      </w:r>
      <w:proofErr w:type="spellStart"/>
      <w:r w:rsidR="005167C8">
        <w:t>hun</w:t>
      </w:r>
      <w:proofErr w:type="spellEnd"/>
    </w:p>
    <w:p w14:paraId="5C9562BE" w14:textId="1C2326EE" w:rsidR="002B2E94" w:rsidRDefault="002B2E94" w:rsidP="002B2E94">
      <w:r>
        <w:t xml:space="preserve">5. Small - </w:t>
      </w:r>
      <w:r>
        <w:rPr>
          <w:rFonts w:cs="Arial"/>
          <w:rtl/>
        </w:rPr>
        <w:t>چھوٹا</w:t>
      </w:r>
      <w:r>
        <w:t xml:space="preserve"> (Chota</w:t>
      </w:r>
      <w:r w:rsidR="005167C8">
        <w:t>/</w:t>
      </w:r>
      <w:proofErr w:type="spellStart"/>
      <w:r w:rsidR="005167C8">
        <w:t>choti</w:t>
      </w:r>
      <w:proofErr w:type="spellEnd"/>
      <w:r>
        <w:t>)</w:t>
      </w:r>
      <w:r w:rsidR="005167C8">
        <w:t xml:space="preserve"> </w:t>
      </w:r>
      <w:proofErr w:type="spellStart"/>
      <w:r w:rsidR="005167C8">
        <w:t>mei</w:t>
      </w:r>
      <w:proofErr w:type="spellEnd"/>
      <w:r w:rsidR="005167C8">
        <w:t xml:space="preserve"> </w:t>
      </w:r>
      <w:r w:rsidR="005167C8" w:rsidRPr="005167C8">
        <w:rPr>
          <w:highlight w:val="yellow"/>
        </w:rPr>
        <w:t xml:space="preserve">sb </w:t>
      </w:r>
      <w:proofErr w:type="spellStart"/>
      <w:r w:rsidR="005167C8" w:rsidRPr="005167C8">
        <w:rPr>
          <w:highlight w:val="yellow"/>
        </w:rPr>
        <w:t>sy</w:t>
      </w:r>
      <w:proofErr w:type="spellEnd"/>
      <w:r w:rsidR="005167C8">
        <w:t xml:space="preserve"> </w:t>
      </w:r>
      <w:proofErr w:type="spellStart"/>
      <w:r w:rsidR="005167C8">
        <w:t>choti</w:t>
      </w:r>
      <w:proofErr w:type="spellEnd"/>
      <w:r w:rsidR="005167C8">
        <w:t xml:space="preserve"> </w:t>
      </w:r>
      <w:proofErr w:type="spellStart"/>
      <w:r w:rsidR="005167C8">
        <w:t>hun</w:t>
      </w:r>
      <w:proofErr w:type="spellEnd"/>
      <w:r w:rsidR="005167C8">
        <w:t xml:space="preserve">= younger </w:t>
      </w:r>
      <w:proofErr w:type="gramStart"/>
      <w:r w:rsidR="005167C8">
        <w:t>then</w:t>
      </w:r>
      <w:proofErr w:type="gramEnd"/>
      <w:r w:rsidR="005167C8">
        <w:t xml:space="preserve"> everybody</w:t>
      </w:r>
    </w:p>
    <w:p w14:paraId="138FAC39" w14:textId="08D8DDFD" w:rsidR="005167C8" w:rsidRDefault="002B2E94" w:rsidP="005167C8">
      <w:r>
        <w:t xml:space="preserve">6. Good - </w:t>
      </w:r>
      <w:r>
        <w:rPr>
          <w:rFonts w:cs="Arial"/>
          <w:rtl/>
        </w:rPr>
        <w:t>اچھا</w:t>
      </w:r>
      <w:r>
        <w:t xml:space="preserve"> (Acha</w:t>
      </w:r>
      <w:r w:rsidR="005167C8">
        <w:t>/</w:t>
      </w:r>
      <w:proofErr w:type="spellStart"/>
      <w:proofErr w:type="gramStart"/>
      <w:r w:rsidR="005167C8">
        <w:t>achi</w:t>
      </w:r>
      <w:proofErr w:type="spellEnd"/>
      <w:r>
        <w:t>)</w:t>
      </w:r>
      <w:r w:rsidR="005167C8">
        <w:t>=</w:t>
      </w:r>
      <w:proofErr w:type="gramEnd"/>
      <w:r w:rsidR="005167C8">
        <w:t xml:space="preserve"> boy=</w:t>
      </w:r>
      <w:proofErr w:type="spellStart"/>
      <w:r w:rsidR="005167C8">
        <w:t>lrka</w:t>
      </w:r>
      <w:proofErr w:type="spellEnd"/>
      <w:r w:rsidR="005167C8">
        <w:t xml:space="preserve"> girl=lrki</w:t>
      </w:r>
    </w:p>
    <w:p w14:paraId="71A84536" w14:textId="126E9F18" w:rsidR="005167C8" w:rsidRDefault="005167C8" w:rsidP="005167C8">
      <w:r>
        <w:t>Waleed is good boy=</w:t>
      </w:r>
      <w:proofErr w:type="spellStart"/>
      <w:r>
        <w:t>waleed</w:t>
      </w:r>
      <w:proofErr w:type="spellEnd"/>
      <w:r>
        <w:t xml:space="preserve"> acha </w:t>
      </w:r>
      <w:proofErr w:type="spellStart"/>
      <w:r>
        <w:t>lrk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ham achy </w:t>
      </w:r>
      <w:proofErr w:type="spellStart"/>
      <w:r>
        <w:t>lrky</w:t>
      </w:r>
      <w:proofErr w:type="spellEnd"/>
      <w:r>
        <w:t xml:space="preserve"> hen</w:t>
      </w:r>
    </w:p>
    <w:p w14:paraId="3417AAEC" w14:textId="3DB8BB52" w:rsidR="002B2E94" w:rsidRDefault="002B2E94" w:rsidP="002B2E94">
      <w:r>
        <w:t xml:space="preserve">7. Bad - </w:t>
      </w:r>
      <w:r>
        <w:rPr>
          <w:rFonts w:cs="Arial"/>
          <w:rtl/>
        </w:rPr>
        <w:t>برا</w:t>
      </w:r>
      <w:r>
        <w:t xml:space="preserve"> (Bura</w:t>
      </w:r>
      <w:r w:rsidR="005167C8">
        <w:t>/</w:t>
      </w:r>
      <w:proofErr w:type="gramStart"/>
      <w:r w:rsidR="005167C8">
        <w:t>buri</w:t>
      </w:r>
      <w:r>
        <w:t>)</w:t>
      </w:r>
      <w:r w:rsidR="005167C8">
        <w:t>=</w:t>
      </w:r>
      <w:proofErr w:type="gramEnd"/>
      <w:r w:rsidR="005167C8">
        <w:t xml:space="preserve"> wo buri lrki </w:t>
      </w:r>
      <w:proofErr w:type="spellStart"/>
      <w:r w:rsidR="005167C8">
        <w:t>hai</w:t>
      </w:r>
      <w:proofErr w:type="spellEnd"/>
    </w:p>
    <w:p w14:paraId="0B04FE86" w14:textId="77777777" w:rsidR="002B2E94" w:rsidRDefault="002B2E94" w:rsidP="002B2E94">
      <w:r>
        <w:t xml:space="preserve">8. Bright - </w:t>
      </w:r>
      <w:r>
        <w:rPr>
          <w:rFonts w:cs="Arial"/>
          <w:rtl/>
        </w:rPr>
        <w:t>چمکدار</w:t>
      </w:r>
      <w:r>
        <w:t xml:space="preserve"> (</w:t>
      </w:r>
      <w:proofErr w:type="spellStart"/>
      <w:r>
        <w:t>Chamakdar</w:t>
      </w:r>
      <w:proofErr w:type="spellEnd"/>
      <w:r>
        <w:t>)</w:t>
      </w:r>
    </w:p>
    <w:p w14:paraId="59A5058A" w14:textId="301F8E58" w:rsidR="002B2E94" w:rsidRDefault="002B2E94" w:rsidP="002B2E94">
      <w:r>
        <w:t xml:space="preserve">9. Dark - </w:t>
      </w:r>
      <w:r>
        <w:rPr>
          <w:rFonts w:cs="Arial"/>
          <w:rtl/>
        </w:rPr>
        <w:t>اندھ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را</w:t>
      </w:r>
      <w:r>
        <w:t xml:space="preserve"> (</w:t>
      </w:r>
      <w:proofErr w:type="spellStart"/>
      <w:r>
        <w:t>Andhera</w:t>
      </w:r>
      <w:proofErr w:type="spellEnd"/>
      <w:r>
        <w:t>)</w:t>
      </w:r>
      <w:r w:rsidR="005167C8">
        <w:t xml:space="preserve">=here is very dark= yahan bht </w:t>
      </w:r>
      <w:proofErr w:type="spellStart"/>
      <w:r w:rsidR="005167C8">
        <w:t>andhera</w:t>
      </w:r>
      <w:proofErr w:type="spellEnd"/>
      <w:r w:rsidR="005167C8">
        <w:t xml:space="preserve"> </w:t>
      </w:r>
      <w:proofErr w:type="spellStart"/>
      <w:r w:rsidR="005167C8">
        <w:t>hai</w:t>
      </w:r>
      <w:proofErr w:type="spellEnd"/>
      <w:r w:rsidR="00146067">
        <w:t>/</w:t>
      </w:r>
      <w:proofErr w:type="spellStart"/>
      <w:r w:rsidR="00146067">
        <w:t>roshni</w:t>
      </w:r>
      <w:proofErr w:type="spellEnd"/>
    </w:p>
    <w:p w14:paraId="2AD25514" w14:textId="3E0AD42E" w:rsidR="002B2E94" w:rsidRDefault="002B2E94" w:rsidP="002B2E94">
      <w:r>
        <w:t xml:space="preserve">10. Hot - </w:t>
      </w:r>
      <w:r>
        <w:rPr>
          <w:rFonts w:cs="Arial"/>
          <w:rtl/>
        </w:rPr>
        <w:t>گرم</w:t>
      </w:r>
      <w:r>
        <w:t xml:space="preserve"> (Garam)</w:t>
      </w:r>
      <w:r w:rsidR="003B37C4">
        <w:t xml:space="preserve"> chai bht </w:t>
      </w:r>
      <w:r w:rsidR="003B37C4" w:rsidRPr="001A54BA">
        <w:rPr>
          <w:highlight w:val="yellow"/>
        </w:rPr>
        <w:t>garam</w:t>
      </w:r>
      <w:r w:rsidR="003B37C4">
        <w:t xml:space="preserve"> </w:t>
      </w:r>
      <w:proofErr w:type="spellStart"/>
      <w:r w:rsidR="003B37C4">
        <w:t>hai</w:t>
      </w:r>
      <w:proofErr w:type="spellEnd"/>
      <w:r w:rsidR="003B37C4">
        <w:t xml:space="preserve">, </w:t>
      </w:r>
      <w:proofErr w:type="spellStart"/>
      <w:r w:rsidR="003B37C4">
        <w:t>aj</w:t>
      </w:r>
      <w:proofErr w:type="spellEnd"/>
      <w:r w:rsidR="003B37C4">
        <w:t xml:space="preserve"> bht </w:t>
      </w:r>
      <w:proofErr w:type="spellStart"/>
      <w:r w:rsidR="003B37C4" w:rsidRPr="001A54BA">
        <w:rPr>
          <w:highlight w:val="green"/>
        </w:rPr>
        <w:t>grmi</w:t>
      </w:r>
      <w:proofErr w:type="spellEnd"/>
      <w:r w:rsidR="003B37C4">
        <w:t xml:space="preserve"> </w:t>
      </w:r>
      <w:proofErr w:type="spellStart"/>
      <w:r w:rsidR="003B37C4">
        <w:t>hai</w:t>
      </w:r>
      <w:proofErr w:type="spellEnd"/>
    </w:p>
    <w:p w14:paraId="6216A0DA" w14:textId="3C1D8BAE" w:rsidR="002B2E94" w:rsidRDefault="002B2E94" w:rsidP="002B2E94">
      <w:r>
        <w:t xml:space="preserve">11. Cold - </w:t>
      </w:r>
      <w:r>
        <w:rPr>
          <w:rFonts w:cs="Arial"/>
          <w:rtl/>
        </w:rPr>
        <w:t>ٹھنڈا</w:t>
      </w:r>
      <w:r>
        <w:t xml:space="preserve"> (Thanda)</w:t>
      </w:r>
      <w:r w:rsidR="003B37C4">
        <w:t xml:space="preserve">, chai bht </w:t>
      </w:r>
      <w:proofErr w:type="spellStart"/>
      <w:r w:rsidR="003B37C4" w:rsidRPr="001A54BA">
        <w:rPr>
          <w:highlight w:val="cyan"/>
        </w:rPr>
        <w:t>thandi</w:t>
      </w:r>
      <w:proofErr w:type="spellEnd"/>
      <w:r w:rsidR="003B37C4">
        <w:t xml:space="preserve"> </w:t>
      </w:r>
      <w:proofErr w:type="spellStart"/>
      <w:r w:rsidR="003B37C4">
        <w:t>hai</w:t>
      </w:r>
      <w:proofErr w:type="spellEnd"/>
      <w:r w:rsidR="003B37C4">
        <w:t xml:space="preserve">, </w:t>
      </w:r>
      <w:proofErr w:type="spellStart"/>
      <w:r w:rsidR="003B37C4">
        <w:t>aj</w:t>
      </w:r>
      <w:proofErr w:type="spellEnd"/>
      <w:r w:rsidR="003B37C4">
        <w:t xml:space="preserve"> bht </w:t>
      </w:r>
      <w:proofErr w:type="spellStart"/>
      <w:r w:rsidR="003B37C4" w:rsidRPr="001A54BA">
        <w:rPr>
          <w:highlight w:val="green"/>
        </w:rPr>
        <w:t>sardi</w:t>
      </w:r>
      <w:proofErr w:type="spellEnd"/>
      <w:r w:rsidR="001A54BA">
        <w:t xml:space="preserve"> </w:t>
      </w:r>
      <w:proofErr w:type="spellStart"/>
      <w:r w:rsidR="001A54BA">
        <w:t>hai</w:t>
      </w:r>
      <w:proofErr w:type="spellEnd"/>
    </w:p>
    <w:p w14:paraId="1925BB11" w14:textId="0A4AF6A8" w:rsidR="002B2E94" w:rsidRDefault="002B2E94" w:rsidP="002B2E94">
      <w:r>
        <w:t xml:space="preserve">12. Fast - </w:t>
      </w:r>
      <w:r>
        <w:rPr>
          <w:rFonts w:cs="Arial"/>
          <w:rtl/>
        </w:rPr>
        <w:t>ت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ز</w:t>
      </w:r>
      <w:r>
        <w:t xml:space="preserve"> (Tez)</w:t>
      </w:r>
      <w:r w:rsidR="00CC63B5">
        <w:t xml:space="preserve">=she is very fast=wo bht </w:t>
      </w:r>
      <w:proofErr w:type="spellStart"/>
      <w:r w:rsidR="00CC63B5">
        <w:t>tez</w:t>
      </w:r>
      <w:proofErr w:type="spellEnd"/>
      <w:r w:rsidR="00CC63B5">
        <w:t xml:space="preserve"> </w:t>
      </w:r>
      <w:proofErr w:type="spellStart"/>
      <w:r w:rsidR="00CC63B5">
        <w:t>hai</w:t>
      </w:r>
      <w:proofErr w:type="spellEnd"/>
    </w:p>
    <w:p w14:paraId="0F8D1C87" w14:textId="5990F6E9" w:rsidR="00CC63B5" w:rsidRDefault="00CC63B5" w:rsidP="002B2E94">
      <w:r w:rsidRPr="00FF10A5">
        <w:rPr>
          <w:highlight w:val="yellow"/>
        </w:rPr>
        <w:t>Cleaver=</w:t>
      </w:r>
      <w:proofErr w:type="spellStart"/>
      <w:r w:rsidRPr="00FF10A5">
        <w:rPr>
          <w:highlight w:val="yellow"/>
        </w:rPr>
        <w:t>chalak</w:t>
      </w:r>
      <w:proofErr w:type="spellEnd"/>
      <w:r>
        <w:t xml:space="preserve">= </w:t>
      </w:r>
      <w:proofErr w:type="spellStart"/>
      <w:r>
        <w:t>ayesha</w:t>
      </w:r>
      <w:proofErr w:type="spellEnd"/>
      <w:r>
        <w:t xml:space="preserve"> bht </w:t>
      </w:r>
      <w:proofErr w:type="spellStart"/>
      <w:r>
        <w:t>chalak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78635EB" w14:textId="551D3579" w:rsidR="002B2E94" w:rsidRDefault="002B2E94" w:rsidP="002B2E94">
      <w:r>
        <w:t xml:space="preserve">13. Slow - </w:t>
      </w:r>
      <w:r>
        <w:rPr>
          <w:rFonts w:cs="Arial"/>
          <w:rtl/>
        </w:rPr>
        <w:t>آہستہ</w:t>
      </w:r>
      <w:r>
        <w:t xml:space="preserve"> (</w:t>
      </w:r>
      <w:proofErr w:type="spellStart"/>
      <w:r>
        <w:t>Aahista</w:t>
      </w:r>
      <w:proofErr w:type="spellEnd"/>
      <w:r>
        <w:t>)</w:t>
      </w:r>
      <w:r w:rsidR="00CC63B5">
        <w:t xml:space="preserve">=she </w:t>
      </w:r>
      <w:proofErr w:type="gramStart"/>
      <w:r w:rsidR="00CC63B5">
        <w:t>walk</w:t>
      </w:r>
      <w:proofErr w:type="gramEnd"/>
      <w:r w:rsidR="00CC63B5">
        <w:t xml:space="preserve"> slow= wo </w:t>
      </w:r>
      <w:proofErr w:type="spellStart"/>
      <w:r w:rsidR="00CC63B5">
        <w:t>ahista</w:t>
      </w:r>
      <w:proofErr w:type="spellEnd"/>
      <w:r w:rsidR="00CC63B5">
        <w:t xml:space="preserve"> </w:t>
      </w:r>
      <w:proofErr w:type="spellStart"/>
      <w:r w:rsidR="00CC63B5">
        <w:t>chalti</w:t>
      </w:r>
      <w:proofErr w:type="spellEnd"/>
      <w:r w:rsidR="00CC63B5">
        <w:t xml:space="preserve"> </w:t>
      </w:r>
      <w:proofErr w:type="spellStart"/>
      <w:r w:rsidR="00CC63B5">
        <w:t>hai</w:t>
      </w:r>
      <w:proofErr w:type="spellEnd"/>
    </w:p>
    <w:p w14:paraId="52CF61CB" w14:textId="42E08DDB" w:rsidR="002B2E94" w:rsidRDefault="002B2E94" w:rsidP="002B2E94">
      <w:r>
        <w:t xml:space="preserve">14. Expensive - </w:t>
      </w:r>
      <w:r>
        <w:rPr>
          <w:rFonts w:cs="Arial"/>
          <w:rtl/>
        </w:rPr>
        <w:t>مہنگا</w:t>
      </w:r>
      <w:r>
        <w:t xml:space="preserve"> (</w:t>
      </w:r>
      <w:proofErr w:type="spellStart"/>
      <w:r>
        <w:t>Mehnga</w:t>
      </w:r>
      <w:proofErr w:type="spellEnd"/>
      <w:r w:rsidR="00CC63B5">
        <w:t>/</w:t>
      </w:r>
      <w:proofErr w:type="spellStart"/>
      <w:r w:rsidR="00CC63B5">
        <w:t>mehngi</w:t>
      </w:r>
      <w:proofErr w:type="spellEnd"/>
      <w:r w:rsidR="00CC63B5">
        <w:t>/</w:t>
      </w:r>
      <w:proofErr w:type="spellStart"/>
      <w:proofErr w:type="gramStart"/>
      <w:r w:rsidR="00CC63B5">
        <w:t>mehngy</w:t>
      </w:r>
      <w:proofErr w:type="spellEnd"/>
      <w:r>
        <w:t>)</w:t>
      </w:r>
      <w:proofErr w:type="spellStart"/>
      <w:r w:rsidR="007D39C4">
        <w:t>i</w:t>
      </w:r>
      <w:proofErr w:type="spellEnd"/>
      <w:proofErr w:type="gramEnd"/>
      <w:r w:rsidR="007D39C4">
        <w:t>/y</w:t>
      </w:r>
    </w:p>
    <w:p w14:paraId="405D24A4" w14:textId="45E1AC61" w:rsidR="00CC63B5" w:rsidRDefault="00CC63B5" w:rsidP="002B2E94">
      <w:r>
        <w:t xml:space="preserve">This laptop is expensive=ye laptop </w:t>
      </w:r>
      <w:proofErr w:type="spellStart"/>
      <w:r>
        <w:t>mehng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384AC91" w14:textId="4DF52D3D" w:rsidR="00CC63B5" w:rsidRDefault="00CC63B5" w:rsidP="002B2E94">
      <w:r>
        <w:t xml:space="preserve">Car is very expensive= </w:t>
      </w:r>
      <w:proofErr w:type="spellStart"/>
      <w:r>
        <w:t>gardee</w:t>
      </w:r>
      <w:proofErr w:type="spellEnd"/>
      <w:r>
        <w:t xml:space="preserve"> bht </w:t>
      </w:r>
      <w:proofErr w:type="spellStart"/>
      <w:r>
        <w:t>mehngi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004F2E7D" w14:textId="3DF8F1AE" w:rsidR="00CC63B5" w:rsidRDefault="00CC63B5" w:rsidP="002B2E94">
      <w:r>
        <w:t>Clothes are very expensive=</w:t>
      </w:r>
      <w:proofErr w:type="spellStart"/>
      <w:r>
        <w:t>kpry</w:t>
      </w:r>
      <w:proofErr w:type="spellEnd"/>
      <w:r>
        <w:t xml:space="preserve"> bht </w:t>
      </w:r>
      <w:proofErr w:type="spellStart"/>
      <w:r>
        <w:t>mehngy</w:t>
      </w:r>
      <w:proofErr w:type="spellEnd"/>
      <w:r>
        <w:t xml:space="preserve"> hen</w:t>
      </w:r>
    </w:p>
    <w:p w14:paraId="78E79863" w14:textId="4B905AAC" w:rsidR="002B2E94" w:rsidRDefault="002B2E94" w:rsidP="002B2E94">
      <w:r>
        <w:t xml:space="preserve">15. Cheap - </w:t>
      </w:r>
      <w:r>
        <w:rPr>
          <w:rFonts w:cs="Arial"/>
          <w:rtl/>
        </w:rPr>
        <w:t>سستا</w:t>
      </w:r>
      <w:r>
        <w:t xml:space="preserve"> (Sasta</w:t>
      </w:r>
      <w:r w:rsidR="00213182">
        <w:t>/</w:t>
      </w:r>
      <w:proofErr w:type="spellStart"/>
      <w:r w:rsidR="00213182">
        <w:t>sasti</w:t>
      </w:r>
      <w:proofErr w:type="spellEnd"/>
      <w:r w:rsidR="00213182">
        <w:t>/</w:t>
      </w:r>
      <w:proofErr w:type="spellStart"/>
      <w:proofErr w:type="gramStart"/>
      <w:r w:rsidR="00213182">
        <w:t>sasty</w:t>
      </w:r>
      <w:proofErr w:type="spellEnd"/>
      <w:r>
        <w:t>)</w:t>
      </w:r>
      <w:proofErr w:type="spellStart"/>
      <w:r w:rsidR="007D39C4">
        <w:t>i</w:t>
      </w:r>
      <w:proofErr w:type="spellEnd"/>
      <w:proofErr w:type="gramEnd"/>
      <w:r w:rsidR="007D39C4">
        <w:t>/y</w:t>
      </w:r>
    </w:p>
    <w:p w14:paraId="7E02D613" w14:textId="77777777" w:rsidR="00CC63B5" w:rsidRDefault="00CC63B5" w:rsidP="002B2E94"/>
    <w:p w14:paraId="67CE0087" w14:textId="0C176A9F" w:rsidR="002B2E94" w:rsidRDefault="002B2E94" w:rsidP="002B2E94">
      <w:r>
        <w:t xml:space="preserve">16. Young - </w:t>
      </w:r>
      <w:r>
        <w:rPr>
          <w:rFonts w:cs="Arial"/>
          <w:rtl/>
        </w:rPr>
        <w:t>نوجوان</w:t>
      </w:r>
      <w:r>
        <w:t xml:space="preserve"> (jawan)</w:t>
      </w:r>
    </w:p>
    <w:p w14:paraId="64F730E7" w14:textId="26AA9C6E" w:rsidR="002B2E94" w:rsidRDefault="002B2E94" w:rsidP="002B2E94"/>
    <w:p w14:paraId="4896F675" w14:textId="4F3A0835" w:rsidR="001A1082" w:rsidRDefault="001A1082" w:rsidP="002B2E94">
      <w:r>
        <w:t>Elder=bra/</w:t>
      </w:r>
      <w:proofErr w:type="spellStart"/>
      <w:r>
        <w:t>bri</w:t>
      </w:r>
      <w:proofErr w:type="spellEnd"/>
    </w:p>
    <w:p w14:paraId="3EBBA212" w14:textId="5825B747" w:rsidR="00213182" w:rsidRDefault="00213182" w:rsidP="002B2E94">
      <w:r>
        <w:lastRenderedPageBreak/>
        <w:t xml:space="preserve">Mei </w:t>
      </w:r>
      <w:proofErr w:type="spellStart"/>
      <w:r>
        <w:t>os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bra </w:t>
      </w:r>
      <w:proofErr w:type="spellStart"/>
      <w:r>
        <w:t>hun</w:t>
      </w:r>
      <w:proofErr w:type="spellEnd"/>
    </w:p>
    <w:p w14:paraId="0501BB64" w14:textId="378717DC" w:rsidR="00213182" w:rsidRDefault="00213182" w:rsidP="002B2E94">
      <w:r>
        <w:t xml:space="preserve">Mei </w:t>
      </w:r>
      <w:proofErr w:type="spellStart"/>
      <w:r>
        <w:t>ay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bra </w:t>
      </w:r>
      <w:proofErr w:type="spellStart"/>
      <w:r>
        <w:t>hun</w:t>
      </w:r>
      <w:proofErr w:type="spellEnd"/>
      <w:r w:rsidR="00AE6282">
        <w:t xml:space="preserve">// I am elder </w:t>
      </w:r>
      <w:proofErr w:type="gramStart"/>
      <w:r w:rsidR="00AE6282">
        <w:t xml:space="preserve">from  </w:t>
      </w:r>
      <w:proofErr w:type="spellStart"/>
      <w:r w:rsidR="00AE6282">
        <w:t>ayesha</w:t>
      </w:r>
      <w:proofErr w:type="spellEnd"/>
      <w:proofErr w:type="gramEnd"/>
    </w:p>
    <w:p w14:paraId="4945F088" w14:textId="5CDE0A37" w:rsidR="00213182" w:rsidRDefault="00213182" w:rsidP="002B2E94">
      <w:r>
        <w:t xml:space="preserve">Abbas is elder then </w:t>
      </w:r>
      <w:proofErr w:type="spellStart"/>
      <w:proofErr w:type="gramStart"/>
      <w:r>
        <w:t>ayesha</w:t>
      </w:r>
      <w:proofErr w:type="spellEnd"/>
      <w:proofErr w:type="gramEnd"/>
    </w:p>
    <w:p w14:paraId="6050C676" w14:textId="5A3C2646" w:rsidR="00213182" w:rsidRDefault="00213182" w:rsidP="002B2E94">
      <w:r>
        <w:t xml:space="preserve">Abbas </w:t>
      </w:r>
      <w:proofErr w:type="spellStart"/>
      <w:r>
        <w:t>aye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bra </w:t>
      </w:r>
      <w:proofErr w:type="spellStart"/>
      <w:r>
        <w:t>hai</w:t>
      </w:r>
      <w:proofErr w:type="spellEnd"/>
    </w:p>
    <w:p w14:paraId="7A1C0367" w14:textId="0059A769" w:rsidR="002B2E94" w:rsidRDefault="002B2E94" w:rsidP="002B2E94">
      <w:r>
        <w:t xml:space="preserve">18. Strong - </w:t>
      </w:r>
      <w:r>
        <w:rPr>
          <w:rFonts w:cs="Arial"/>
          <w:rtl/>
        </w:rPr>
        <w:t>مضبوط</w:t>
      </w:r>
      <w:r>
        <w:t xml:space="preserve"> (</w:t>
      </w:r>
      <w:proofErr w:type="spellStart"/>
      <w:r>
        <w:t>Mazboot</w:t>
      </w:r>
      <w:proofErr w:type="spellEnd"/>
      <w:r>
        <w:t>)</w:t>
      </w:r>
      <w:r w:rsidR="001A1082">
        <w:t>/</w:t>
      </w:r>
    </w:p>
    <w:p w14:paraId="397A5BC7" w14:textId="7FB8DE5A" w:rsidR="001A1082" w:rsidRDefault="001A1082" w:rsidP="002B2E94">
      <w:r>
        <w:t>Hard=</w:t>
      </w:r>
      <w:proofErr w:type="spellStart"/>
      <w:r>
        <w:t>sakht</w:t>
      </w:r>
      <w:proofErr w:type="spellEnd"/>
    </w:p>
    <w:p w14:paraId="4A594B3F" w14:textId="4FB4482B" w:rsidR="001A1082" w:rsidRDefault="001A1082" w:rsidP="002B2E94">
      <w:r w:rsidRPr="00CC63B5">
        <w:rPr>
          <w:highlight w:val="yellow"/>
        </w:rPr>
        <w:t>Fat=</w:t>
      </w:r>
      <w:proofErr w:type="spellStart"/>
      <w:r w:rsidRPr="00CC63B5">
        <w:rPr>
          <w:highlight w:val="yellow"/>
        </w:rPr>
        <w:t>mota</w:t>
      </w:r>
      <w:proofErr w:type="spellEnd"/>
      <w:r w:rsidR="00CC63B5" w:rsidRPr="00CC63B5">
        <w:rPr>
          <w:highlight w:val="yellow"/>
        </w:rPr>
        <w:t>/</w:t>
      </w:r>
      <w:proofErr w:type="spellStart"/>
      <w:r w:rsidR="00CC63B5" w:rsidRPr="00CC63B5">
        <w:rPr>
          <w:highlight w:val="yellow"/>
        </w:rPr>
        <w:t>moti</w:t>
      </w:r>
      <w:proofErr w:type="spellEnd"/>
      <w:r w:rsidR="00CC63B5">
        <w:t>/</w:t>
      </w:r>
      <w:proofErr w:type="spellStart"/>
      <w:r w:rsidR="00CC63B5">
        <w:t>moty</w:t>
      </w:r>
      <w:proofErr w:type="spellEnd"/>
    </w:p>
    <w:p w14:paraId="170C02A0" w14:textId="18A9D3DE" w:rsidR="001A1082" w:rsidRDefault="001A1082" w:rsidP="002B2E94">
      <w:r>
        <w:t>Skinny=</w:t>
      </w:r>
      <w:proofErr w:type="spellStart"/>
      <w:r>
        <w:t>ptla</w:t>
      </w:r>
      <w:proofErr w:type="spellEnd"/>
      <w:r>
        <w:t>/</w:t>
      </w:r>
      <w:proofErr w:type="spellStart"/>
      <w:r>
        <w:t>ptli</w:t>
      </w:r>
      <w:proofErr w:type="spellEnd"/>
      <w:r>
        <w:t>/</w:t>
      </w:r>
      <w:proofErr w:type="spellStart"/>
      <w:r>
        <w:t>ptly</w:t>
      </w:r>
      <w:proofErr w:type="spellEnd"/>
    </w:p>
    <w:p w14:paraId="1FBB7F6E" w14:textId="77777777" w:rsidR="002B2E94" w:rsidRDefault="002B2E94" w:rsidP="002B2E94">
      <w:r>
        <w:t xml:space="preserve">19. Weak - </w:t>
      </w:r>
      <w:r>
        <w:rPr>
          <w:rFonts w:cs="Arial"/>
          <w:rtl/>
        </w:rPr>
        <w:t>کمزور</w:t>
      </w:r>
      <w:r>
        <w:t xml:space="preserve"> (</w:t>
      </w:r>
      <w:proofErr w:type="spellStart"/>
      <w:r>
        <w:t>Kamzor</w:t>
      </w:r>
      <w:proofErr w:type="spellEnd"/>
      <w:r>
        <w:t>)</w:t>
      </w:r>
    </w:p>
    <w:p w14:paraId="4DD51B7F" w14:textId="5DA06FEF" w:rsidR="00F119E3" w:rsidRDefault="00F119E3" w:rsidP="002B2E94">
      <w:r>
        <w:t>Pure=</w:t>
      </w:r>
      <w:proofErr w:type="spellStart"/>
      <w:r>
        <w:t>khalis</w:t>
      </w:r>
      <w:proofErr w:type="spellEnd"/>
      <w:r>
        <w:t xml:space="preserve"> </w:t>
      </w:r>
    </w:p>
    <w:p w14:paraId="2267ABEE" w14:textId="09B09934" w:rsidR="00F119E3" w:rsidRDefault="00F119E3" w:rsidP="00F119E3">
      <w:r>
        <w:t xml:space="preserve">This honey is </w:t>
      </w:r>
      <w:proofErr w:type="gramStart"/>
      <w:r>
        <w:t>pure</w:t>
      </w:r>
      <w:proofErr w:type="gramEnd"/>
    </w:p>
    <w:p w14:paraId="797517C5" w14:textId="74BD83F2" w:rsidR="00F119E3" w:rsidRDefault="00F119E3" w:rsidP="00F119E3">
      <w:r>
        <w:t xml:space="preserve">Ye </w:t>
      </w:r>
      <w:proofErr w:type="spellStart"/>
      <w:r>
        <w:t>shehad</w:t>
      </w:r>
      <w:proofErr w:type="spellEnd"/>
      <w:r>
        <w:t xml:space="preserve"> </w:t>
      </w:r>
      <w:proofErr w:type="spellStart"/>
      <w:r>
        <w:t>khalis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7145FEC" w14:textId="77777777" w:rsidR="002B2E94" w:rsidRDefault="002B2E94" w:rsidP="002B2E94">
      <w:r>
        <w:t xml:space="preserve">20. Clean - </w:t>
      </w:r>
      <w:r>
        <w:rPr>
          <w:rFonts w:cs="Arial"/>
          <w:rtl/>
        </w:rPr>
        <w:t>صاف</w:t>
      </w:r>
      <w:r>
        <w:t xml:space="preserve"> (</w:t>
      </w:r>
      <w:proofErr w:type="spellStart"/>
      <w:r>
        <w:t>Saaf</w:t>
      </w:r>
      <w:proofErr w:type="spellEnd"/>
      <w:r>
        <w:t>)</w:t>
      </w:r>
    </w:p>
    <w:p w14:paraId="7B6FC0BD" w14:textId="69E7C2B3" w:rsidR="001A1082" w:rsidRDefault="001A1082" w:rsidP="002B2E94">
      <w:r>
        <w:t>21-dirty=</w:t>
      </w:r>
      <w:proofErr w:type="spellStart"/>
      <w:r>
        <w:t>ganda</w:t>
      </w:r>
      <w:proofErr w:type="spellEnd"/>
      <w:r>
        <w:t>/</w:t>
      </w:r>
      <w:proofErr w:type="spellStart"/>
      <w:r>
        <w:t>gandi</w:t>
      </w:r>
      <w:proofErr w:type="spellEnd"/>
      <w:r>
        <w:t>/gandy</w:t>
      </w:r>
    </w:p>
    <w:p w14:paraId="5EE174EC" w14:textId="369D367D" w:rsidR="001A1082" w:rsidRDefault="001A1082" w:rsidP="002B2E94">
      <w:r>
        <w:t>22-mind=</w:t>
      </w:r>
      <w:proofErr w:type="spellStart"/>
      <w:r>
        <w:t>zehn</w:t>
      </w:r>
      <w:proofErr w:type="spellEnd"/>
    </w:p>
    <w:p w14:paraId="460664D5" w14:textId="2989F81A" w:rsidR="00AE6282" w:rsidRDefault="00AE6282" w:rsidP="002B2E94">
      <w:r>
        <w:t xml:space="preserve">He is very </w:t>
      </w:r>
      <w:proofErr w:type="gramStart"/>
      <w:r>
        <w:t>intelligent</w:t>
      </w:r>
      <w:proofErr w:type="gramEnd"/>
    </w:p>
    <w:p w14:paraId="69CB4D0A" w14:textId="4753956F" w:rsidR="00AE6282" w:rsidRDefault="00AE6282" w:rsidP="002B2E94">
      <w:r>
        <w:t xml:space="preserve">Wo </w:t>
      </w:r>
      <w:proofErr w:type="gramStart"/>
      <w:r>
        <w:t xml:space="preserve">bht  </w:t>
      </w:r>
      <w:proofErr w:type="spellStart"/>
      <w:r>
        <w:t>zaheen</w:t>
      </w:r>
      <w:proofErr w:type="spellEnd"/>
      <w:proofErr w:type="gramEnd"/>
      <w:r>
        <w:t xml:space="preserve">  </w:t>
      </w:r>
      <w:proofErr w:type="spellStart"/>
      <w:r>
        <w:t>hai</w:t>
      </w:r>
      <w:proofErr w:type="spellEnd"/>
    </w:p>
    <w:p w14:paraId="2218EB2A" w14:textId="75001266" w:rsidR="00894179" w:rsidRDefault="00894179" w:rsidP="002B2E94">
      <w:r>
        <w:t xml:space="preserve">Us </w:t>
      </w:r>
      <w:proofErr w:type="spellStart"/>
      <w:r>
        <w:t>ky</w:t>
      </w:r>
      <w:proofErr w:type="spellEnd"/>
      <w:r>
        <w:t xml:space="preserve"> </w:t>
      </w:r>
      <w:proofErr w:type="spellStart"/>
      <w:r>
        <w:t>kpry</w:t>
      </w:r>
      <w:proofErr w:type="spellEnd"/>
      <w:r>
        <w:t xml:space="preserve"> gandy hen</w:t>
      </w:r>
    </w:p>
    <w:p w14:paraId="7D243865" w14:textId="7CA237C1" w:rsidR="00894179" w:rsidRDefault="00894179" w:rsidP="002B2E94">
      <w:r>
        <w:t xml:space="preserve">Mery </w:t>
      </w:r>
      <w:proofErr w:type="spellStart"/>
      <w:r>
        <w:t>kpry</w:t>
      </w:r>
      <w:proofErr w:type="spellEnd"/>
      <w:r>
        <w:t xml:space="preserve"> gandy hen</w:t>
      </w:r>
    </w:p>
    <w:p w14:paraId="56CD1D58" w14:textId="77777777" w:rsidR="00894179" w:rsidRDefault="00894179" w:rsidP="002B2E94"/>
    <w:p w14:paraId="63B0CD14" w14:textId="77777777" w:rsidR="002B2E94" w:rsidRDefault="002B2E94" w:rsidP="002B2E94"/>
    <w:p w14:paraId="10B86B49" w14:textId="77777777" w:rsidR="002B2E94" w:rsidRDefault="002B2E94" w:rsidP="002B2E94">
      <w:r>
        <w:t>**</w:t>
      </w:r>
      <w:r w:rsidRPr="003B37C4">
        <w:rPr>
          <w:highlight w:val="green"/>
        </w:rPr>
        <w:t>Adverbs</w:t>
      </w:r>
      <w:r>
        <w:t xml:space="preserve"> (Zarf)**</w:t>
      </w:r>
    </w:p>
    <w:p w14:paraId="0DF87C08" w14:textId="77777777" w:rsidR="002B2E94" w:rsidRDefault="002B2E94" w:rsidP="002B2E94"/>
    <w:p w14:paraId="10BAEE57" w14:textId="7C557F18" w:rsidR="002B2E94" w:rsidRDefault="002B2E94" w:rsidP="00894179">
      <w:pPr>
        <w:pStyle w:val="ListParagraph"/>
        <w:numPr>
          <w:ilvl w:val="0"/>
          <w:numId w:val="3"/>
        </w:numPr>
      </w:pPr>
      <w:r>
        <w:t xml:space="preserve">Always - </w:t>
      </w:r>
      <w:r w:rsidRPr="00894179">
        <w:rPr>
          <w:rFonts w:cs="Arial"/>
          <w:rtl/>
        </w:rPr>
        <w:t>ہم</w:t>
      </w:r>
      <w:r w:rsidRPr="00894179">
        <w:rPr>
          <w:rFonts w:cs="Arial" w:hint="cs"/>
          <w:rtl/>
        </w:rPr>
        <w:t>ی</w:t>
      </w:r>
      <w:r w:rsidRPr="00894179">
        <w:rPr>
          <w:rFonts w:cs="Arial" w:hint="eastAsia"/>
          <w:rtl/>
        </w:rPr>
        <w:t>شہ</w:t>
      </w:r>
      <w:r>
        <w:t xml:space="preserve"> (Hamesha)</w:t>
      </w:r>
    </w:p>
    <w:p w14:paraId="0C6E3E37" w14:textId="75FCDFCE" w:rsidR="00894179" w:rsidRDefault="00894179" w:rsidP="00894179">
      <w:pPr>
        <w:pStyle w:val="ListParagraph"/>
      </w:pPr>
      <w:r>
        <w:t xml:space="preserve">Mei hmeesha ghr ki </w:t>
      </w:r>
      <w:proofErr w:type="spellStart"/>
      <w:r>
        <w:t>safai</w:t>
      </w:r>
      <w:proofErr w:type="spellEnd"/>
      <w:r>
        <w:t xml:space="preserve"> </w:t>
      </w:r>
      <w:r w:rsidRPr="00894179">
        <w:rPr>
          <w:highlight w:val="yellow"/>
        </w:rPr>
        <w:t>krti</w:t>
      </w:r>
      <w:r>
        <w:t xml:space="preserve"> </w:t>
      </w:r>
      <w:proofErr w:type="spellStart"/>
      <w:r>
        <w:t>hun</w:t>
      </w:r>
      <w:proofErr w:type="spellEnd"/>
    </w:p>
    <w:p w14:paraId="18338672" w14:textId="7EB04072" w:rsidR="00F119E3" w:rsidRDefault="00F119E3" w:rsidP="00894179">
      <w:pPr>
        <w:pStyle w:val="ListParagraph"/>
      </w:pPr>
      <w:r>
        <w:t xml:space="preserve">I always speak </w:t>
      </w:r>
      <w:proofErr w:type="gramStart"/>
      <w:r>
        <w:t>truth</w:t>
      </w:r>
      <w:proofErr w:type="gramEnd"/>
    </w:p>
    <w:p w14:paraId="442B7C36" w14:textId="0A9866F3" w:rsidR="00F119E3" w:rsidRDefault="00F119E3" w:rsidP="00894179">
      <w:pPr>
        <w:pStyle w:val="ListParagraph"/>
      </w:pPr>
      <w:r>
        <w:t xml:space="preserve">Mei hmeesha </w:t>
      </w:r>
      <w:proofErr w:type="spellStart"/>
      <w:r>
        <w:t>sach</w:t>
      </w:r>
      <w:proofErr w:type="spellEnd"/>
      <w:r>
        <w:t xml:space="preserve"> </w:t>
      </w:r>
      <w:proofErr w:type="spellStart"/>
      <w:r>
        <w:t>bol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6E563241" w14:textId="7BF85B38" w:rsidR="002B2E94" w:rsidRDefault="002B2E94" w:rsidP="00894179">
      <w:pPr>
        <w:pStyle w:val="ListParagraph"/>
        <w:numPr>
          <w:ilvl w:val="0"/>
          <w:numId w:val="3"/>
        </w:numPr>
      </w:pPr>
      <w:r>
        <w:t xml:space="preserve">Never - </w:t>
      </w:r>
      <w:r w:rsidRPr="00894179">
        <w:rPr>
          <w:rFonts w:cs="Arial"/>
          <w:rtl/>
        </w:rPr>
        <w:t>کبھ</w:t>
      </w:r>
      <w:r w:rsidRPr="00894179">
        <w:rPr>
          <w:rFonts w:cs="Arial" w:hint="cs"/>
          <w:rtl/>
        </w:rPr>
        <w:t>ی</w:t>
      </w:r>
      <w:r w:rsidRPr="00894179">
        <w:rPr>
          <w:rFonts w:cs="Arial"/>
          <w:rtl/>
        </w:rPr>
        <w:t xml:space="preserve"> نہ</w:t>
      </w:r>
      <w:r w:rsidRPr="00894179">
        <w:rPr>
          <w:rFonts w:cs="Arial" w:hint="cs"/>
          <w:rtl/>
        </w:rPr>
        <w:t>ی</w:t>
      </w:r>
      <w:r w:rsidRPr="00894179">
        <w:rPr>
          <w:rFonts w:cs="Arial" w:hint="eastAsia"/>
          <w:rtl/>
        </w:rPr>
        <w:t>ں</w:t>
      </w:r>
      <w:r>
        <w:t xml:space="preserve"> (Kabhi </w:t>
      </w:r>
      <w:proofErr w:type="spellStart"/>
      <w:r>
        <w:t>nahin</w:t>
      </w:r>
      <w:proofErr w:type="spellEnd"/>
      <w:r>
        <w:t>)</w:t>
      </w:r>
    </w:p>
    <w:p w14:paraId="32016E7C" w14:textId="033799A8" w:rsidR="00894179" w:rsidRDefault="00894179" w:rsidP="00894179">
      <w:pPr>
        <w:pStyle w:val="ListParagraph"/>
        <w:numPr>
          <w:ilvl w:val="0"/>
          <w:numId w:val="3"/>
        </w:numPr>
      </w:pPr>
      <w:r>
        <w:t xml:space="preserve">I never cook </w:t>
      </w:r>
      <w:proofErr w:type="gramStart"/>
      <w:r>
        <w:t>food</w:t>
      </w:r>
      <w:proofErr w:type="gramEnd"/>
    </w:p>
    <w:p w14:paraId="504EB2F2" w14:textId="652A78AB" w:rsidR="00894179" w:rsidRDefault="00894179" w:rsidP="00894179">
      <w:pPr>
        <w:pStyle w:val="ListParagraph"/>
        <w:numPr>
          <w:ilvl w:val="0"/>
          <w:numId w:val="3"/>
        </w:numPr>
      </w:pPr>
      <w:r>
        <w:t xml:space="preserve">Mei kbhi nhi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paka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7BD2DFB8" w14:textId="77777777" w:rsidR="002B2E94" w:rsidRDefault="002B2E94" w:rsidP="002B2E94">
      <w:r>
        <w:t xml:space="preserve">3. Very - </w:t>
      </w:r>
      <w:r>
        <w:rPr>
          <w:rFonts w:cs="Arial"/>
          <w:rtl/>
        </w:rPr>
        <w:t>بہت</w:t>
      </w:r>
      <w:r>
        <w:t xml:space="preserve"> (</w:t>
      </w:r>
      <w:proofErr w:type="spellStart"/>
      <w:r>
        <w:t>Bohat</w:t>
      </w:r>
      <w:proofErr w:type="spellEnd"/>
      <w:r>
        <w:t>)</w:t>
      </w:r>
    </w:p>
    <w:p w14:paraId="0228587A" w14:textId="4300E3B2" w:rsidR="00894179" w:rsidRDefault="00894179" w:rsidP="002B2E94">
      <w:r>
        <w:lastRenderedPageBreak/>
        <w:t xml:space="preserve">I am very </w:t>
      </w:r>
      <w:proofErr w:type="gramStart"/>
      <w:r>
        <w:t>cleaver</w:t>
      </w:r>
      <w:proofErr w:type="gramEnd"/>
    </w:p>
    <w:p w14:paraId="762AA0B0" w14:textId="31AD1296" w:rsidR="00894179" w:rsidRDefault="00894179" w:rsidP="002B2E94">
      <w:r>
        <w:t xml:space="preserve">Mei bht </w:t>
      </w:r>
      <w:proofErr w:type="spellStart"/>
      <w:r>
        <w:t>chalak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63DD9CA3" w14:textId="74A2F5A1" w:rsidR="002B2E94" w:rsidRDefault="002B2E94" w:rsidP="002B2E94">
      <w:r>
        <w:t xml:space="preserve">4. </w:t>
      </w:r>
      <w:r w:rsidR="001A54BA">
        <w:t>slow=</w:t>
      </w:r>
      <w:proofErr w:type="spellStart"/>
      <w:r w:rsidR="001A54BA">
        <w:t>ahista</w:t>
      </w:r>
      <w:proofErr w:type="spellEnd"/>
      <w:r w:rsidR="00894179">
        <w:t xml:space="preserve">= wo </w:t>
      </w:r>
      <w:proofErr w:type="spellStart"/>
      <w:r w:rsidR="00894179">
        <w:t>ahista</w:t>
      </w:r>
      <w:proofErr w:type="spellEnd"/>
      <w:r w:rsidR="00894179">
        <w:t xml:space="preserve"> </w:t>
      </w:r>
      <w:proofErr w:type="spellStart"/>
      <w:r w:rsidR="00894179">
        <w:t>chalta</w:t>
      </w:r>
      <w:proofErr w:type="spellEnd"/>
      <w:r w:rsidR="00894179">
        <w:t xml:space="preserve"> </w:t>
      </w:r>
      <w:proofErr w:type="spellStart"/>
      <w:r w:rsidR="00894179">
        <w:t>hai</w:t>
      </w:r>
      <w:proofErr w:type="spellEnd"/>
    </w:p>
    <w:p w14:paraId="47CF10BA" w14:textId="77777777" w:rsidR="002B2E94" w:rsidRDefault="002B2E94" w:rsidP="002B2E94">
      <w:r>
        <w:t xml:space="preserve">5. Slowly - </w:t>
      </w:r>
      <w:r>
        <w:rPr>
          <w:rFonts w:cs="Arial"/>
          <w:rtl/>
        </w:rPr>
        <w:t>آہستہ آہستہ</w:t>
      </w:r>
      <w:r>
        <w:t xml:space="preserve"> (</w:t>
      </w:r>
      <w:proofErr w:type="spellStart"/>
      <w:r>
        <w:t>Aahista</w:t>
      </w:r>
      <w:proofErr w:type="spellEnd"/>
      <w:r>
        <w:t xml:space="preserve"> </w:t>
      </w:r>
      <w:proofErr w:type="spellStart"/>
      <w:r>
        <w:t>aahista</w:t>
      </w:r>
      <w:proofErr w:type="spellEnd"/>
      <w:r>
        <w:t>)</w:t>
      </w:r>
    </w:p>
    <w:p w14:paraId="6DC17E8B" w14:textId="34753313" w:rsidR="002B2E94" w:rsidRDefault="002B2E94" w:rsidP="002B2E94">
      <w:r>
        <w:t xml:space="preserve">6. Quickly - </w:t>
      </w:r>
      <w:r>
        <w:rPr>
          <w:rFonts w:cs="Arial"/>
          <w:rtl/>
        </w:rPr>
        <w:t>ت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ز</w:t>
      </w:r>
      <w:r>
        <w:rPr>
          <w:rFonts w:cs="Arial" w:hint="cs"/>
          <w:rtl/>
        </w:rPr>
        <w:t>ی</w:t>
      </w:r>
      <w:r>
        <w:rPr>
          <w:rFonts w:cs="Arial"/>
          <w:rtl/>
        </w:rPr>
        <w:t xml:space="preserve"> سے</w:t>
      </w:r>
      <w:r>
        <w:t xml:space="preserve"> (Tezi </w:t>
      </w:r>
      <w:proofErr w:type="gramStart"/>
      <w:r>
        <w:t>se)</w:t>
      </w:r>
      <w:r w:rsidR="00894179">
        <w:t>(</w:t>
      </w:r>
      <w:proofErr w:type="spellStart"/>
      <w:proofErr w:type="gramEnd"/>
      <w:r w:rsidR="00894179">
        <w:t>tez</w:t>
      </w:r>
      <w:proofErr w:type="spellEnd"/>
      <w:r w:rsidR="00894179">
        <w:t>)</w:t>
      </w:r>
    </w:p>
    <w:p w14:paraId="6CD60465" w14:textId="28DEF992" w:rsidR="001A54BA" w:rsidRDefault="001A54BA" w:rsidP="002B2E94">
      <w:r>
        <w:t xml:space="preserve">Mei </w:t>
      </w:r>
      <w:proofErr w:type="spellStart"/>
      <w:r>
        <w:t>tezi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kha raha </w:t>
      </w:r>
      <w:proofErr w:type="spellStart"/>
      <w:r>
        <w:t>hun</w:t>
      </w:r>
      <w:proofErr w:type="spellEnd"/>
    </w:p>
    <w:p w14:paraId="16CAE4E4" w14:textId="5CBA477E" w:rsidR="001A54BA" w:rsidRDefault="001A54BA" w:rsidP="002B2E94">
      <w:r w:rsidRPr="001A54BA">
        <w:rPr>
          <w:highlight w:val="cyan"/>
        </w:rPr>
        <w:t xml:space="preserve">Wo </w:t>
      </w:r>
      <w:proofErr w:type="spellStart"/>
      <w:r w:rsidRPr="001A54BA">
        <w:rPr>
          <w:highlight w:val="cyan"/>
        </w:rPr>
        <w:t>tezi</w:t>
      </w:r>
      <w:proofErr w:type="spellEnd"/>
      <w:r w:rsidRPr="001A54BA">
        <w:rPr>
          <w:highlight w:val="cyan"/>
        </w:rPr>
        <w:t xml:space="preserve"> se chal rahy hen</w:t>
      </w:r>
    </w:p>
    <w:p w14:paraId="33208592" w14:textId="77777777" w:rsidR="002B2E94" w:rsidRDefault="002B2E94" w:rsidP="002B2E94">
      <w:r>
        <w:t xml:space="preserve">7. Well - </w:t>
      </w:r>
      <w:r>
        <w:rPr>
          <w:rFonts w:cs="Arial"/>
          <w:rtl/>
        </w:rPr>
        <w:t>اچھے طرح</w:t>
      </w:r>
      <w:r>
        <w:t xml:space="preserve"> (</w:t>
      </w:r>
      <w:proofErr w:type="spellStart"/>
      <w:r>
        <w:t>Achay</w:t>
      </w:r>
      <w:proofErr w:type="spellEnd"/>
      <w:r>
        <w:t xml:space="preserve"> </w:t>
      </w:r>
      <w:proofErr w:type="spellStart"/>
      <w:r>
        <w:t>tareeqay</w:t>
      </w:r>
      <w:proofErr w:type="spellEnd"/>
      <w:r>
        <w:t xml:space="preserve"> se)</w:t>
      </w:r>
    </w:p>
    <w:p w14:paraId="08DDD539" w14:textId="46E168DF" w:rsidR="00894179" w:rsidRDefault="00894179" w:rsidP="002B2E94">
      <w:r>
        <w:t xml:space="preserve">He is doing his </w:t>
      </w:r>
      <w:r w:rsidR="00F119E3">
        <w:t>work</w:t>
      </w:r>
      <w:r>
        <w:t xml:space="preserve"> very </w:t>
      </w:r>
      <w:proofErr w:type="gramStart"/>
      <w:r>
        <w:t>well</w:t>
      </w:r>
      <w:proofErr w:type="gramEnd"/>
    </w:p>
    <w:p w14:paraId="3F06AC03" w14:textId="0B4E6F7E" w:rsidR="00894179" w:rsidRDefault="00894179" w:rsidP="002B2E94">
      <w:r>
        <w:t xml:space="preserve">Wo bht achy </w:t>
      </w:r>
      <w:proofErr w:type="spellStart"/>
      <w:r>
        <w:t>tareeqy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kaam </w:t>
      </w:r>
      <w:proofErr w:type="spellStart"/>
      <w:r>
        <w:t>kr</w:t>
      </w:r>
      <w:proofErr w:type="spellEnd"/>
      <w:r>
        <w:t xml:space="preserve"> raha </w:t>
      </w:r>
      <w:proofErr w:type="spellStart"/>
      <w:r>
        <w:t>hai</w:t>
      </w:r>
      <w:proofErr w:type="spellEnd"/>
    </w:p>
    <w:p w14:paraId="3F38A7C9" w14:textId="23754453" w:rsidR="00894179" w:rsidRDefault="00894179" w:rsidP="002B2E94">
      <w:r>
        <w:t xml:space="preserve">He </w:t>
      </w:r>
      <w:proofErr w:type="gramStart"/>
      <w:r>
        <w:t>do</w:t>
      </w:r>
      <w:proofErr w:type="gramEnd"/>
      <w:r>
        <w:t xml:space="preserve"> his </w:t>
      </w:r>
      <w:r w:rsidRPr="00894179">
        <w:rPr>
          <w:highlight w:val="yellow"/>
        </w:rPr>
        <w:t>job</w:t>
      </w:r>
      <w:r>
        <w:t xml:space="preserve"> very well</w:t>
      </w:r>
    </w:p>
    <w:p w14:paraId="563D5BF5" w14:textId="204AFC24" w:rsidR="00894179" w:rsidRDefault="00894179" w:rsidP="002B2E94">
      <w:r>
        <w:t xml:space="preserve">Wo bht achy </w:t>
      </w:r>
      <w:proofErr w:type="spellStart"/>
      <w:r>
        <w:t>tareeqy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 w:rsidRPr="00894179">
        <w:rPr>
          <w:highlight w:val="yellow"/>
        </w:rPr>
        <w:t>nokri</w:t>
      </w:r>
      <w:proofErr w:type="spellEnd"/>
      <w:r>
        <w:t xml:space="preserve"> krta </w:t>
      </w:r>
      <w:proofErr w:type="spellStart"/>
      <w:r>
        <w:t>hai</w:t>
      </w:r>
      <w:proofErr w:type="spellEnd"/>
    </w:p>
    <w:p w14:paraId="01B0FB40" w14:textId="3EDA9076" w:rsidR="002B2E94" w:rsidRDefault="002B2E94" w:rsidP="002B2E94">
      <w:r>
        <w:t xml:space="preserve">8. Badly - </w:t>
      </w:r>
      <w:r>
        <w:rPr>
          <w:rFonts w:cs="Arial"/>
          <w:rtl/>
        </w:rPr>
        <w:t>برے طر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قے</w:t>
      </w:r>
      <w:r>
        <w:rPr>
          <w:rFonts w:cs="Arial"/>
          <w:rtl/>
        </w:rPr>
        <w:t xml:space="preserve"> سے</w:t>
      </w:r>
      <w:r>
        <w:t xml:space="preserve"> (Bur</w:t>
      </w:r>
      <w:r w:rsidR="00894179">
        <w:t xml:space="preserve">y </w:t>
      </w:r>
      <w:proofErr w:type="spellStart"/>
      <w:r w:rsidR="00894179">
        <w:t>tareeqy</w:t>
      </w:r>
      <w:proofErr w:type="spellEnd"/>
      <w:r w:rsidR="00894179">
        <w:t xml:space="preserve"> </w:t>
      </w:r>
      <w:proofErr w:type="spellStart"/>
      <w:r w:rsidR="00894179">
        <w:t>sy</w:t>
      </w:r>
      <w:proofErr w:type="spellEnd"/>
      <w:r>
        <w:t>)</w:t>
      </w:r>
      <w:r w:rsidR="0015530C">
        <w:t xml:space="preserve"> </w:t>
      </w:r>
    </w:p>
    <w:p w14:paraId="7DA3651E" w14:textId="77777777" w:rsidR="002B2E94" w:rsidRDefault="002B2E94" w:rsidP="002B2E94">
      <w:r>
        <w:t xml:space="preserve">9. Here - 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ہاں</w:t>
      </w:r>
      <w:r>
        <w:t xml:space="preserve"> (Yahan)</w:t>
      </w:r>
    </w:p>
    <w:p w14:paraId="006B29D0" w14:textId="77777777" w:rsidR="002B2E94" w:rsidRDefault="002B2E94" w:rsidP="002B2E94">
      <w:r>
        <w:t xml:space="preserve">10. There - </w:t>
      </w:r>
      <w:r>
        <w:rPr>
          <w:rFonts w:cs="Arial"/>
          <w:rtl/>
        </w:rPr>
        <w:t>وہاں</w:t>
      </w:r>
      <w:r>
        <w:t xml:space="preserve"> (</w:t>
      </w:r>
      <w:proofErr w:type="spellStart"/>
      <w:r>
        <w:t>Wahan</w:t>
      </w:r>
      <w:proofErr w:type="spellEnd"/>
      <w:r>
        <w:t>)</w:t>
      </w:r>
    </w:p>
    <w:p w14:paraId="2A2FC8FC" w14:textId="77777777" w:rsidR="002B2E94" w:rsidRDefault="002B2E94" w:rsidP="002B2E94">
      <w:r>
        <w:t xml:space="preserve">11. Almost - </w:t>
      </w:r>
      <w:r>
        <w:rPr>
          <w:rFonts w:cs="Arial"/>
          <w:rtl/>
        </w:rPr>
        <w:t>تقر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باً</w:t>
      </w:r>
      <w:r>
        <w:t xml:space="preserve"> (</w:t>
      </w:r>
      <w:proofErr w:type="spellStart"/>
      <w:r>
        <w:t>Taqreeban</w:t>
      </w:r>
      <w:proofErr w:type="spellEnd"/>
      <w:r>
        <w:t>)</w:t>
      </w:r>
    </w:p>
    <w:p w14:paraId="25938FD2" w14:textId="1A2676D7" w:rsidR="00894179" w:rsidRDefault="00894179" w:rsidP="002B2E94">
      <w:r>
        <w:t xml:space="preserve">I am almost </w:t>
      </w:r>
      <w:proofErr w:type="gramStart"/>
      <w:r>
        <w:t>there</w:t>
      </w:r>
      <w:proofErr w:type="gramEnd"/>
    </w:p>
    <w:p w14:paraId="1EB81302" w14:textId="2847CA82" w:rsidR="00894179" w:rsidRDefault="00894179" w:rsidP="002B2E94">
      <w:r>
        <w:t xml:space="preserve">Mei </w:t>
      </w:r>
      <w:proofErr w:type="spellStart"/>
      <w:r w:rsidR="00F9733E">
        <w:t>taqreeban</w:t>
      </w:r>
      <w:proofErr w:type="spellEnd"/>
      <w:r w:rsidR="00F9733E">
        <w:t xml:space="preserve"> </w:t>
      </w:r>
      <w:proofErr w:type="spellStart"/>
      <w:r w:rsidR="00F9733E">
        <w:t>wahan</w:t>
      </w:r>
      <w:proofErr w:type="spellEnd"/>
      <w:r w:rsidR="00F9733E">
        <w:t xml:space="preserve"> </w:t>
      </w:r>
      <w:proofErr w:type="spellStart"/>
      <w:r w:rsidR="00F9733E">
        <w:t>hun</w:t>
      </w:r>
      <w:proofErr w:type="spellEnd"/>
    </w:p>
    <w:p w14:paraId="15F7DADD" w14:textId="7FB0F1A9" w:rsidR="00F9733E" w:rsidRDefault="00F9733E" w:rsidP="002B2E94">
      <w:r>
        <w:t xml:space="preserve">He is almost </w:t>
      </w:r>
      <w:proofErr w:type="gramStart"/>
      <w:r>
        <w:t>here</w:t>
      </w:r>
      <w:proofErr w:type="gramEnd"/>
    </w:p>
    <w:p w14:paraId="5BE2D7D4" w14:textId="365C9C77" w:rsidR="00F9733E" w:rsidRDefault="00F9733E" w:rsidP="002B2E94">
      <w:r>
        <w:t xml:space="preserve">Wo </w:t>
      </w:r>
      <w:proofErr w:type="spellStart"/>
      <w:r>
        <w:t>taqreebn</w:t>
      </w:r>
      <w:proofErr w:type="spellEnd"/>
      <w:r>
        <w:t xml:space="preserve"> yahan </w:t>
      </w:r>
      <w:proofErr w:type="spellStart"/>
      <w:r>
        <w:t>hai</w:t>
      </w:r>
      <w:proofErr w:type="spellEnd"/>
    </w:p>
    <w:p w14:paraId="063E3CC6" w14:textId="77777777" w:rsidR="002B2E94" w:rsidRDefault="002B2E94" w:rsidP="002B2E94">
      <w:r>
        <w:t xml:space="preserve">12. </w:t>
      </w:r>
      <w:r w:rsidRPr="00F9733E">
        <w:rPr>
          <w:highlight w:val="yellow"/>
        </w:rPr>
        <w:t>Maybe</w:t>
      </w:r>
      <w:r>
        <w:t xml:space="preserve"> - </w:t>
      </w:r>
      <w:r>
        <w:rPr>
          <w:rFonts w:cs="Arial"/>
          <w:rtl/>
        </w:rPr>
        <w:t>شا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د</w:t>
      </w:r>
      <w:r>
        <w:t xml:space="preserve"> (</w:t>
      </w:r>
      <w:proofErr w:type="spellStart"/>
      <w:r>
        <w:t>Shayad</w:t>
      </w:r>
      <w:proofErr w:type="spellEnd"/>
      <w:r>
        <w:t>)</w:t>
      </w:r>
    </w:p>
    <w:p w14:paraId="757ECE4B" w14:textId="312D0DAB" w:rsidR="00F9733E" w:rsidRDefault="00F9733E" w:rsidP="002B2E94">
      <w:r>
        <w:t xml:space="preserve">I maybe join the </w:t>
      </w:r>
      <w:proofErr w:type="gramStart"/>
      <w:r>
        <w:t>lesson</w:t>
      </w:r>
      <w:proofErr w:type="gramEnd"/>
    </w:p>
    <w:p w14:paraId="3BEF6905" w14:textId="6A82022C" w:rsidR="00F9733E" w:rsidRDefault="00F9733E" w:rsidP="002B2E94">
      <w:r>
        <w:t xml:space="preserve">Mei </w:t>
      </w:r>
      <w:proofErr w:type="spellStart"/>
      <w:r>
        <w:t>shayad</w:t>
      </w:r>
      <w:proofErr w:type="spellEnd"/>
      <w:r>
        <w:t xml:space="preserve"> lesson join </w:t>
      </w:r>
      <w:proofErr w:type="gramStart"/>
      <w:r>
        <w:t>kr</w:t>
      </w:r>
      <w:r w:rsidRPr="00F9733E">
        <w:rPr>
          <w:highlight w:val="yellow"/>
        </w:rPr>
        <w:t>un</w:t>
      </w:r>
      <w:proofErr w:type="gramEnd"/>
    </w:p>
    <w:p w14:paraId="198B0CA4" w14:textId="28868EC5" w:rsidR="00F9733E" w:rsidRDefault="00F9733E" w:rsidP="002B2E94">
      <w:proofErr w:type="gramStart"/>
      <w:r>
        <w:t>I  maybe</w:t>
      </w:r>
      <w:proofErr w:type="gramEnd"/>
      <w:r>
        <w:t xml:space="preserve"> eat food</w:t>
      </w:r>
    </w:p>
    <w:p w14:paraId="59DAB935" w14:textId="5F64E50F" w:rsidR="00F9733E" w:rsidRDefault="00F9733E" w:rsidP="002B2E94">
      <w:r>
        <w:t xml:space="preserve">Mei </w:t>
      </w:r>
      <w:proofErr w:type="spellStart"/>
      <w:r>
        <w:t>shayad</w:t>
      </w:r>
      <w:proofErr w:type="spellEnd"/>
      <w:r>
        <w:t xml:space="preserve">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kha</w:t>
      </w:r>
      <w:r w:rsidRPr="00F9733E">
        <w:rPr>
          <w:highlight w:val="yellow"/>
        </w:rPr>
        <w:t>un</w:t>
      </w:r>
      <w:proofErr w:type="spellEnd"/>
    </w:p>
    <w:p w14:paraId="6FBA5AB4" w14:textId="43B8E9A9" w:rsidR="00F9733E" w:rsidRDefault="00F9733E" w:rsidP="002B2E94">
      <w:r>
        <w:t xml:space="preserve">I maybe </w:t>
      </w:r>
      <w:proofErr w:type="gramStart"/>
      <w:r>
        <w:t>go</w:t>
      </w:r>
      <w:proofErr w:type="gramEnd"/>
    </w:p>
    <w:p w14:paraId="286BE9C4" w14:textId="54AADB95" w:rsidR="00F9733E" w:rsidRDefault="00F9733E" w:rsidP="002B2E94">
      <w:r>
        <w:t>Go=</w:t>
      </w:r>
      <w:proofErr w:type="spellStart"/>
      <w:r>
        <w:t>jaun</w:t>
      </w:r>
      <w:proofErr w:type="spellEnd"/>
    </w:p>
    <w:p w14:paraId="358184FA" w14:textId="2D850E79" w:rsidR="00F9733E" w:rsidRDefault="00F9733E" w:rsidP="002B2E94">
      <w:r>
        <w:t xml:space="preserve">Mei </w:t>
      </w:r>
      <w:proofErr w:type="spellStart"/>
      <w:r>
        <w:t>shayad</w:t>
      </w:r>
      <w:proofErr w:type="spellEnd"/>
      <w:r>
        <w:t xml:space="preserve"> </w:t>
      </w:r>
      <w:proofErr w:type="spellStart"/>
      <w:r>
        <w:t>jaun</w:t>
      </w:r>
      <w:proofErr w:type="spellEnd"/>
    </w:p>
    <w:p w14:paraId="78519E3A" w14:textId="46FCB87D" w:rsidR="00F9733E" w:rsidRDefault="00F9733E" w:rsidP="002B2E94">
      <w:r>
        <w:t xml:space="preserve">I maybe do </w:t>
      </w:r>
      <w:proofErr w:type="gramStart"/>
      <w:r>
        <w:t>work</w:t>
      </w:r>
      <w:proofErr w:type="gramEnd"/>
    </w:p>
    <w:p w14:paraId="3E14805F" w14:textId="0CEBF27A" w:rsidR="00F9733E" w:rsidRDefault="00F9733E" w:rsidP="002B2E94">
      <w:r>
        <w:lastRenderedPageBreak/>
        <w:t xml:space="preserve">Mei </w:t>
      </w:r>
      <w:proofErr w:type="spellStart"/>
      <w:r>
        <w:t>shayad</w:t>
      </w:r>
      <w:proofErr w:type="spellEnd"/>
      <w:r>
        <w:t xml:space="preserve"> kaam krun</w:t>
      </w:r>
    </w:p>
    <w:p w14:paraId="73D5F210" w14:textId="2FB056BE" w:rsidR="00F9733E" w:rsidRDefault="00F9733E" w:rsidP="002B2E94">
      <w:r>
        <w:t xml:space="preserve">I may not go to the </w:t>
      </w:r>
      <w:proofErr w:type="gramStart"/>
      <w:r>
        <w:t>market</w:t>
      </w:r>
      <w:proofErr w:type="gramEnd"/>
    </w:p>
    <w:p w14:paraId="65FDC393" w14:textId="7E34BC5F" w:rsidR="00F9733E" w:rsidRDefault="00F9733E" w:rsidP="002B2E94">
      <w:r>
        <w:t xml:space="preserve">Mei </w:t>
      </w:r>
      <w:proofErr w:type="spellStart"/>
      <w:r>
        <w:t>shayad</w:t>
      </w:r>
      <w:proofErr w:type="spellEnd"/>
      <w:r>
        <w:t xml:space="preserve"> bazar </w:t>
      </w:r>
      <w:proofErr w:type="spellStart"/>
      <w:r w:rsidRPr="00F9733E">
        <w:rPr>
          <w:highlight w:val="yellow"/>
        </w:rPr>
        <w:t>na</w:t>
      </w:r>
      <w:proofErr w:type="spellEnd"/>
      <w:r w:rsidRPr="00F9733E">
        <w:rPr>
          <w:highlight w:val="yellow"/>
        </w:rPr>
        <w:t>/nhi</w:t>
      </w:r>
      <w:r>
        <w:t xml:space="preserve"> </w:t>
      </w:r>
      <w:proofErr w:type="spellStart"/>
      <w:r>
        <w:t>jaun</w:t>
      </w:r>
      <w:proofErr w:type="spellEnd"/>
    </w:p>
    <w:p w14:paraId="486DCEB5" w14:textId="67737657" w:rsidR="00F9733E" w:rsidRDefault="00F9733E" w:rsidP="002B2E94">
      <w:r>
        <w:t xml:space="preserve">Mei </w:t>
      </w:r>
      <w:proofErr w:type="spellStart"/>
      <w:r>
        <w:t>shayad</w:t>
      </w:r>
      <w:proofErr w:type="spellEnd"/>
      <w:r>
        <w:t xml:space="preserve"> </w:t>
      </w:r>
      <w:proofErr w:type="spellStart"/>
      <w:r>
        <w:t>gardee</w:t>
      </w:r>
      <w:proofErr w:type="spellEnd"/>
      <w:r>
        <w:t xml:space="preserve"> nhi </w:t>
      </w:r>
      <w:proofErr w:type="spellStart"/>
      <w:r>
        <w:t>chalaun</w:t>
      </w:r>
      <w:proofErr w:type="spellEnd"/>
    </w:p>
    <w:p w14:paraId="4F642869" w14:textId="77777777" w:rsidR="00F9733E" w:rsidRDefault="00F9733E" w:rsidP="002B2E94"/>
    <w:p w14:paraId="06FE7F8E" w14:textId="77777777" w:rsidR="00F9733E" w:rsidRDefault="00F9733E" w:rsidP="002B2E94"/>
    <w:p w14:paraId="7C5B61DA" w14:textId="77777777" w:rsidR="00F9733E" w:rsidRDefault="00F9733E" w:rsidP="002B2E94"/>
    <w:p w14:paraId="3C827697" w14:textId="77777777" w:rsidR="00F9733E" w:rsidRDefault="00F9733E" w:rsidP="002B2E94"/>
    <w:p w14:paraId="3293A244" w14:textId="6E3CC1C8" w:rsidR="00681F65" w:rsidRDefault="002B2E94" w:rsidP="00681F65">
      <w:r>
        <w:t xml:space="preserve">13. </w:t>
      </w:r>
      <w:proofErr w:type="spellStart"/>
      <w:r w:rsidR="003A5CB7" w:rsidRPr="00681F65">
        <w:rPr>
          <w:highlight w:val="yellow"/>
        </w:rPr>
        <w:t>ameer</w:t>
      </w:r>
      <w:proofErr w:type="spellEnd"/>
      <w:r w:rsidR="00681F65">
        <w:t>(rich)</w:t>
      </w:r>
      <w:r w:rsidR="003A5CB7">
        <w:t xml:space="preserve"> </w:t>
      </w:r>
      <w:proofErr w:type="spellStart"/>
      <w:r w:rsidR="003A5CB7" w:rsidRPr="00681F65">
        <w:rPr>
          <w:highlight w:val="yellow"/>
        </w:rPr>
        <w:t>ghareeb</w:t>
      </w:r>
      <w:proofErr w:type="spellEnd"/>
      <w:r w:rsidR="00681F65">
        <w:t>(poor)</w:t>
      </w:r>
    </w:p>
    <w:p w14:paraId="512A4958" w14:textId="7595B022" w:rsidR="003A5CB7" w:rsidRDefault="003A5CB7" w:rsidP="002B2E94">
      <w:r w:rsidRPr="00681F65">
        <w:rPr>
          <w:highlight w:val="yellow"/>
        </w:rPr>
        <w:t>Very</w:t>
      </w:r>
      <w:r>
        <w:t xml:space="preserve"> </w:t>
      </w:r>
      <w:r w:rsidRPr="00681F65">
        <w:rPr>
          <w:highlight w:val="yellow"/>
        </w:rPr>
        <w:t>much</w:t>
      </w:r>
      <w:r>
        <w:t xml:space="preserve">=bht </w:t>
      </w:r>
      <w:r w:rsidR="00681F65">
        <w:t>Zaida</w:t>
      </w:r>
    </w:p>
    <w:p w14:paraId="41A22C7B" w14:textId="09733505" w:rsidR="00681F65" w:rsidRDefault="00681F65" w:rsidP="002B2E94">
      <w:r>
        <w:t xml:space="preserve">I am very </w:t>
      </w:r>
      <w:proofErr w:type="gramStart"/>
      <w:r>
        <w:t>rich</w:t>
      </w:r>
      <w:proofErr w:type="gramEnd"/>
    </w:p>
    <w:p w14:paraId="70C82841" w14:textId="61C4F9B4" w:rsidR="00681F65" w:rsidRDefault="00681F65" w:rsidP="002B2E94">
      <w:r>
        <w:t xml:space="preserve">Mei bht </w:t>
      </w:r>
      <w:proofErr w:type="spellStart"/>
      <w:r>
        <w:t>ameer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5B80ACE5" w14:textId="41B00E0D" w:rsidR="00681F65" w:rsidRDefault="00681F65" w:rsidP="002B2E94">
      <w:r>
        <w:t xml:space="preserve">I like it very </w:t>
      </w:r>
      <w:proofErr w:type="gramStart"/>
      <w:r>
        <w:t>much</w:t>
      </w:r>
      <w:proofErr w:type="gramEnd"/>
    </w:p>
    <w:p w14:paraId="23AE8537" w14:textId="4F4D92A1" w:rsidR="00681F65" w:rsidRDefault="00681F65" w:rsidP="002B2E94">
      <w:r>
        <w:t xml:space="preserve">Mjhy ye bht ziada pssnd </w:t>
      </w:r>
      <w:proofErr w:type="spellStart"/>
      <w:r>
        <w:t>hai</w:t>
      </w:r>
      <w:proofErr w:type="spellEnd"/>
    </w:p>
    <w:p w14:paraId="6A5327D3" w14:textId="027764B3" w:rsidR="00681F65" w:rsidRDefault="00681F65" w:rsidP="002B2E94">
      <w:r>
        <w:t xml:space="preserve">Tea is hot very </w:t>
      </w:r>
      <w:proofErr w:type="gramStart"/>
      <w:r>
        <w:t>much</w:t>
      </w:r>
      <w:proofErr w:type="gramEnd"/>
    </w:p>
    <w:p w14:paraId="6F94DA1B" w14:textId="6BC1C67F" w:rsidR="00681F65" w:rsidRDefault="00681F65" w:rsidP="00681F65">
      <w:r>
        <w:t xml:space="preserve">Chai bht ziada garam </w:t>
      </w:r>
      <w:proofErr w:type="spellStart"/>
      <w:r>
        <w:t>hai</w:t>
      </w:r>
      <w:proofErr w:type="spellEnd"/>
    </w:p>
    <w:p w14:paraId="7E8B608F" w14:textId="77777777" w:rsidR="00681F65" w:rsidRDefault="00681F65" w:rsidP="002B2E94"/>
    <w:p w14:paraId="61E7C953" w14:textId="2F183765" w:rsidR="002B2E94" w:rsidRDefault="002B2E94" w:rsidP="002B2E94">
      <w:r>
        <w:t xml:space="preserve">14. Enough - </w:t>
      </w:r>
      <w:r>
        <w:rPr>
          <w:rFonts w:cs="Arial"/>
          <w:rtl/>
        </w:rPr>
        <w:t>کاف</w:t>
      </w:r>
      <w:r>
        <w:rPr>
          <w:rFonts w:cs="Arial" w:hint="cs"/>
          <w:rtl/>
        </w:rPr>
        <w:t>ی</w:t>
      </w:r>
      <w:r>
        <w:t xml:space="preserve"> (Kafi)</w:t>
      </w:r>
    </w:p>
    <w:p w14:paraId="1A22A615" w14:textId="41B7E27F" w:rsidR="00681F65" w:rsidRDefault="00681F65" w:rsidP="002B2E94">
      <w:r>
        <w:t xml:space="preserve">This is </w:t>
      </w:r>
      <w:proofErr w:type="gramStart"/>
      <w:r>
        <w:t>enough</w:t>
      </w:r>
      <w:proofErr w:type="gramEnd"/>
    </w:p>
    <w:p w14:paraId="728928EF" w14:textId="360EF68B" w:rsidR="00681F65" w:rsidRDefault="006F047D" w:rsidP="002B2E94">
      <w:r>
        <w:t xml:space="preserve">Ye </w:t>
      </w:r>
      <w:proofErr w:type="spellStart"/>
      <w:r>
        <w:t>kafi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0075FD0F" w14:textId="6718423D" w:rsidR="003A5CB7" w:rsidRDefault="003A5CB7" w:rsidP="002B2E94">
      <w:r>
        <w:t>For today=</w:t>
      </w:r>
      <w:proofErr w:type="spellStart"/>
      <w:r w:rsidRPr="006F047D">
        <w:rPr>
          <w:highlight w:val="yellow"/>
        </w:rPr>
        <w:t>aj</w:t>
      </w:r>
      <w:proofErr w:type="spellEnd"/>
      <w:r w:rsidRPr="006F047D">
        <w:rPr>
          <w:highlight w:val="yellow"/>
        </w:rPr>
        <w:t xml:space="preserve"> k liye</w:t>
      </w:r>
      <w:r>
        <w:t xml:space="preserve">, </w:t>
      </w:r>
      <w:r w:rsidR="006F047D">
        <w:rPr>
          <w:highlight w:val="yellow"/>
        </w:rPr>
        <w:t xml:space="preserve">ye </w:t>
      </w:r>
      <w:proofErr w:type="spellStart"/>
      <w:r w:rsidRPr="006F047D">
        <w:rPr>
          <w:highlight w:val="yellow"/>
        </w:rPr>
        <w:t>kafi</w:t>
      </w:r>
      <w:proofErr w:type="spellEnd"/>
      <w:r w:rsidRPr="006F047D">
        <w:rPr>
          <w:highlight w:val="yellow"/>
        </w:rPr>
        <w:t xml:space="preserve"> </w:t>
      </w:r>
      <w:proofErr w:type="spellStart"/>
      <w:r w:rsidRPr="006F047D">
        <w:rPr>
          <w:highlight w:val="yellow"/>
        </w:rPr>
        <w:t>hai</w:t>
      </w:r>
      <w:proofErr w:type="spellEnd"/>
    </w:p>
    <w:p w14:paraId="4FC2FB51" w14:textId="77777777" w:rsidR="006F047D" w:rsidRDefault="006F047D" w:rsidP="002B2E94"/>
    <w:p w14:paraId="017DDA1D" w14:textId="77777777" w:rsidR="006F047D" w:rsidRDefault="006F047D" w:rsidP="002B2E94"/>
    <w:p w14:paraId="30958F9F" w14:textId="77777777" w:rsidR="006F047D" w:rsidRDefault="006F047D" w:rsidP="002B2E94"/>
    <w:p w14:paraId="7ABA42F8" w14:textId="06EE2929" w:rsidR="003A5CB7" w:rsidRDefault="003A5CB7" w:rsidP="002B2E94">
      <w:r>
        <w:t xml:space="preserve">Apko or </w:t>
      </w:r>
      <w:proofErr w:type="spellStart"/>
      <w:r>
        <w:t>paisy</w:t>
      </w:r>
      <w:proofErr w:type="spellEnd"/>
      <w:r>
        <w:t xml:space="preserve"> chaiyen </w:t>
      </w:r>
      <w:proofErr w:type="spellStart"/>
      <w:r>
        <w:t>ya</w:t>
      </w:r>
      <w:proofErr w:type="spellEnd"/>
      <w:r>
        <w:t xml:space="preserve"> </w:t>
      </w:r>
      <w:proofErr w:type="spellStart"/>
      <w:r>
        <w:t>itny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>
        <w:t>kafi</w:t>
      </w:r>
      <w:proofErr w:type="spellEnd"/>
      <w:r>
        <w:t xml:space="preserve"> hen</w:t>
      </w:r>
    </w:p>
    <w:p w14:paraId="1423656F" w14:textId="6F46D322" w:rsidR="002B2E94" w:rsidRDefault="003A5CB7" w:rsidP="003A5CB7">
      <w:r>
        <w:t xml:space="preserve">Apko or </w:t>
      </w:r>
      <w:proofErr w:type="spellStart"/>
      <w:r>
        <w:t>pani</w:t>
      </w:r>
      <w:proofErr w:type="spellEnd"/>
      <w:r>
        <w:t xml:space="preserve"> chaiye </w:t>
      </w:r>
      <w:proofErr w:type="spellStart"/>
      <w:r>
        <w:t>ya</w:t>
      </w:r>
      <w:proofErr w:type="spellEnd"/>
      <w:r>
        <w:t xml:space="preserve"> itna </w:t>
      </w:r>
      <w:proofErr w:type="spellStart"/>
      <w:r>
        <w:t>pani</w:t>
      </w:r>
      <w:proofErr w:type="spellEnd"/>
      <w:r>
        <w:t xml:space="preserve"> </w:t>
      </w:r>
      <w:proofErr w:type="spellStart"/>
      <w:r>
        <w:t>kafi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333A9845" w14:textId="77777777" w:rsidR="003A5CB7" w:rsidRDefault="003A5CB7" w:rsidP="003A5CB7"/>
    <w:p w14:paraId="1FC36A7F" w14:textId="69F050DA" w:rsidR="002B2E94" w:rsidRDefault="002B2E94" w:rsidP="003A5CB7">
      <w:r>
        <w:t>**Conjunctions (Harf-e-</w:t>
      </w:r>
      <w:proofErr w:type="spellStart"/>
      <w:proofErr w:type="gramStart"/>
      <w:r>
        <w:t>Rabt</w:t>
      </w:r>
      <w:proofErr w:type="spellEnd"/>
      <w:r>
        <w:t>)*</w:t>
      </w:r>
      <w:proofErr w:type="gramEnd"/>
      <w:r>
        <w:t>*</w:t>
      </w:r>
    </w:p>
    <w:p w14:paraId="26D9403D" w14:textId="77777777" w:rsidR="002B2E94" w:rsidRDefault="002B2E94" w:rsidP="002B2E94">
      <w:r>
        <w:t xml:space="preserve">1. And - </w:t>
      </w:r>
      <w:r>
        <w:rPr>
          <w:rFonts w:cs="Arial"/>
          <w:rtl/>
        </w:rPr>
        <w:t>اور</w:t>
      </w:r>
      <w:r>
        <w:t xml:space="preserve"> (Aur)</w:t>
      </w:r>
    </w:p>
    <w:p w14:paraId="77821D2D" w14:textId="77777777" w:rsidR="002B2E94" w:rsidRDefault="002B2E94" w:rsidP="002B2E94">
      <w:r>
        <w:lastRenderedPageBreak/>
        <w:t xml:space="preserve">2. But - </w:t>
      </w:r>
      <w:r>
        <w:rPr>
          <w:rFonts w:cs="Arial"/>
          <w:rtl/>
        </w:rPr>
        <w:t>ل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کن</w:t>
      </w:r>
      <w:r>
        <w:t xml:space="preserve"> (Lekin)</w:t>
      </w:r>
    </w:p>
    <w:p w14:paraId="55A65051" w14:textId="77777777" w:rsidR="002B2E94" w:rsidRDefault="002B2E94" w:rsidP="002B2E94">
      <w:r>
        <w:t xml:space="preserve">3. Or - 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</w:t>
      </w:r>
      <w:r>
        <w:t xml:space="preserve"> (Ya)</w:t>
      </w:r>
    </w:p>
    <w:p w14:paraId="68640EC3" w14:textId="77777777" w:rsidR="002B2E94" w:rsidRDefault="002B2E94" w:rsidP="002B2E94">
      <w:r>
        <w:t xml:space="preserve">4. Because - </w:t>
      </w:r>
      <w:r>
        <w:rPr>
          <w:rFonts w:cs="Arial"/>
          <w:rtl/>
        </w:rPr>
        <w:t>ک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ونکہ</w:t>
      </w:r>
      <w:r>
        <w:t xml:space="preserve"> (</w:t>
      </w:r>
      <w:proofErr w:type="spellStart"/>
      <w:r>
        <w:t>Kyunkeh</w:t>
      </w:r>
      <w:proofErr w:type="spellEnd"/>
      <w:r>
        <w:t>)</w:t>
      </w:r>
    </w:p>
    <w:p w14:paraId="619738C9" w14:textId="02CA2958" w:rsidR="002B2E94" w:rsidRDefault="002B2E94" w:rsidP="002B2E94">
      <w:r>
        <w:t xml:space="preserve">5. If - </w:t>
      </w:r>
      <w:r>
        <w:rPr>
          <w:rFonts w:cs="Arial"/>
          <w:rtl/>
        </w:rPr>
        <w:t>اگر</w:t>
      </w:r>
      <w:r>
        <w:t xml:space="preserve"> (Agar)</w:t>
      </w:r>
      <w:r w:rsidR="003A5CB7">
        <w:t xml:space="preserve">, agr ap </w:t>
      </w:r>
      <w:proofErr w:type="spellStart"/>
      <w:r w:rsidR="003A5CB7">
        <w:t>thaky</w:t>
      </w:r>
      <w:proofErr w:type="spellEnd"/>
      <w:r w:rsidR="003A5CB7">
        <w:t xml:space="preserve"> </w:t>
      </w:r>
      <w:proofErr w:type="spellStart"/>
      <w:r w:rsidR="003A5CB7">
        <w:t>hovy</w:t>
      </w:r>
      <w:proofErr w:type="spellEnd"/>
      <w:r w:rsidR="003A5CB7">
        <w:t xml:space="preserve"> hen to ap </w:t>
      </w:r>
      <w:proofErr w:type="spellStart"/>
      <w:r w:rsidR="003A5CB7">
        <w:t>soo</w:t>
      </w:r>
      <w:proofErr w:type="spellEnd"/>
      <w:r w:rsidR="003A5CB7">
        <w:t xml:space="preserve"> jayen</w:t>
      </w:r>
    </w:p>
    <w:p w14:paraId="52423A15" w14:textId="3BD1AC98" w:rsidR="003A5CB7" w:rsidRDefault="003A5CB7" w:rsidP="002B2E94">
      <w:r>
        <w:t xml:space="preserve">Agr apky pas </w:t>
      </w:r>
      <w:proofErr w:type="spellStart"/>
      <w:r>
        <w:t>paisy</w:t>
      </w:r>
      <w:proofErr w:type="spellEnd"/>
      <w:r>
        <w:t xml:space="preserve"> hen to phir </w:t>
      </w:r>
      <w:proofErr w:type="spellStart"/>
      <w:r>
        <w:t>ayesha</w:t>
      </w:r>
      <w:proofErr w:type="spellEnd"/>
      <w:r>
        <w:t xml:space="preserve"> ko </w:t>
      </w:r>
      <w:proofErr w:type="spellStart"/>
      <w:r>
        <w:t>paisy</w:t>
      </w:r>
      <w:proofErr w:type="spellEnd"/>
      <w:r>
        <w:t xml:space="preserve"> de </w:t>
      </w:r>
      <w:proofErr w:type="spellStart"/>
      <w:r>
        <w:t>dein</w:t>
      </w:r>
      <w:proofErr w:type="spellEnd"/>
    </w:p>
    <w:p w14:paraId="016A7115" w14:textId="77777777" w:rsidR="002B2E94" w:rsidRDefault="002B2E94" w:rsidP="002B2E94">
      <w:r>
        <w:t xml:space="preserve">6. When - </w:t>
      </w:r>
      <w:r>
        <w:rPr>
          <w:rFonts w:cs="Arial"/>
          <w:rtl/>
        </w:rPr>
        <w:t>جب</w:t>
      </w:r>
      <w:r>
        <w:t xml:space="preserve"> (Jab)</w:t>
      </w:r>
    </w:p>
    <w:p w14:paraId="49BD7300" w14:textId="67CC3DB9" w:rsidR="00A55CBF" w:rsidRDefault="00A55CBF" w:rsidP="002B2E94">
      <w:proofErr w:type="spellStart"/>
      <w:r>
        <w:t>Jb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aye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>
        <w:t>mila</w:t>
      </w:r>
      <w:proofErr w:type="spellEnd"/>
      <w:r>
        <w:t xml:space="preserve"> tha </w:t>
      </w:r>
      <w:proofErr w:type="spellStart"/>
      <w:r>
        <w:t>mei</w:t>
      </w:r>
      <w:proofErr w:type="spellEnd"/>
      <w:r>
        <w:t xml:space="preserve"> bht </w:t>
      </w:r>
      <w:proofErr w:type="spellStart"/>
      <w:r>
        <w:t>khush</w:t>
      </w:r>
      <w:proofErr w:type="spellEnd"/>
      <w:r>
        <w:t xml:space="preserve"> tha</w:t>
      </w:r>
    </w:p>
    <w:p w14:paraId="4B3C3BEF" w14:textId="37324E34" w:rsidR="00A55CBF" w:rsidRDefault="00A55CBF" w:rsidP="002B2E94">
      <w:proofErr w:type="spellStart"/>
      <w:r>
        <w:t>Jb</w:t>
      </w:r>
      <w:proofErr w:type="spellEnd"/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ayesha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>
        <w:t>milunga</w:t>
      </w:r>
      <w:proofErr w:type="spellEnd"/>
      <w:r>
        <w:t xml:space="preserve"> tb </w:t>
      </w:r>
      <w:proofErr w:type="spellStart"/>
      <w:r>
        <w:t>mei</w:t>
      </w:r>
      <w:proofErr w:type="spellEnd"/>
      <w:r>
        <w:t xml:space="preserve"> bht </w:t>
      </w:r>
      <w:proofErr w:type="spellStart"/>
      <w:r>
        <w:t>khush</w:t>
      </w:r>
      <w:proofErr w:type="spellEnd"/>
      <w:r>
        <w:t xml:space="preserve"> </w:t>
      </w:r>
      <w:proofErr w:type="spellStart"/>
      <w:r>
        <w:t>hunga</w:t>
      </w:r>
      <w:proofErr w:type="spellEnd"/>
    </w:p>
    <w:p w14:paraId="6B80E1FB" w14:textId="77777777" w:rsidR="002B2E94" w:rsidRDefault="002B2E94" w:rsidP="002B2E94">
      <w:r>
        <w:t xml:space="preserve">7. However - </w:t>
      </w:r>
      <w:r>
        <w:rPr>
          <w:rFonts w:cs="Arial"/>
          <w:rtl/>
        </w:rPr>
        <w:t>ل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کن</w:t>
      </w:r>
      <w:r>
        <w:t xml:space="preserve"> (Lekin)</w:t>
      </w:r>
    </w:p>
    <w:p w14:paraId="4A6A5298" w14:textId="77777777" w:rsidR="002B2E94" w:rsidRDefault="002B2E94" w:rsidP="002B2E94">
      <w:r>
        <w:t xml:space="preserve">8. Although - </w:t>
      </w:r>
      <w:r>
        <w:rPr>
          <w:rFonts w:cs="Arial"/>
          <w:rtl/>
        </w:rPr>
        <w:t>اگرچہ</w:t>
      </w:r>
      <w:r>
        <w:t xml:space="preserve"> (</w:t>
      </w:r>
      <w:proofErr w:type="spellStart"/>
      <w:r>
        <w:t>Agarcheh</w:t>
      </w:r>
      <w:proofErr w:type="spellEnd"/>
      <w:r>
        <w:t>)</w:t>
      </w:r>
    </w:p>
    <w:p w14:paraId="6BEF72B3" w14:textId="77777777" w:rsidR="002B2E94" w:rsidRDefault="002B2E94" w:rsidP="002B2E94">
      <w:r>
        <w:t xml:space="preserve">9. Therefore - </w:t>
      </w:r>
      <w:r>
        <w:rPr>
          <w:rFonts w:cs="Arial"/>
          <w:rtl/>
        </w:rPr>
        <w:t>اس لئے</w:t>
      </w:r>
      <w:r>
        <w:t xml:space="preserve"> (Is liye)</w:t>
      </w:r>
    </w:p>
    <w:p w14:paraId="5C1022EE" w14:textId="77777777" w:rsidR="002B2E94" w:rsidRDefault="002B2E94" w:rsidP="002B2E94"/>
    <w:p w14:paraId="7218DF7F" w14:textId="77777777" w:rsidR="002B2E94" w:rsidRPr="00A66D06" w:rsidRDefault="002B2E94" w:rsidP="00A66D06">
      <w:pPr>
        <w:jc w:val="center"/>
        <w:rPr>
          <w:b/>
          <w:bCs/>
          <w:sz w:val="48"/>
          <w:szCs w:val="48"/>
        </w:rPr>
      </w:pPr>
      <w:r w:rsidRPr="00A66D06">
        <w:rPr>
          <w:b/>
          <w:bCs/>
          <w:sz w:val="48"/>
          <w:szCs w:val="48"/>
        </w:rPr>
        <w:t>**Prepositions (Harf-e-</w:t>
      </w:r>
      <w:proofErr w:type="gramStart"/>
      <w:r w:rsidRPr="00A66D06">
        <w:rPr>
          <w:b/>
          <w:bCs/>
          <w:sz w:val="48"/>
          <w:szCs w:val="48"/>
        </w:rPr>
        <w:t>Jarr)*</w:t>
      </w:r>
      <w:proofErr w:type="gramEnd"/>
      <w:r w:rsidRPr="00A66D06">
        <w:rPr>
          <w:b/>
          <w:bCs/>
          <w:sz w:val="48"/>
          <w:szCs w:val="48"/>
        </w:rPr>
        <w:t>*</w:t>
      </w:r>
    </w:p>
    <w:p w14:paraId="3F42FF93" w14:textId="77777777" w:rsidR="002B2E94" w:rsidRDefault="002B2E94" w:rsidP="002B2E94"/>
    <w:p w14:paraId="08538EBC" w14:textId="7BC3D72A" w:rsidR="002B2E94" w:rsidRDefault="002B2E94" w:rsidP="000656F5">
      <w:pPr>
        <w:pStyle w:val="ListParagraph"/>
        <w:numPr>
          <w:ilvl w:val="0"/>
          <w:numId w:val="1"/>
        </w:numPr>
      </w:pPr>
      <w:r>
        <w:t xml:space="preserve">In - </w:t>
      </w:r>
      <w:r w:rsidRPr="000656F5">
        <w:rPr>
          <w:rFonts w:cs="Arial"/>
          <w:rtl/>
        </w:rPr>
        <w:t>م</w:t>
      </w:r>
      <w:r w:rsidRPr="000656F5">
        <w:rPr>
          <w:rFonts w:cs="Arial" w:hint="cs"/>
          <w:rtl/>
        </w:rPr>
        <w:t>ی</w:t>
      </w:r>
      <w:r w:rsidRPr="000656F5">
        <w:rPr>
          <w:rFonts w:cs="Arial" w:hint="eastAsia"/>
          <w:rtl/>
        </w:rPr>
        <w:t>ں</w:t>
      </w:r>
      <w:r>
        <w:t xml:space="preserve"> (Mei</w:t>
      </w:r>
      <w:r w:rsidR="001D5F68">
        <w:t>n</w:t>
      </w:r>
      <w:r>
        <w:t>)</w:t>
      </w:r>
    </w:p>
    <w:p w14:paraId="6DF5B77E" w14:textId="5243F69E" w:rsidR="001D5F68" w:rsidRDefault="001D5F68" w:rsidP="001D5F68">
      <w:r>
        <w:t xml:space="preserve">I am </w:t>
      </w:r>
      <w:r w:rsidRPr="00D2693C">
        <w:rPr>
          <w:highlight w:val="yellow"/>
        </w:rPr>
        <w:t>in</w:t>
      </w:r>
      <w:r>
        <w:t xml:space="preserve"> the </w:t>
      </w:r>
      <w:proofErr w:type="gramStart"/>
      <w:r>
        <w:t>car</w:t>
      </w:r>
      <w:proofErr w:type="gramEnd"/>
    </w:p>
    <w:p w14:paraId="311FE9AE" w14:textId="23225CCC" w:rsidR="001D5F68" w:rsidRDefault="001D5F68" w:rsidP="001D5F68">
      <w:r>
        <w:t xml:space="preserve">Mei </w:t>
      </w:r>
      <w:proofErr w:type="spellStart"/>
      <w:r>
        <w:t>garee</w:t>
      </w:r>
      <w:proofErr w:type="spellEnd"/>
      <w:r>
        <w:t xml:space="preserve"> </w:t>
      </w:r>
      <w:proofErr w:type="spellStart"/>
      <w:r w:rsidRPr="00D2693C">
        <w:rPr>
          <w:highlight w:val="yellow"/>
        </w:rPr>
        <w:t>mein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0010815F" w14:textId="2D55F9A6" w:rsidR="001D5F68" w:rsidRDefault="001D5F68" w:rsidP="001D5F68">
      <w:r>
        <w:t xml:space="preserve">Mei office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6817A2DD" w14:textId="1D1500C5" w:rsidR="001D5F68" w:rsidRDefault="001D5F68" w:rsidP="001D5F68">
      <w:r>
        <w:t xml:space="preserve">Mei </w:t>
      </w:r>
      <w:r w:rsidRPr="00D2693C">
        <w:rPr>
          <w:highlight w:val="yellow"/>
        </w:rPr>
        <w:t>ghr</w:t>
      </w:r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185010C" w14:textId="77777777" w:rsidR="00A66D06" w:rsidRDefault="00A66D06" w:rsidP="001D5F68"/>
    <w:p w14:paraId="5BD148BF" w14:textId="40287A74" w:rsidR="00A66D06" w:rsidRDefault="00A66D06" w:rsidP="001D5F68">
      <w:r>
        <w:t>Future</w:t>
      </w:r>
    </w:p>
    <w:p w14:paraId="2C7DDAC8" w14:textId="733EE9BE" w:rsidR="00BA53A7" w:rsidRDefault="00BA53A7" w:rsidP="001D5F68">
      <w:proofErr w:type="spellStart"/>
      <w:r>
        <w:t>i</w:t>
      </w:r>
      <w:proofErr w:type="spellEnd"/>
    </w:p>
    <w:p w14:paraId="4C0F94CC" w14:textId="0CDA135D" w:rsidR="00A66D06" w:rsidRDefault="00146067" w:rsidP="001D5F68">
      <w:r>
        <w:t xml:space="preserve">Kal </w:t>
      </w:r>
      <w:proofErr w:type="spellStart"/>
      <w:r>
        <w:t>me</w:t>
      </w:r>
      <w:r w:rsidR="00A66D06">
        <w:t>i</w:t>
      </w:r>
      <w:proofErr w:type="spellEnd"/>
      <w:r w:rsidR="00A66D06">
        <w:t xml:space="preserve"> ghr</w:t>
      </w:r>
      <w:r>
        <w:t xml:space="preserve"> main</w:t>
      </w:r>
      <w:r w:rsidR="00A66D06">
        <w:t xml:space="preserve"> </w:t>
      </w:r>
      <w:proofErr w:type="spellStart"/>
      <w:r w:rsidR="00A66D06" w:rsidRPr="00BA53A7">
        <w:rPr>
          <w:highlight w:val="yellow"/>
        </w:rPr>
        <w:t>hong</w:t>
      </w:r>
      <w:r w:rsidR="00BA53A7">
        <w:t>a</w:t>
      </w:r>
      <w:proofErr w:type="spellEnd"/>
    </w:p>
    <w:p w14:paraId="66302CB2" w14:textId="19DC074E" w:rsidR="00BA53A7" w:rsidRDefault="00BA53A7" w:rsidP="001D5F68">
      <w:r>
        <w:t>He/she/name</w:t>
      </w:r>
    </w:p>
    <w:p w14:paraId="7D90B2A6" w14:textId="3A59A57E" w:rsidR="00A66D06" w:rsidRDefault="00A66D06" w:rsidP="001D5F68">
      <w:r>
        <w:t xml:space="preserve">Wo ghr </w:t>
      </w:r>
      <w:proofErr w:type="spellStart"/>
      <w:r>
        <w:t>mein</w:t>
      </w:r>
      <w:proofErr w:type="spellEnd"/>
      <w:r>
        <w:t xml:space="preserve"> hog</w:t>
      </w:r>
      <w:r w:rsidR="00BA53A7">
        <w:t>a/hogi</w:t>
      </w:r>
    </w:p>
    <w:p w14:paraId="448FC0FE" w14:textId="04258473" w:rsidR="00BA53A7" w:rsidRDefault="00BA53A7" w:rsidP="001D5F68">
      <w:r>
        <w:t>We/wo</w:t>
      </w:r>
    </w:p>
    <w:p w14:paraId="0B45BA0F" w14:textId="36B2F608" w:rsidR="00A66D06" w:rsidRDefault="00A66D06" w:rsidP="001D5F68">
      <w:r>
        <w:t xml:space="preserve">They will be in </w:t>
      </w:r>
      <w:proofErr w:type="gramStart"/>
      <w:r>
        <w:t>home</w:t>
      </w:r>
      <w:proofErr w:type="gramEnd"/>
    </w:p>
    <w:p w14:paraId="1DDCF936" w14:textId="1001540B" w:rsidR="00A66D06" w:rsidRDefault="00A66D06" w:rsidP="001D5F68">
      <w:r>
        <w:t xml:space="preserve">Wo gh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ongy</w:t>
      </w:r>
      <w:proofErr w:type="spellEnd"/>
    </w:p>
    <w:p w14:paraId="174F0A87" w14:textId="77777777" w:rsidR="001D5F68" w:rsidRDefault="001D5F68" w:rsidP="001D5F68"/>
    <w:p w14:paraId="7A79A658" w14:textId="18D660A2" w:rsidR="001D5F68" w:rsidRDefault="001D5F68" w:rsidP="001D5F68">
      <w:r>
        <w:t xml:space="preserve">He/she is in the </w:t>
      </w:r>
      <w:proofErr w:type="gramStart"/>
      <w:r>
        <w:t>park</w:t>
      </w:r>
      <w:proofErr w:type="gramEnd"/>
    </w:p>
    <w:p w14:paraId="7363C218" w14:textId="6FACEC1F" w:rsidR="001D5F68" w:rsidRDefault="001D5F68" w:rsidP="001D5F68">
      <w:proofErr w:type="gramStart"/>
      <w:r>
        <w:t>Wo park</w:t>
      </w:r>
      <w:proofErr w:type="gramEnd"/>
      <w:r>
        <w:t xml:space="preserve"> </w:t>
      </w:r>
      <w:proofErr w:type="spellStart"/>
      <w:r>
        <w:t>mei</w:t>
      </w:r>
      <w:r w:rsidR="00D2693C">
        <w:t>n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D9E4E9A" w14:textId="77777777" w:rsidR="001D5F68" w:rsidRDefault="001D5F68" w:rsidP="001D5F68"/>
    <w:p w14:paraId="63D09371" w14:textId="6C9B26A6" w:rsidR="001D5F68" w:rsidRDefault="001D5F68" w:rsidP="001D5F68">
      <w:proofErr w:type="gramStart"/>
      <w:r>
        <w:t>Ayesha park</w:t>
      </w:r>
      <w:proofErr w:type="gramEnd"/>
      <w:r>
        <w:t xml:space="preserve"> </w:t>
      </w:r>
      <w:proofErr w:type="spellStart"/>
      <w:r>
        <w:t>mei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3FAE7DAB" w14:textId="4CC05D65" w:rsidR="001D5F68" w:rsidRDefault="001D5F68" w:rsidP="001D5F68">
      <w:proofErr w:type="gramStart"/>
      <w:r>
        <w:t>Ali park</w:t>
      </w:r>
      <w:proofErr w:type="gram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47B614F2" w14:textId="41F2E4FF" w:rsidR="001D5F68" w:rsidRDefault="001D5F68" w:rsidP="001D5F68">
      <w:r>
        <w:t>they</w:t>
      </w:r>
    </w:p>
    <w:p w14:paraId="6F72FEFA" w14:textId="012AF7B9" w:rsidR="001D5F68" w:rsidRDefault="001D5F68" w:rsidP="001D5F68">
      <w:proofErr w:type="gramStart"/>
      <w:r w:rsidRPr="001D5F68">
        <w:rPr>
          <w:highlight w:val="yellow"/>
        </w:rPr>
        <w:t>Wo</w:t>
      </w:r>
      <w:r>
        <w:t xml:space="preserve"> park</w:t>
      </w:r>
      <w:proofErr w:type="gramEnd"/>
      <w:r>
        <w:t xml:space="preserve"> </w:t>
      </w:r>
      <w:proofErr w:type="spellStart"/>
      <w:r>
        <w:t>mei</w:t>
      </w:r>
      <w:proofErr w:type="spellEnd"/>
      <w:r>
        <w:t xml:space="preserve"> </w:t>
      </w:r>
      <w:r w:rsidRPr="001D5F68">
        <w:rPr>
          <w:highlight w:val="yellow"/>
        </w:rPr>
        <w:t>hen</w:t>
      </w:r>
    </w:p>
    <w:p w14:paraId="569E2F97" w14:textId="310DBC4D" w:rsidR="00D2693C" w:rsidRDefault="00D2693C" w:rsidP="001D5F68">
      <w:r>
        <w:t xml:space="preserve">I am in the </w:t>
      </w:r>
      <w:proofErr w:type="gramStart"/>
      <w:r w:rsidRPr="00851F71">
        <w:rPr>
          <w:highlight w:val="yellow"/>
        </w:rPr>
        <w:t>room</w:t>
      </w:r>
      <w:proofErr w:type="gramEnd"/>
    </w:p>
    <w:p w14:paraId="7CC49670" w14:textId="411C8ADB" w:rsidR="00D2693C" w:rsidRDefault="00D2693C" w:rsidP="001D5F68">
      <w:r>
        <w:t xml:space="preserve">Mei </w:t>
      </w:r>
      <w:proofErr w:type="spellStart"/>
      <w:r w:rsidRPr="00851F71">
        <w:rPr>
          <w:highlight w:val="yellow"/>
        </w:rPr>
        <w:t>kmry</w:t>
      </w:r>
      <w:proofErr w:type="spellEnd"/>
      <w:r>
        <w:t xml:space="preserve"> </w:t>
      </w:r>
      <w:proofErr w:type="spellStart"/>
      <w:r>
        <w:t>mei</w:t>
      </w:r>
      <w:r w:rsidR="00A66D06">
        <w:t>n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F44325E" w14:textId="77777777" w:rsidR="00D2693C" w:rsidRDefault="00D2693C" w:rsidP="001D5F68"/>
    <w:p w14:paraId="79ED5C15" w14:textId="21F294C1" w:rsidR="00D2693C" w:rsidRDefault="001D5F68" w:rsidP="00D2693C">
      <w:r>
        <w:t xml:space="preserve">We are in the </w:t>
      </w:r>
      <w:proofErr w:type="gramStart"/>
      <w:r>
        <w:t>park</w:t>
      </w:r>
      <w:proofErr w:type="gramEnd"/>
    </w:p>
    <w:p w14:paraId="05709E54" w14:textId="555E01A9" w:rsidR="001D5F68" w:rsidRDefault="001D5F68" w:rsidP="001D5F68">
      <w:proofErr w:type="gramStart"/>
      <w:r>
        <w:t>Ham park</w:t>
      </w:r>
      <w:proofErr w:type="gramEnd"/>
      <w:r>
        <w:t xml:space="preserve"> </w:t>
      </w:r>
      <w:proofErr w:type="spellStart"/>
      <w:r>
        <w:t>mei</w:t>
      </w:r>
      <w:proofErr w:type="spellEnd"/>
      <w:r>
        <w:t xml:space="preserve"> hen</w:t>
      </w:r>
    </w:p>
    <w:p w14:paraId="0A682B4B" w14:textId="77777777" w:rsidR="001D5F68" w:rsidRDefault="001D5F68" w:rsidP="001D5F68"/>
    <w:p w14:paraId="3ADD1616" w14:textId="77777777" w:rsidR="001D5F68" w:rsidRDefault="001D5F68" w:rsidP="001D5F68"/>
    <w:p w14:paraId="2E6003E6" w14:textId="52CEBCA3" w:rsidR="000656F5" w:rsidRDefault="000656F5" w:rsidP="000656F5">
      <w:pPr>
        <w:pStyle w:val="ListParagraph"/>
        <w:numPr>
          <w:ilvl w:val="0"/>
          <w:numId w:val="1"/>
        </w:numPr>
      </w:pPr>
      <w:proofErr w:type="spellStart"/>
      <w:proofErr w:type="gramStart"/>
      <w:r>
        <w:t>Inoffice</w:t>
      </w:r>
      <w:proofErr w:type="spellEnd"/>
      <w:r>
        <w:t xml:space="preserve"> ,</w:t>
      </w:r>
      <w:proofErr w:type="gramEnd"/>
      <w:r>
        <w:t xml:space="preserve"> in school, in fridge </w:t>
      </w:r>
    </w:p>
    <w:p w14:paraId="4DE92015" w14:textId="77777777" w:rsidR="001D5F68" w:rsidRDefault="001D5F68" w:rsidP="001D5F68"/>
    <w:p w14:paraId="08977E18" w14:textId="3EE22957" w:rsidR="002B2E94" w:rsidRPr="00851F71" w:rsidRDefault="002B2E94" w:rsidP="000656F5">
      <w:pPr>
        <w:pStyle w:val="ListParagraph"/>
        <w:numPr>
          <w:ilvl w:val="0"/>
          <w:numId w:val="1"/>
        </w:numPr>
        <w:rPr>
          <w:highlight w:val="yellow"/>
        </w:rPr>
      </w:pPr>
      <w:r w:rsidRPr="00851F71">
        <w:rPr>
          <w:highlight w:val="yellow"/>
        </w:rPr>
        <w:t xml:space="preserve">On - </w:t>
      </w:r>
      <w:r w:rsidRPr="00851F71">
        <w:rPr>
          <w:rFonts w:cs="Arial"/>
          <w:highlight w:val="yellow"/>
          <w:rtl/>
        </w:rPr>
        <w:t>پر</w:t>
      </w:r>
      <w:r w:rsidRPr="00851F71">
        <w:rPr>
          <w:highlight w:val="yellow"/>
        </w:rPr>
        <w:t xml:space="preserve"> (Par)</w:t>
      </w:r>
    </w:p>
    <w:p w14:paraId="45298569" w14:textId="67BE183A" w:rsidR="001D5F68" w:rsidRDefault="001D5F68" w:rsidP="001D5F68">
      <w:r>
        <w:t xml:space="preserve">Book is on the </w:t>
      </w:r>
      <w:proofErr w:type="gramStart"/>
      <w:r>
        <w:t>table</w:t>
      </w:r>
      <w:proofErr w:type="gramEnd"/>
    </w:p>
    <w:p w14:paraId="58D6920C" w14:textId="1B4780E6" w:rsidR="001D5F68" w:rsidRDefault="001D5F68" w:rsidP="001D5F68">
      <w:r>
        <w:t xml:space="preserve">Kitab table par </w:t>
      </w:r>
      <w:proofErr w:type="spellStart"/>
      <w:r>
        <w:t>hai</w:t>
      </w:r>
      <w:proofErr w:type="spellEnd"/>
    </w:p>
    <w:p w14:paraId="3429F60E" w14:textId="0D752AE2" w:rsidR="001D5F68" w:rsidRDefault="001D5F68" w:rsidP="001D5F68">
      <w:proofErr w:type="spellStart"/>
      <w:r>
        <w:t>Kpry</w:t>
      </w:r>
      <w:proofErr w:type="spellEnd"/>
      <w:r>
        <w:t xml:space="preserve"> table pr hen</w:t>
      </w:r>
    </w:p>
    <w:p w14:paraId="4A9C3812" w14:textId="2CC53B3F" w:rsidR="001D5F68" w:rsidRDefault="001D5F68" w:rsidP="001D5F68">
      <w:proofErr w:type="spellStart"/>
      <w:r>
        <w:t>Pani</w:t>
      </w:r>
      <w:proofErr w:type="spellEnd"/>
      <w:r>
        <w:t xml:space="preserve"> table pr </w:t>
      </w:r>
      <w:proofErr w:type="spellStart"/>
      <w:r>
        <w:t>hai</w:t>
      </w:r>
      <w:proofErr w:type="spellEnd"/>
    </w:p>
    <w:p w14:paraId="36C92957" w14:textId="77777777" w:rsidR="001D5F68" w:rsidRDefault="001D5F68" w:rsidP="001D5F68"/>
    <w:p w14:paraId="3B9E1D1C" w14:textId="68F81861" w:rsidR="00793746" w:rsidRDefault="00793746" w:rsidP="000656F5">
      <w:pPr>
        <w:pStyle w:val="ListParagraph"/>
        <w:numPr>
          <w:ilvl w:val="0"/>
          <w:numId w:val="1"/>
        </w:numPr>
      </w:pPr>
      <w:r>
        <w:t>Above</w:t>
      </w:r>
      <w:r w:rsidR="001D5F68">
        <w:t>/on the top</w:t>
      </w:r>
      <w:r>
        <w:t>=</w:t>
      </w:r>
      <w:r w:rsidR="00A66D06">
        <w:t xml:space="preserve">k </w:t>
      </w:r>
      <w:proofErr w:type="spellStart"/>
      <w:r>
        <w:t>ooper</w:t>
      </w:r>
      <w:proofErr w:type="spellEnd"/>
    </w:p>
    <w:p w14:paraId="18DF2A5F" w14:textId="249B6F7C" w:rsidR="001D5F68" w:rsidRDefault="001D5F68" w:rsidP="001D5F68">
      <w:pPr>
        <w:pStyle w:val="ListParagraph"/>
      </w:pPr>
      <w:r>
        <w:t xml:space="preserve">Jahaz ghr </w:t>
      </w:r>
      <w:r w:rsidRPr="001D5F68">
        <w:rPr>
          <w:b/>
          <w:bCs/>
          <w:highlight w:val="yellow"/>
        </w:rPr>
        <w:t>k</w:t>
      </w:r>
      <w:r>
        <w:t xml:space="preserve"> </w:t>
      </w:r>
      <w:proofErr w:type="spellStart"/>
      <w:r>
        <w:t>uup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FC874B0" w14:textId="259E6CAE" w:rsidR="001D5F68" w:rsidRDefault="001D5F68" w:rsidP="001D5F68">
      <w:pPr>
        <w:pStyle w:val="ListParagraph"/>
      </w:pPr>
      <w:proofErr w:type="spellStart"/>
      <w:r>
        <w:t>Pani</w:t>
      </w:r>
      <w:proofErr w:type="spellEnd"/>
      <w:r>
        <w:t xml:space="preserve"> fridge k </w:t>
      </w:r>
      <w:proofErr w:type="spellStart"/>
      <w:r>
        <w:t>oop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AE75477" w14:textId="0BBC98D8" w:rsidR="001D5F68" w:rsidRDefault="001D5F68" w:rsidP="001D5F68">
      <w:pPr>
        <w:pStyle w:val="ListParagraph"/>
      </w:pPr>
    </w:p>
    <w:p w14:paraId="36318CC8" w14:textId="6AEEE65E" w:rsidR="00F611BF" w:rsidRDefault="00F611BF" w:rsidP="00F611BF">
      <w:pPr>
        <w:pStyle w:val="ListParagraph"/>
      </w:pPr>
      <w:r>
        <w:t>Order</w:t>
      </w:r>
    </w:p>
    <w:p w14:paraId="254FBC1D" w14:textId="113B978C" w:rsidR="001D5F68" w:rsidRDefault="00F611BF" w:rsidP="00F611BF">
      <w:pPr>
        <w:pStyle w:val="ListParagraph"/>
      </w:pPr>
      <w:r>
        <w:t>Go=jata=&gt;jao</w:t>
      </w:r>
    </w:p>
    <w:p w14:paraId="63ADBB08" w14:textId="74EB79D8" w:rsidR="00F611BF" w:rsidRDefault="00F611BF" w:rsidP="00F611BF">
      <w:pPr>
        <w:pStyle w:val="ListParagraph"/>
      </w:pPr>
      <w:r>
        <w:t xml:space="preserve">Go </w:t>
      </w:r>
      <w:r w:rsidRPr="00F611BF">
        <w:rPr>
          <w:highlight w:val="yellow"/>
        </w:rPr>
        <w:t>from</w:t>
      </w:r>
      <w:r>
        <w:t xml:space="preserve"> </w:t>
      </w:r>
      <w:proofErr w:type="gramStart"/>
      <w:r>
        <w:t>here</w:t>
      </w:r>
      <w:proofErr w:type="gramEnd"/>
    </w:p>
    <w:p w14:paraId="224E44EC" w14:textId="22ECCBD7" w:rsidR="00F611BF" w:rsidRDefault="00F611BF" w:rsidP="00F611BF">
      <w:pPr>
        <w:pStyle w:val="ListParagraph"/>
      </w:pPr>
      <w:r>
        <w:t>Yahan se jao</w:t>
      </w:r>
    </w:p>
    <w:p w14:paraId="5AE9C7BA" w14:textId="11C259AD" w:rsidR="00F611BF" w:rsidRDefault="00F611BF" w:rsidP="00F611BF">
      <w:pPr>
        <w:pStyle w:val="ListParagraph"/>
      </w:pPr>
      <w:r>
        <w:t>Request:</w:t>
      </w:r>
    </w:p>
    <w:p w14:paraId="0AD4A44F" w14:textId="20D3CE84" w:rsidR="00F611BF" w:rsidRDefault="00F611BF" w:rsidP="00F611BF">
      <w:pPr>
        <w:pStyle w:val="ListParagraph"/>
      </w:pPr>
      <w:proofErr w:type="spellStart"/>
      <w:proofErr w:type="gramStart"/>
      <w:r>
        <w:lastRenderedPageBreak/>
        <w:t>Jata:jaen</w:t>
      </w:r>
      <w:proofErr w:type="spellEnd"/>
      <w:proofErr w:type="gramEnd"/>
    </w:p>
    <w:p w14:paraId="20802FC6" w14:textId="5BEF9247" w:rsidR="00F611BF" w:rsidRDefault="00F611BF" w:rsidP="00F611BF">
      <w:pPr>
        <w:pStyle w:val="ListParagraph"/>
      </w:pPr>
      <w:r>
        <w:t xml:space="preserve">Go from </w:t>
      </w:r>
      <w:proofErr w:type="gramStart"/>
      <w:r>
        <w:t>here</w:t>
      </w:r>
      <w:proofErr w:type="gramEnd"/>
    </w:p>
    <w:p w14:paraId="6E525EAA" w14:textId="7BF63141" w:rsidR="00F611BF" w:rsidRDefault="00F611BF" w:rsidP="00F611BF">
      <w:pPr>
        <w:pStyle w:val="ListParagraph"/>
      </w:pPr>
      <w:r>
        <w:t xml:space="preserve">Yahan </w:t>
      </w:r>
      <w:proofErr w:type="spellStart"/>
      <w:r>
        <w:t>sy</w:t>
      </w:r>
      <w:proofErr w:type="spellEnd"/>
      <w:r>
        <w:t xml:space="preserve"> </w:t>
      </w:r>
      <w:proofErr w:type="spellStart"/>
      <w:r>
        <w:t>jaen</w:t>
      </w:r>
      <w:proofErr w:type="spellEnd"/>
    </w:p>
    <w:p w14:paraId="77412DBE" w14:textId="77777777" w:rsidR="00F611BF" w:rsidRDefault="00F611BF" w:rsidP="00F611BF">
      <w:pPr>
        <w:pStyle w:val="ListParagraph"/>
      </w:pPr>
    </w:p>
    <w:p w14:paraId="731A7D0E" w14:textId="77777777" w:rsidR="00F611BF" w:rsidRDefault="00F611BF" w:rsidP="00F611BF">
      <w:pPr>
        <w:pStyle w:val="ListParagraph"/>
      </w:pPr>
    </w:p>
    <w:p w14:paraId="7167ACA4" w14:textId="137F30B3" w:rsidR="000656F5" w:rsidRDefault="000656F5" w:rsidP="000656F5">
      <w:pPr>
        <w:pStyle w:val="ListParagraph"/>
        <w:numPr>
          <w:ilvl w:val="0"/>
          <w:numId w:val="1"/>
        </w:numPr>
      </w:pPr>
      <w:r>
        <w:t xml:space="preserve">Shelf k </w:t>
      </w:r>
      <w:proofErr w:type="spellStart"/>
      <w:r>
        <w:t>uper</w:t>
      </w:r>
      <w:proofErr w:type="spellEnd"/>
      <w:r>
        <w:t xml:space="preserve"> </w:t>
      </w:r>
      <w:proofErr w:type="spellStart"/>
      <w:r w:rsidRPr="00890FD5">
        <w:rPr>
          <w:highlight w:val="yellow"/>
        </w:rPr>
        <w:t>dhondo</w:t>
      </w:r>
      <w:proofErr w:type="spellEnd"/>
      <w:r>
        <w:t>/</w:t>
      </w:r>
      <w:proofErr w:type="spellStart"/>
      <w:r>
        <w:t>dekho</w:t>
      </w:r>
      <w:proofErr w:type="spellEnd"/>
    </w:p>
    <w:p w14:paraId="6B902739" w14:textId="619C26F2" w:rsidR="001D5F68" w:rsidRDefault="001D5F68" w:rsidP="000656F5">
      <w:pPr>
        <w:pStyle w:val="ListParagraph"/>
        <w:numPr>
          <w:ilvl w:val="0"/>
          <w:numId w:val="1"/>
        </w:numPr>
      </w:pPr>
      <w:r>
        <w:t xml:space="preserve">Book is on the top of the </w:t>
      </w:r>
      <w:proofErr w:type="gramStart"/>
      <w:r>
        <w:t>shelf</w:t>
      </w:r>
      <w:proofErr w:type="gramEnd"/>
    </w:p>
    <w:p w14:paraId="065BDAD9" w14:textId="359B4580" w:rsidR="001D5F68" w:rsidRDefault="001D5F68" w:rsidP="000656F5">
      <w:pPr>
        <w:pStyle w:val="ListParagraph"/>
        <w:numPr>
          <w:ilvl w:val="0"/>
          <w:numId w:val="1"/>
        </w:numPr>
      </w:pPr>
      <w:r>
        <w:t xml:space="preserve">Kitab shelf k </w:t>
      </w:r>
      <w:proofErr w:type="spellStart"/>
      <w:r>
        <w:t>oop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B1D1264" w14:textId="7F0800A6" w:rsidR="000656F5" w:rsidRDefault="000656F5" w:rsidP="000656F5">
      <w:r w:rsidRPr="008C6F91">
        <w:rPr>
          <w:highlight w:val="yellow"/>
        </w:rPr>
        <w:t>Inside=</w:t>
      </w:r>
      <w:r w:rsidR="008C6F91">
        <w:rPr>
          <w:highlight w:val="yellow"/>
        </w:rPr>
        <w:t xml:space="preserve">k </w:t>
      </w:r>
      <w:proofErr w:type="spellStart"/>
      <w:r w:rsidRPr="008C6F91">
        <w:rPr>
          <w:highlight w:val="yellow"/>
        </w:rPr>
        <w:t>ander</w:t>
      </w:r>
      <w:proofErr w:type="spellEnd"/>
    </w:p>
    <w:p w14:paraId="0F1918B5" w14:textId="0DDEDE5C" w:rsidR="001D5F68" w:rsidRDefault="001D5F68" w:rsidP="000656F5">
      <w:r>
        <w:t xml:space="preserve">Mei cabin k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7691902" w14:textId="7AAABC63" w:rsidR="00851F71" w:rsidRDefault="00851F71" w:rsidP="000656F5">
      <w:r>
        <w:t xml:space="preserve">Pen kitab k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47B908F1" w14:textId="69F20FD8" w:rsidR="000656F5" w:rsidRDefault="000656F5" w:rsidP="000656F5">
      <w:r w:rsidRPr="00851F71">
        <w:rPr>
          <w:highlight w:val="yellow"/>
        </w:rPr>
        <w:t>Outside=</w:t>
      </w:r>
      <w:r w:rsidR="00851F71">
        <w:rPr>
          <w:highlight w:val="yellow"/>
        </w:rPr>
        <w:t xml:space="preserve"> k </w:t>
      </w:r>
      <w:proofErr w:type="spellStart"/>
      <w:r w:rsidRPr="00851F71">
        <w:rPr>
          <w:highlight w:val="yellow"/>
        </w:rPr>
        <w:t>bahir</w:t>
      </w:r>
      <w:proofErr w:type="spellEnd"/>
    </w:p>
    <w:p w14:paraId="3B22EABC" w14:textId="6F602B06" w:rsidR="002C025A" w:rsidRDefault="002C025A" w:rsidP="000656F5">
      <w:r>
        <w:t xml:space="preserve">I am outside the </w:t>
      </w:r>
      <w:proofErr w:type="gramStart"/>
      <w:r>
        <w:t>gym</w:t>
      </w:r>
      <w:proofErr w:type="gramEnd"/>
    </w:p>
    <w:p w14:paraId="05B81BEC" w14:textId="710DCF0C" w:rsidR="002C025A" w:rsidRDefault="002C025A" w:rsidP="000656F5">
      <w:r>
        <w:t xml:space="preserve">Mei gym k </w:t>
      </w:r>
      <w:proofErr w:type="spellStart"/>
      <w:r>
        <w:t>bahir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0D1B66A6" w14:textId="3A141585" w:rsidR="002C025A" w:rsidRDefault="002C025A" w:rsidP="000656F5">
      <w:r>
        <w:t xml:space="preserve">Ham ghr </w:t>
      </w:r>
      <w:proofErr w:type="spellStart"/>
      <w:r>
        <w:t>k</w:t>
      </w:r>
      <w:r w:rsidR="008C6F91">
        <w:t>y</w:t>
      </w:r>
      <w:proofErr w:type="spellEnd"/>
      <w:r>
        <w:t xml:space="preserve"> </w:t>
      </w:r>
      <w:proofErr w:type="spellStart"/>
      <w:r>
        <w:t>bahir</w:t>
      </w:r>
      <w:proofErr w:type="spellEnd"/>
      <w:r>
        <w:t xml:space="preserve"> hen</w:t>
      </w:r>
    </w:p>
    <w:p w14:paraId="37B21769" w14:textId="15003995" w:rsidR="008C6F91" w:rsidRDefault="008C6F91" w:rsidP="000656F5">
      <w:r>
        <w:t xml:space="preserve">Ayesha is inside the </w:t>
      </w:r>
      <w:proofErr w:type="gramStart"/>
      <w:r w:rsidRPr="008C6F91">
        <w:rPr>
          <w:highlight w:val="yellow"/>
        </w:rPr>
        <w:t>room</w:t>
      </w:r>
      <w:proofErr w:type="gramEnd"/>
    </w:p>
    <w:p w14:paraId="5BB88EFC" w14:textId="32B87946" w:rsidR="008C6F91" w:rsidRDefault="008C6F91" w:rsidP="000656F5">
      <w:r>
        <w:t xml:space="preserve">Ayesha </w:t>
      </w:r>
      <w:proofErr w:type="spellStart"/>
      <w:r w:rsidRPr="008C6F91">
        <w:rPr>
          <w:highlight w:val="yellow"/>
        </w:rPr>
        <w:t>kmry</w:t>
      </w:r>
      <w:proofErr w:type="spellEnd"/>
      <w:r>
        <w:t xml:space="preserve"> </w:t>
      </w:r>
      <w:proofErr w:type="spellStart"/>
      <w:r>
        <w:t>ky</w:t>
      </w:r>
      <w:proofErr w:type="spellEnd"/>
      <w:r>
        <w:t xml:space="preserve">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14775507" w14:textId="4D5AE2B8" w:rsidR="008C6F91" w:rsidRDefault="008C6F91" w:rsidP="000656F5">
      <w:proofErr w:type="spellStart"/>
      <w:r>
        <w:t>Goshat</w:t>
      </w:r>
      <w:proofErr w:type="spellEnd"/>
      <w:r>
        <w:t xml:space="preserve"> fridge </w:t>
      </w:r>
      <w:proofErr w:type="spellStart"/>
      <w:r>
        <w:t>ky</w:t>
      </w:r>
      <w:proofErr w:type="spellEnd"/>
      <w:r>
        <w:t xml:space="preserve">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37977849" w14:textId="3C7F45D9" w:rsidR="00A90CC9" w:rsidRDefault="00A90CC9" w:rsidP="000656F5">
      <w:pPr>
        <w:rPr>
          <w:sz w:val="32"/>
          <w:szCs w:val="32"/>
        </w:rPr>
      </w:pPr>
      <w:r w:rsidRPr="00A90CC9">
        <w:rPr>
          <w:sz w:val="32"/>
          <w:szCs w:val="32"/>
          <w:highlight w:val="yellow"/>
        </w:rPr>
        <w:t>Near=k pas</w:t>
      </w:r>
      <w:r w:rsidR="00B1711B">
        <w:rPr>
          <w:sz w:val="32"/>
          <w:szCs w:val="32"/>
        </w:rPr>
        <w:t xml:space="preserve">/k </w:t>
      </w:r>
      <w:proofErr w:type="spellStart"/>
      <w:r w:rsidR="00B1711B">
        <w:rPr>
          <w:sz w:val="32"/>
          <w:szCs w:val="32"/>
        </w:rPr>
        <w:t>qareeb</w:t>
      </w:r>
      <w:proofErr w:type="spellEnd"/>
    </w:p>
    <w:p w14:paraId="5D1A5151" w14:textId="32088A96" w:rsidR="00F611BF" w:rsidRDefault="00F611BF" w:rsidP="000656F5">
      <w:pPr>
        <w:rPr>
          <w:sz w:val="32"/>
          <w:szCs w:val="32"/>
        </w:rPr>
      </w:pPr>
      <w:r>
        <w:rPr>
          <w:sz w:val="32"/>
          <w:szCs w:val="32"/>
        </w:rPr>
        <w:t xml:space="preserve">Mei school k pas </w:t>
      </w:r>
      <w:proofErr w:type="spellStart"/>
      <w:r>
        <w:rPr>
          <w:sz w:val="32"/>
          <w:szCs w:val="32"/>
        </w:rPr>
        <w:t>hun</w:t>
      </w:r>
      <w:proofErr w:type="spellEnd"/>
    </w:p>
    <w:p w14:paraId="21AC3B40" w14:textId="2405C1E1" w:rsidR="00B1711B" w:rsidRDefault="00B1711B" w:rsidP="000656F5">
      <w:pPr>
        <w:rPr>
          <w:sz w:val="32"/>
          <w:szCs w:val="32"/>
        </w:rPr>
      </w:pPr>
      <w:r>
        <w:rPr>
          <w:sz w:val="32"/>
          <w:szCs w:val="32"/>
        </w:rPr>
        <w:t>Live=</w:t>
      </w:r>
      <w:proofErr w:type="spellStart"/>
      <w:r>
        <w:rPr>
          <w:sz w:val="32"/>
          <w:szCs w:val="32"/>
        </w:rPr>
        <w:t>rehta</w:t>
      </w:r>
      <w:proofErr w:type="spellEnd"/>
    </w:p>
    <w:p w14:paraId="6742873A" w14:textId="5C83A19A" w:rsidR="00B1711B" w:rsidRDefault="00B1711B" w:rsidP="000656F5">
      <w:pPr>
        <w:rPr>
          <w:sz w:val="32"/>
          <w:szCs w:val="32"/>
        </w:rPr>
      </w:pPr>
      <w:proofErr w:type="gramStart"/>
      <w:r>
        <w:rPr>
          <w:sz w:val="32"/>
          <w:szCs w:val="32"/>
        </w:rPr>
        <w:t>Ali park</w:t>
      </w:r>
      <w:proofErr w:type="gramEnd"/>
      <w:r>
        <w:rPr>
          <w:sz w:val="32"/>
          <w:szCs w:val="32"/>
        </w:rPr>
        <w:t xml:space="preserve"> k pas </w:t>
      </w:r>
      <w:proofErr w:type="spellStart"/>
      <w:r>
        <w:rPr>
          <w:sz w:val="32"/>
          <w:szCs w:val="32"/>
        </w:rPr>
        <w:t>rehta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hai</w:t>
      </w:r>
      <w:proofErr w:type="spellEnd"/>
    </w:p>
    <w:p w14:paraId="41483CE4" w14:textId="11DB1419" w:rsidR="00B1711B" w:rsidRDefault="00B1711B" w:rsidP="000656F5">
      <w:pPr>
        <w:rPr>
          <w:sz w:val="32"/>
          <w:szCs w:val="32"/>
        </w:rPr>
      </w:pPr>
      <w:r>
        <w:rPr>
          <w:sz w:val="32"/>
          <w:szCs w:val="32"/>
        </w:rPr>
        <w:t>Lake=</w:t>
      </w:r>
      <w:proofErr w:type="spellStart"/>
      <w:r>
        <w:rPr>
          <w:sz w:val="32"/>
          <w:szCs w:val="32"/>
        </w:rPr>
        <w:t>jheel</w:t>
      </w:r>
      <w:proofErr w:type="spellEnd"/>
      <w:r>
        <w:rPr>
          <w:sz w:val="32"/>
          <w:szCs w:val="32"/>
        </w:rPr>
        <w:t xml:space="preserve"> </w:t>
      </w:r>
    </w:p>
    <w:p w14:paraId="0F10A629" w14:textId="4AC9D7EB" w:rsidR="00B1711B" w:rsidRPr="00A90CC9" w:rsidRDefault="00B1711B" w:rsidP="000656F5">
      <w:pPr>
        <w:rPr>
          <w:sz w:val="32"/>
          <w:szCs w:val="32"/>
        </w:rPr>
      </w:pPr>
      <w:r>
        <w:rPr>
          <w:sz w:val="32"/>
          <w:szCs w:val="32"/>
        </w:rPr>
        <w:t xml:space="preserve">Mei </w:t>
      </w:r>
      <w:proofErr w:type="spellStart"/>
      <w:r>
        <w:rPr>
          <w:sz w:val="32"/>
          <w:szCs w:val="32"/>
        </w:rPr>
        <w:t>jheel</w:t>
      </w:r>
      <w:proofErr w:type="spellEnd"/>
      <w:r>
        <w:rPr>
          <w:sz w:val="32"/>
          <w:szCs w:val="32"/>
        </w:rPr>
        <w:t xml:space="preserve"> k pas </w:t>
      </w:r>
      <w:proofErr w:type="spellStart"/>
      <w:r>
        <w:rPr>
          <w:sz w:val="32"/>
          <w:szCs w:val="32"/>
        </w:rPr>
        <w:t>rehti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hun</w:t>
      </w:r>
      <w:proofErr w:type="spellEnd"/>
    </w:p>
    <w:p w14:paraId="7170F924" w14:textId="25D1A2E7" w:rsidR="00A90CC9" w:rsidRDefault="00A90CC9" w:rsidP="000656F5">
      <w:pPr>
        <w:rPr>
          <w:sz w:val="32"/>
          <w:szCs w:val="32"/>
        </w:rPr>
      </w:pPr>
      <w:r w:rsidRPr="00A90CC9">
        <w:rPr>
          <w:sz w:val="32"/>
          <w:szCs w:val="32"/>
          <w:highlight w:val="yellow"/>
        </w:rPr>
        <w:t>Far</w:t>
      </w:r>
      <w:r w:rsidR="00B1711B">
        <w:rPr>
          <w:sz w:val="32"/>
          <w:szCs w:val="32"/>
          <w:highlight w:val="yellow"/>
        </w:rPr>
        <w:t xml:space="preserve"> from</w:t>
      </w:r>
      <w:r w:rsidRPr="00A90CC9">
        <w:rPr>
          <w:sz w:val="32"/>
          <w:szCs w:val="32"/>
          <w:highlight w:val="yellow"/>
        </w:rPr>
        <w:t xml:space="preserve">= </w:t>
      </w:r>
      <w:proofErr w:type="spellStart"/>
      <w:r w:rsidRPr="00A90CC9">
        <w:rPr>
          <w:sz w:val="32"/>
          <w:szCs w:val="32"/>
          <w:highlight w:val="yellow"/>
        </w:rPr>
        <w:t>sy</w:t>
      </w:r>
      <w:proofErr w:type="spellEnd"/>
      <w:r w:rsidRPr="00A90CC9">
        <w:rPr>
          <w:sz w:val="32"/>
          <w:szCs w:val="32"/>
          <w:highlight w:val="yellow"/>
        </w:rPr>
        <w:t xml:space="preserve"> door</w:t>
      </w:r>
    </w:p>
    <w:p w14:paraId="5A3EBCEA" w14:textId="134E6A37" w:rsidR="00B1711B" w:rsidRDefault="00B1711B" w:rsidP="000656F5">
      <w:pPr>
        <w:rPr>
          <w:sz w:val="32"/>
          <w:szCs w:val="32"/>
        </w:rPr>
      </w:pPr>
      <w:r>
        <w:rPr>
          <w:sz w:val="32"/>
          <w:szCs w:val="32"/>
        </w:rPr>
        <w:t xml:space="preserve">Mei hospital </w:t>
      </w:r>
      <w:proofErr w:type="spellStart"/>
      <w:r>
        <w:rPr>
          <w:sz w:val="32"/>
          <w:szCs w:val="32"/>
        </w:rPr>
        <w:t>sy</w:t>
      </w:r>
      <w:proofErr w:type="spellEnd"/>
      <w:r>
        <w:rPr>
          <w:sz w:val="32"/>
          <w:szCs w:val="32"/>
        </w:rPr>
        <w:t xml:space="preserve"> door </w:t>
      </w:r>
      <w:proofErr w:type="spellStart"/>
      <w:r>
        <w:rPr>
          <w:sz w:val="32"/>
          <w:szCs w:val="32"/>
        </w:rPr>
        <w:t>hun</w:t>
      </w:r>
      <w:proofErr w:type="spellEnd"/>
    </w:p>
    <w:p w14:paraId="345B12C0" w14:textId="77777777" w:rsidR="00B1711B" w:rsidRPr="00A90CC9" w:rsidRDefault="00B1711B" w:rsidP="000656F5">
      <w:pPr>
        <w:rPr>
          <w:sz w:val="32"/>
          <w:szCs w:val="32"/>
        </w:rPr>
      </w:pPr>
    </w:p>
    <w:p w14:paraId="36CD103F" w14:textId="7C41D47F" w:rsidR="002B2E94" w:rsidRDefault="002B2E94" w:rsidP="002B2E94"/>
    <w:p w14:paraId="73F51D32" w14:textId="5FD49E50" w:rsidR="002B2E94" w:rsidRDefault="002B2E94" w:rsidP="002B2E94">
      <w:r>
        <w:t xml:space="preserve">4. </w:t>
      </w:r>
      <w:r w:rsidRPr="002871A3">
        <w:rPr>
          <w:highlight w:val="yellow"/>
        </w:rPr>
        <w:t xml:space="preserve">From - </w:t>
      </w:r>
      <w:r w:rsidRPr="002871A3">
        <w:rPr>
          <w:rFonts w:cs="Arial"/>
          <w:highlight w:val="yellow"/>
          <w:rtl/>
        </w:rPr>
        <w:t>سے</w:t>
      </w:r>
      <w:r w:rsidRPr="002871A3">
        <w:rPr>
          <w:highlight w:val="yellow"/>
        </w:rPr>
        <w:t xml:space="preserve"> (S</w:t>
      </w:r>
      <w:r w:rsidR="008C6F91" w:rsidRPr="002871A3">
        <w:rPr>
          <w:highlight w:val="yellow"/>
        </w:rPr>
        <w:t>y</w:t>
      </w:r>
      <w:r w:rsidRPr="002871A3">
        <w:rPr>
          <w:highlight w:val="yellow"/>
        </w:rPr>
        <w:t>)</w:t>
      </w:r>
    </w:p>
    <w:p w14:paraId="6AAF03AF" w14:textId="26605D4C" w:rsidR="008C6F91" w:rsidRDefault="008C6F91" w:rsidP="002B2E94">
      <w:r>
        <w:lastRenderedPageBreak/>
        <w:t xml:space="preserve">I am from </w:t>
      </w:r>
      <w:proofErr w:type="gramStart"/>
      <w:r>
        <w:t>America</w:t>
      </w:r>
      <w:proofErr w:type="gramEnd"/>
    </w:p>
    <w:p w14:paraId="1486A841" w14:textId="36A454FB" w:rsidR="008C6F91" w:rsidRDefault="008C6F91" w:rsidP="002B2E94">
      <w:r>
        <w:t xml:space="preserve">Mei America </w:t>
      </w:r>
      <w:proofErr w:type="spellStart"/>
      <w:r w:rsidRPr="008C6F91">
        <w:rPr>
          <w:highlight w:val="yellow"/>
        </w:rPr>
        <w:t>sy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26080955" w14:textId="2806653F" w:rsidR="002871A3" w:rsidRDefault="002871A3" w:rsidP="002B2E94">
      <w:r>
        <w:t xml:space="preserve">Take money from </w:t>
      </w:r>
      <w:proofErr w:type="spellStart"/>
      <w:proofErr w:type="gramStart"/>
      <w:r>
        <w:t>aysha</w:t>
      </w:r>
      <w:proofErr w:type="spellEnd"/>
      <w:proofErr w:type="gramEnd"/>
      <w:r>
        <w:t xml:space="preserve"> </w:t>
      </w:r>
    </w:p>
    <w:p w14:paraId="57F30C4E" w14:textId="7A6B006E" w:rsidR="002871A3" w:rsidRDefault="002871A3" w:rsidP="002871A3">
      <w:r>
        <w:t xml:space="preserve">Ayesha </w:t>
      </w:r>
      <w:proofErr w:type="spellStart"/>
      <w:r>
        <w:t>sy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lo</w:t>
      </w:r>
    </w:p>
    <w:p w14:paraId="7111D624" w14:textId="204E793F" w:rsidR="002871A3" w:rsidRDefault="002871A3" w:rsidP="002871A3">
      <w:r>
        <w:t xml:space="preserve">Give money </w:t>
      </w:r>
      <w:r w:rsidRPr="002871A3">
        <w:rPr>
          <w:highlight w:val="yellow"/>
        </w:rPr>
        <w:t>to</w:t>
      </w:r>
      <w:r>
        <w:t xml:space="preserve"> </w:t>
      </w:r>
      <w:proofErr w:type="spellStart"/>
      <w:proofErr w:type="gramStart"/>
      <w:r>
        <w:t>aysha</w:t>
      </w:r>
      <w:proofErr w:type="spellEnd"/>
      <w:proofErr w:type="gramEnd"/>
      <w:r>
        <w:t xml:space="preserve"> </w:t>
      </w:r>
    </w:p>
    <w:p w14:paraId="5519F567" w14:textId="01F77431" w:rsidR="002871A3" w:rsidRDefault="002871A3" w:rsidP="002871A3">
      <w:r>
        <w:t xml:space="preserve">Ayesha </w:t>
      </w:r>
      <w:r w:rsidRPr="00B1711B">
        <w:rPr>
          <w:highlight w:val="yellow"/>
        </w:rPr>
        <w:t>ko</w:t>
      </w:r>
      <w:r>
        <w:t xml:space="preserve"> </w:t>
      </w:r>
      <w:proofErr w:type="spellStart"/>
      <w:r>
        <w:t>paisy</w:t>
      </w:r>
      <w:proofErr w:type="spellEnd"/>
      <w:r>
        <w:t xml:space="preserve"> do</w:t>
      </w:r>
    </w:p>
    <w:p w14:paraId="33936119" w14:textId="77777777" w:rsidR="002871A3" w:rsidRDefault="002871A3" w:rsidP="002871A3"/>
    <w:p w14:paraId="53274BA6" w14:textId="77777777" w:rsidR="002871A3" w:rsidRDefault="002871A3" w:rsidP="002871A3"/>
    <w:p w14:paraId="009D72AD" w14:textId="77777777" w:rsidR="008C6F91" w:rsidRDefault="008C6F91" w:rsidP="002B2E94"/>
    <w:p w14:paraId="24722D6B" w14:textId="28DABF54" w:rsidR="002C025A" w:rsidRDefault="002C025A" w:rsidP="002B2E94">
      <w:r>
        <w:t xml:space="preserve">I take money </w:t>
      </w:r>
      <w:r w:rsidRPr="008C6F91">
        <w:rPr>
          <w:highlight w:val="yellow"/>
        </w:rPr>
        <w:t xml:space="preserve">from </w:t>
      </w:r>
      <w:proofErr w:type="spellStart"/>
      <w:proofErr w:type="gramStart"/>
      <w:r w:rsidRPr="008C6F91">
        <w:rPr>
          <w:highlight w:val="yellow"/>
        </w:rPr>
        <w:t>asif</w:t>
      </w:r>
      <w:proofErr w:type="spellEnd"/>
      <w:proofErr w:type="gramEnd"/>
    </w:p>
    <w:p w14:paraId="4C007B26" w14:textId="67C0D74D" w:rsidR="002C025A" w:rsidRDefault="002C025A" w:rsidP="002B2E94">
      <w:r>
        <w:t xml:space="preserve">Mei </w:t>
      </w:r>
      <w:proofErr w:type="spellStart"/>
      <w:r w:rsidRPr="002C025A">
        <w:rPr>
          <w:highlight w:val="yellow"/>
        </w:rPr>
        <w:t>asif</w:t>
      </w:r>
      <w:proofErr w:type="spellEnd"/>
      <w:r w:rsidRPr="002C025A">
        <w:rPr>
          <w:highlight w:val="yellow"/>
        </w:rPr>
        <w:t xml:space="preserve"> </w:t>
      </w:r>
      <w:proofErr w:type="spellStart"/>
      <w:r w:rsidRPr="002C025A">
        <w:rPr>
          <w:highlight w:val="yellow"/>
        </w:rPr>
        <w:t>sy</w:t>
      </w:r>
      <w:proofErr w:type="spellEnd"/>
      <w:r>
        <w:t xml:space="preserve"> </w:t>
      </w:r>
      <w:proofErr w:type="spellStart"/>
      <w:r>
        <w:t>paisy</w:t>
      </w:r>
      <w:proofErr w:type="spellEnd"/>
      <w:r>
        <w:t xml:space="preserve"> </w:t>
      </w:r>
      <w:proofErr w:type="spellStart"/>
      <w:r>
        <w:t>le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0B9801A" w14:textId="69314F6C" w:rsidR="008C6F91" w:rsidRDefault="008C6F91" w:rsidP="002B2E94">
      <w:r>
        <w:t xml:space="preserve">I buy clothes </w:t>
      </w:r>
      <w:r w:rsidRPr="008C6F91">
        <w:rPr>
          <w:highlight w:val="yellow"/>
        </w:rPr>
        <w:t xml:space="preserve">from the </w:t>
      </w:r>
      <w:proofErr w:type="gramStart"/>
      <w:r w:rsidRPr="008C6F91">
        <w:rPr>
          <w:highlight w:val="yellow"/>
        </w:rPr>
        <w:t>shop</w:t>
      </w:r>
      <w:proofErr w:type="gramEnd"/>
    </w:p>
    <w:p w14:paraId="34D0AD01" w14:textId="1AA2B689" w:rsidR="008C6F91" w:rsidRDefault="008C6F91" w:rsidP="002B2E94">
      <w:r>
        <w:t xml:space="preserve">Mei </w:t>
      </w:r>
      <w:r w:rsidRPr="008C6F91">
        <w:rPr>
          <w:highlight w:val="yellow"/>
        </w:rPr>
        <w:t xml:space="preserve">dukan </w:t>
      </w:r>
      <w:proofErr w:type="spellStart"/>
      <w:r w:rsidRPr="008C6F91">
        <w:rPr>
          <w:highlight w:val="yellow"/>
        </w:rPr>
        <w:t>sy</w:t>
      </w:r>
      <w:proofErr w:type="spellEnd"/>
      <w:r>
        <w:t xml:space="preserve"> </w:t>
      </w:r>
      <w:proofErr w:type="spellStart"/>
      <w:r>
        <w:t>kpry</w:t>
      </w:r>
      <w:proofErr w:type="spellEnd"/>
      <w:r>
        <w:t xml:space="preserve"> </w:t>
      </w:r>
      <w:proofErr w:type="spellStart"/>
      <w:r>
        <w:t>khared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A6151E0" w14:textId="77777777" w:rsidR="00897237" w:rsidRDefault="00897237" w:rsidP="00897237">
      <w:r>
        <w:t xml:space="preserve">Mei </w:t>
      </w:r>
      <w:proofErr w:type="spellStart"/>
      <w:r w:rsidRPr="00897237">
        <w:rPr>
          <w:highlight w:val="green"/>
        </w:rPr>
        <w:t>ami</w:t>
      </w:r>
      <w:proofErr w:type="spellEnd"/>
      <w:r>
        <w:t xml:space="preserve"> </w:t>
      </w:r>
      <w:proofErr w:type="spellStart"/>
      <w:r>
        <w:t>sy</w:t>
      </w:r>
      <w:proofErr w:type="spellEnd"/>
      <w:r>
        <w:t xml:space="preserve"> </w:t>
      </w:r>
      <w:proofErr w:type="spellStart"/>
      <w:r w:rsidRPr="00897237">
        <w:rPr>
          <w:highlight w:val="green"/>
        </w:rPr>
        <w:t>ejazat</w:t>
      </w:r>
      <w:proofErr w:type="spellEnd"/>
      <w:r>
        <w:t xml:space="preserve">(permission) </w:t>
      </w:r>
      <w:proofErr w:type="spellStart"/>
      <w:r>
        <w:t>le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9F796CF" w14:textId="77777777" w:rsidR="00897237" w:rsidRDefault="00897237" w:rsidP="002B2E94"/>
    <w:p w14:paraId="74F5FF7D" w14:textId="77777777" w:rsidR="008C6F91" w:rsidRDefault="008C6F91" w:rsidP="002B2E94"/>
    <w:p w14:paraId="5E4B0693" w14:textId="77777777" w:rsidR="008C6F91" w:rsidRDefault="008C6F91" w:rsidP="002B2E94"/>
    <w:p w14:paraId="5202CA88" w14:textId="18BDF2AF" w:rsidR="002C025A" w:rsidRDefault="002C025A" w:rsidP="002B2E94">
      <w:r w:rsidRPr="008C6F91">
        <w:rPr>
          <w:highlight w:val="green"/>
        </w:rPr>
        <w:t>To=ko</w:t>
      </w:r>
    </w:p>
    <w:p w14:paraId="7A4CCFEE" w14:textId="7BA0C3EC" w:rsidR="002C025A" w:rsidRDefault="002C025A" w:rsidP="002B2E94">
      <w:r>
        <w:t xml:space="preserve">I give money to </w:t>
      </w:r>
      <w:proofErr w:type="spellStart"/>
      <w:proofErr w:type="gramStart"/>
      <w:r>
        <w:t>asif</w:t>
      </w:r>
      <w:proofErr w:type="spellEnd"/>
      <w:proofErr w:type="gramEnd"/>
    </w:p>
    <w:p w14:paraId="6664DCA8" w14:textId="616C8E68" w:rsidR="002C025A" w:rsidRDefault="002C025A" w:rsidP="002B2E94">
      <w:r>
        <w:t xml:space="preserve">Mei </w:t>
      </w:r>
      <w:proofErr w:type="spellStart"/>
      <w:r>
        <w:t>asif</w:t>
      </w:r>
      <w:proofErr w:type="spellEnd"/>
      <w:r>
        <w:t xml:space="preserve"> ko </w:t>
      </w:r>
      <w:proofErr w:type="spellStart"/>
      <w:r>
        <w:t>paisy</w:t>
      </w:r>
      <w:proofErr w:type="spellEnd"/>
      <w:r>
        <w:t xml:space="preserve"> deta </w:t>
      </w:r>
      <w:proofErr w:type="spellStart"/>
      <w:r>
        <w:t>hun</w:t>
      </w:r>
      <w:proofErr w:type="spellEnd"/>
    </w:p>
    <w:p w14:paraId="4A98646B" w14:textId="584BE6CF" w:rsidR="00897237" w:rsidRDefault="00897237" w:rsidP="002B2E94">
      <w:r>
        <w:t xml:space="preserve">Mei </w:t>
      </w:r>
      <w:proofErr w:type="spellStart"/>
      <w:r>
        <w:t>ami</w:t>
      </w:r>
      <w:proofErr w:type="spellEnd"/>
      <w:r>
        <w:t xml:space="preserve"> ko kitab </w:t>
      </w:r>
      <w:proofErr w:type="spellStart"/>
      <w:r>
        <w:t>de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73A6287E" w14:textId="2DD197F0" w:rsidR="00897237" w:rsidRDefault="00897237" w:rsidP="002B2E94">
      <w:r>
        <w:t xml:space="preserve">Mei </w:t>
      </w:r>
      <w:proofErr w:type="spellStart"/>
      <w:r>
        <w:t>ami</w:t>
      </w:r>
      <w:proofErr w:type="spellEnd"/>
      <w:r>
        <w:t xml:space="preserve"> ko </w:t>
      </w:r>
      <w:proofErr w:type="spellStart"/>
      <w:r>
        <w:t>khana</w:t>
      </w:r>
      <w:proofErr w:type="spellEnd"/>
      <w:r>
        <w:t xml:space="preserve"> </w:t>
      </w:r>
      <w:proofErr w:type="spellStart"/>
      <w:r>
        <w:t>de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191CA2C1" w14:textId="143278B1" w:rsidR="00897237" w:rsidRDefault="00897237" w:rsidP="002B2E94">
      <w:r>
        <w:t xml:space="preserve">Mei </w:t>
      </w:r>
      <w:proofErr w:type="spellStart"/>
      <w:r>
        <w:t>shohr</w:t>
      </w:r>
      <w:proofErr w:type="spellEnd"/>
      <w:r>
        <w:t xml:space="preserve"> ko izzat(respect) </w:t>
      </w:r>
      <w:proofErr w:type="spellStart"/>
      <w:r>
        <w:t>de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70869B5" w14:textId="77777777" w:rsidR="002C025A" w:rsidRDefault="002C025A" w:rsidP="002B2E94"/>
    <w:p w14:paraId="29B2FF69" w14:textId="77777777" w:rsidR="002C025A" w:rsidRDefault="002C025A" w:rsidP="002B2E94"/>
    <w:p w14:paraId="1D6DFEFA" w14:textId="77777777" w:rsidR="002B2E94" w:rsidRDefault="002B2E94" w:rsidP="002B2E94">
      <w:r>
        <w:t xml:space="preserve">5. To - </w:t>
      </w:r>
      <w:r>
        <w:rPr>
          <w:rFonts w:cs="Arial"/>
          <w:rtl/>
        </w:rPr>
        <w:t>کو</w:t>
      </w:r>
      <w:r>
        <w:t xml:space="preserve"> (Ko)</w:t>
      </w:r>
    </w:p>
    <w:p w14:paraId="1FDB8162" w14:textId="68AEA775" w:rsidR="002B2E94" w:rsidRDefault="002B2E94" w:rsidP="002B2E94">
      <w:r>
        <w:t xml:space="preserve">6. </w:t>
      </w:r>
      <w:r w:rsidRPr="00897237">
        <w:rPr>
          <w:highlight w:val="green"/>
        </w:rPr>
        <w:t xml:space="preserve">With - </w:t>
      </w:r>
      <w:r w:rsidRPr="00897237">
        <w:rPr>
          <w:rFonts w:cs="Arial"/>
          <w:highlight w:val="green"/>
          <w:rtl/>
        </w:rPr>
        <w:t>ساتھ</w:t>
      </w:r>
      <w:r w:rsidRPr="00897237">
        <w:rPr>
          <w:highlight w:val="green"/>
        </w:rPr>
        <w:t xml:space="preserve"> </w:t>
      </w:r>
      <w:proofErr w:type="gramStart"/>
      <w:r w:rsidRPr="00897237">
        <w:rPr>
          <w:highlight w:val="green"/>
        </w:rPr>
        <w:t>(</w:t>
      </w:r>
      <w:r w:rsidR="002C025A" w:rsidRPr="00897237">
        <w:rPr>
          <w:highlight w:val="green"/>
        </w:rPr>
        <w:t xml:space="preserve"> k</w:t>
      </w:r>
      <w:proofErr w:type="gramEnd"/>
      <w:r w:rsidR="002C025A" w:rsidRPr="00897237">
        <w:rPr>
          <w:highlight w:val="green"/>
        </w:rPr>
        <w:t xml:space="preserve"> </w:t>
      </w:r>
      <w:r w:rsidRPr="00897237">
        <w:rPr>
          <w:highlight w:val="green"/>
        </w:rPr>
        <w:t>Saath)</w:t>
      </w:r>
    </w:p>
    <w:p w14:paraId="74A8FAD0" w14:textId="3C23B34E" w:rsidR="00E66203" w:rsidRDefault="00E66203" w:rsidP="002B2E94">
      <w:r w:rsidRPr="00E66203">
        <w:rPr>
          <w:highlight w:val="yellow"/>
        </w:rPr>
        <w:t>With me=mery sath</w:t>
      </w:r>
    </w:p>
    <w:p w14:paraId="1C1F8D83" w14:textId="226746FF" w:rsidR="002C025A" w:rsidRDefault="002C025A" w:rsidP="002B2E94">
      <w:r>
        <w:t xml:space="preserve">I play football with </w:t>
      </w:r>
      <w:proofErr w:type="gramStart"/>
      <w:r>
        <w:t>Laila</w:t>
      </w:r>
      <w:proofErr w:type="gramEnd"/>
      <w:r>
        <w:t xml:space="preserve"> </w:t>
      </w:r>
    </w:p>
    <w:p w14:paraId="0B1AF3A7" w14:textId="76DC2437" w:rsidR="002C025A" w:rsidRDefault="002C025A" w:rsidP="002B2E94">
      <w:r>
        <w:lastRenderedPageBreak/>
        <w:t xml:space="preserve">Mei Laila </w:t>
      </w:r>
      <w:r w:rsidRPr="00897237">
        <w:rPr>
          <w:highlight w:val="green"/>
        </w:rPr>
        <w:t>k sath</w:t>
      </w:r>
      <w:r>
        <w:t xml:space="preserve"> football </w:t>
      </w:r>
      <w:proofErr w:type="spellStart"/>
      <w:r>
        <w:t>khel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E1E0A3D" w14:textId="7702E27D" w:rsidR="002C025A" w:rsidRDefault="002C025A" w:rsidP="002B2E94">
      <w:r>
        <w:t xml:space="preserve">Mei kbhi </w:t>
      </w:r>
      <w:proofErr w:type="spellStart"/>
      <w:r>
        <w:t>kbhi</w:t>
      </w:r>
      <w:proofErr w:type="spellEnd"/>
      <w:r>
        <w:t xml:space="preserve"> </w:t>
      </w:r>
      <w:proofErr w:type="spellStart"/>
      <w:r>
        <w:t>ami</w:t>
      </w:r>
      <w:proofErr w:type="spellEnd"/>
      <w:r>
        <w:t xml:space="preserve"> k sath bazar jata </w:t>
      </w:r>
      <w:proofErr w:type="spellStart"/>
      <w:r>
        <w:t>hun</w:t>
      </w:r>
      <w:proofErr w:type="spellEnd"/>
    </w:p>
    <w:p w14:paraId="5948F3DA" w14:textId="3440D524" w:rsidR="002C025A" w:rsidRDefault="002C025A" w:rsidP="002B2E94">
      <w:r>
        <w:t xml:space="preserve">Mei </w:t>
      </w:r>
      <w:proofErr w:type="spellStart"/>
      <w:r>
        <w:t>hr-roz</w:t>
      </w:r>
      <w:proofErr w:type="spellEnd"/>
      <w:r>
        <w:t xml:space="preserve"> dost k sath kaam krta </w:t>
      </w:r>
      <w:proofErr w:type="spellStart"/>
      <w:r>
        <w:t>hun</w:t>
      </w:r>
      <w:proofErr w:type="spellEnd"/>
    </w:p>
    <w:p w14:paraId="59FE18F6" w14:textId="4036BF33" w:rsidR="0006593A" w:rsidRDefault="0006593A" w:rsidP="002B2E94">
      <w:r>
        <w:t xml:space="preserve">Mei Laila k sath shopping pr jata </w:t>
      </w:r>
      <w:proofErr w:type="spellStart"/>
      <w:r>
        <w:t>hun</w:t>
      </w:r>
      <w:proofErr w:type="spellEnd"/>
    </w:p>
    <w:p w14:paraId="53ACDFE8" w14:textId="26EC1CC3" w:rsidR="0006593A" w:rsidRDefault="0006593A" w:rsidP="002B2E94">
      <w:r>
        <w:t xml:space="preserve">I do </w:t>
      </w:r>
      <w:proofErr w:type="gramStart"/>
      <w:r>
        <w:t>shopping</w:t>
      </w:r>
      <w:proofErr w:type="gramEnd"/>
      <w:r w:rsidR="00F22BD6">
        <w:t xml:space="preserve">   with </w:t>
      </w:r>
      <w:proofErr w:type="spellStart"/>
      <w:r w:rsidR="00F22BD6">
        <w:t>laila</w:t>
      </w:r>
      <w:proofErr w:type="spellEnd"/>
    </w:p>
    <w:p w14:paraId="3EE17FC2" w14:textId="290667C5" w:rsidR="0006593A" w:rsidRDefault="0006593A" w:rsidP="0006593A">
      <w:r>
        <w:t xml:space="preserve">Mei shopping krta </w:t>
      </w:r>
      <w:proofErr w:type="spellStart"/>
      <w:r>
        <w:t>hun</w:t>
      </w:r>
      <w:proofErr w:type="spellEnd"/>
    </w:p>
    <w:p w14:paraId="09D86A0C" w14:textId="35F7F6AB" w:rsidR="0006593A" w:rsidRDefault="0006593A" w:rsidP="0006593A">
      <w:r>
        <w:t xml:space="preserve">Laila does </w:t>
      </w:r>
      <w:proofErr w:type="gramStart"/>
      <w:r>
        <w:t>shopping</w:t>
      </w:r>
      <w:proofErr w:type="gramEnd"/>
    </w:p>
    <w:p w14:paraId="2C549357" w14:textId="1FF725A5" w:rsidR="0006593A" w:rsidRDefault="0006593A" w:rsidP="0006593A">
      <w:r>
        <w:t xml:space="preserve">Laila shopping krti </w:t>
      </w:r>
      <w:proofErr w:type="spellStart"/>
      <w:r>
        <w:t>hai</w:t>
      </w:r>
      <w:proofErr w:type="spellEnd"/>
    </w:p>
    <w:p w14:paraId="34794FEB" w14:textId="2264C6EA" w:rsidR="0006593A" w:rsidRDefault="0006593A" w:rsidP="0006593A">
      <w:r>
        <w:t xml:space="preserve">Laila kitab </w:t>
      </w:r>
      <w:proofErr w:type="spellStart"/>
      <w:r>
        <w:t>kharedti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04E920BD" w14:textId="77777777" w:rsidR="002C025A" w:rsidRDefault="002C025A" w:rsidP="002B2E94"/>
    <w:p w14:paraId="6994DDE6" w14:textId="77777777" w:rsidR="008C6F91" w:rsidRDefault="008C6F91" w:rsidP="008C6F91">
      <w:pPr>
        <w:pStyle w:val="ListParagraph"/>
        <w:numPr>
          <w:ilvl w:val="0"/>
          <w:numId w:val="1"/>
        </w:numPr>
      </w:pPr>
      <w:r w:rsidRPr="008C6F91">
        <w:rPr>
          <w:highlight w:val="green"/>
        </w:rPr>
        <w:t xml:space="preserve">In front of=k </w:t>
      </w:r>
      <w:proofErr w:type="spellStart"/>
      <w:r w:rsidRPr="008C6F91">
        <w:rPr>
          <w:highlight w:val="green"/>
        </w:rPr>
        <w:t>samny</w:t>
      </w:r>
      <w:proofErr w:type="spellEnd"/>
    </w:p>
    <w:p w14:paraId="0F11A051" w14:textId="77777777" w:rsidR="008C6F91" w:rsidRDefault="008C6F91" w:rsidP="008C6F91">
      <w:pPr>
        <w:pStyle w:val="ListParagraph"/>
        <w:numPr>
          <w:ilvl w:val="0"/>
          <w:numId w:val="1"/>
        </w:numPr>
      </w:pPr>
      <w:r>
        <w:t xml:space="preserve">I am </w:t>
      </w:r>
      <w:proofErr w:type="spellStart"/>
      <w:r>
        <w:t>infront</w:t>
      </w:r>
      <w:proofErr w:type="spellEnd"/>
      <w:r>
        <w:t xml:space="preserve"> of </w:t>
      </w:r>
      <w:proofErr w:type="gramStart"/>
      <w:r>
        <w:t>laptop</w:t>
      </w:r>
      <w:proofErr w:type="gramEnd"/>
    </w:p>
    <w:p w14:paraId="1C528E45" w14:textId="157FB6A6" w:rsidR="00625F27" w:rsidRDefault="00625F27" w:rsidP="008C6F91">
      <w:pPr>
        <w:pStyle w:val="ListParagraph"/>
        <w:numPr>
          <w:ilvl w:val="0"/>
          <w:numId w:val="1"/>
        </w:numPr>
      </w:pPr>
      <w:r>
        <w:t xml:space="preserve">She is in front of my </w:t>
      </w:r>
      <w:proofErr w:type="gramStart"/>
      <w:r>
        <w:t>school</w:t>
      </w:r>
      <w:proofErr w:type="gramEnd"/>
    </w:p>
    <w:p w14:paraId="7FC89D04" w14:textId="327E2AA7" w:rsidR="00625F27" w:rsidRDefault="00625F27" w:rsidP="008C6F91">
      <w:pPr>
        <w:pStyle w:val="ListParagraph"/>
        <w:numPr>
          <w:ilvl w:val="0"/>
          <w:numId w:val="1"/>
        </w:numPr>
      </w:pPr>
      <w:r>
        <w:t xml:space="preserve">Wo mery ghr k </w:t>
      </w:r>
      <w:proofErr w:type="spellStart"/>
      <w:r>
        <w:t>samny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323FFC26" w14:textId="77777777" w:rsidR="008C6F91" w:rsidRDefault="008C6F91" w:rsidP="008C6F91">
      <w:pPr>
        <w:pStyle w:val="ListParagraph"/>
        <w:numPr>
          <w:ilvl w:val="0"/>
          <w:numId w:val="1"/>
        </w:numPr>
      </w:pPr>
      <w:r>
        <w:t xml:space="preserve">Mei laptop k </w:t>
      </w:r>
      <w:proofErr w:type="spellStart"/>
      <w:r>
        <w:t>samny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5359937" w14:textId="491C6FA2" w:rsidR="00E66203" w:rsidRDefault="00E66203" w:rsidP="00E66203">
      <w:pPr>
        <w:pStyle w:val="ListParagraph"/>
      </w:pPr>
      <w:r>
        <w:t xml:space="preserve">Mei ap </w:t>
      </w:r>
      <w:proofErr w:type="spellStart"/>
      <w:r>
        <w:t>ky</w:t>
      </w:r>
      <w:proofErr w:type="spellEnd"/>
      <w:r>
        <w:t xml:space="preserve"> </w:t>
      </w:r>
      <w:proofErr w:type="spellStart"/>
      <w:r>
        <w:t>samny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86F950E" w14:textId="77777777" w:rsidR="008C6F91" w:rsidRDefault="008C6F91" w:rsidP="008C6F91">
      <w:pPr>
        <w:pStyle w:val="ListParagraph"/>
      </w:pPr>
    </w:p>
    <w:p w14:paraId="54A8C4DB" w14:textId="77777777" w:rsidR="008C6F91" w:rsidRPr="008C6F91" w:rsidRDefault="008C6F91" w:rsidP="0006593A">
      <w:pPr>
        <w:pStyle w:val="ListParagraph"/>
        <w:numPr>
          <w:ilvl w:val="0"/>
          <w:numId w:val="1"/>
        </w:numPr>
      </w:pPr>
    </w:p>
    <w:p w14:paraId="42FF47CC" w14:textId="06B2044E" w:rsidR="002B2E94" w:rsidRDefault="002B2E94" w:rsidP="0006593A">
      <w:pPr>
        <w:pStyle w:val="ListParagraph"/>
        <w:numPr>
          <w:ilvl w:val="0"/>
          <w:numId w:val="1"/>
        </w:numPr>
      </w:pPr>
      <w:r w:rsidRPr="0006593A">
        <w:rPr>
          <w:highlight w:val="yellow"/>
        </w:rPr>
        <w:t xml:space="preserve">Without - </w:t>
      </w:r>
      <w:r w:rsidRPr="0006593A">
        <w:rPr>
          <w:rFonts w:cs="Arial"/>
          <w:highlight w:val="yellow"/>
          <w:rtl/>
        </w:rPr>
        <w:t>بغ</w:t>
      </w:r>
      <w:r w:rsidRPr="0006593A">
        <w:rPr>
          <w:rFonts w:cs="Arial" w:hint="cs"/>
          <w:highlight w:val="yellow"/>
          <w:rtl/>
        </w:rPr>
        <w:t>ی</w:t>
      </w:r>
      <w:r w:rsidRPr="0006593A">
        <w:rPr>
          <w:rFonts w:cs="Arial" w:hint="eastAsia"/>
          <w:highlight w:val="yellow"/>
          <w:rtl/>
        </w:rPr>
        <w:t>ر</w:t>
      </w:r>
      <w:r w:rsidRPr="0006593A">
        <w:rPr>
          <w:highlight w:val="yellow"/>
        </w:rPr>
        <w:t xml:space="preserve"> (</w:t>
      </w:r>
      <w:r w:rsidR="00E66203">
        <w:rPr>
          <w:highlight w:val="yellow"/>
        </w:rPr>
        <w:t xml:space="preserve">k </w:t>
      </w:r>
      <w:proofErr w:type="spellStart"/>
      <w:r w:rsidRPr="0006593A">
        <w:rPr>
          <w:highlight w:val="yellow"/>
        </w:rPr>
        <w:t>Baghair</w:t>
      </w:r>
      <w:proofErr w:type="spellEnd"/>
      <w:r w:rsidRPr="0006593A">
        <w:rPr>
          <w:highlight w:val="yellow"/>
        </w:rPr>
        <w:t>)</w:t>
      </w:r>
    </w:p>
    <w:p w14:paraId="2F16412F" w14:textId="3D489844" w:rsidR="00E66203" w:rsidRDefault="00E66203" w:rsidP="0006593A">
      <w:pPr>
        <w:pStyle w:val="ListParagraph"/>
        <w:numPr>
          <w:ilvl w:val="0"/>
          <w:numId w:val="1"/>
        </w:numPr>
      </w:pPr>
      <w:r>
        <w:t xml:space="preserve">I am eating pizza </w:t>
      </w:r>
      <w:r w:rsidRPr="004D66EF">
        <w:rPr>
          <w:highlight w:val="yellow"/>
        </w:rPr>
        <w:t>without</w:t>
      </w:r>
      <w:r>
        <w:t xml:space="preserve"> </w:t>
      </w:r>
      <w:proofErr w:type="spellStart"/>
      <w:proofErr w:type="gramStart"/>
      <w:r w:rsidR="00F22BD6">
        <w:t>ali</w:t>
      </w:r>
      <w:proofErr w:type="spellEnd"/>
      <w:proofErr w:type="gramEnd"/>
    </w:p>
    <w:p w14:paraId="67ADDD84" w14:textId="245E3AAE" w:rsidR="004120C1" w:rsidRDefault="004120C1" w:rsidP="0006593A">
      <w:pPr>
        <w:pStyle w:val="ListParagraph"/>
        <w:numPr>
          <w:ilvl w:val="0"/>
          <w:numId w:val="1"/>
        </w:numPr>
      </w:pPr>
      <w:r>
        <w:t xml:space="preserve">Mei </w:t>
      </w:r>
      <w:proofErr w:type="spellStart"/>
      <w:r>
        <w:t>waleed</w:t>
      </w:r>
      <w:proofErr w:type="spellEnd"/>
      <w:r>
        <w:t xml:space="preserve"> </w:t>
      </w:r>
      <w:r w:rsidRPr="004D66EF">
        <w:rPr>
          <w:highlight w:val="yellow"/>
        </w:rPr>
        <w:t xml:space="preserve">k </w:t>
      </w:r>
      <w:proofErr w:type="spellStart"/>
      <w:r w:rsidRPr="004D66EF">
        <w:rPr>
          <w:highlight w:val="yellow"/>
        </w:rPr>
        <w:t>baghair</w:t>
      </w:r>
      <w:proofErr w:type="spellEnd"/>
      <w:r>
        <w:t xml:space="preserve"> pizza kha raha </w:t>
      </w:r>
      <w:proofErr w:type="spellStart"/>
      <w:r>
        <w:t>hun</w:t>
      </w:r>
      <w:proofErr w:type="spellEnd"/>
    </w:p>
    <w:p w14:paraId="6F37D4FB" w14:textId="023993BC" w:rsidR="00576DA2" w:rsidRDefault="00576DA2" w:rsidP="0006593A">
      <w:pPr>
        <w:pStyle w:val="ListParagraph"/>
        <w:numPr>
          <w:ilvl w:val="0"/>
          <w:numId w:val="1"/>
        </w:numPr>
      </w:pPr>
      <w:r>
        <w:t xml:space="preserve">I eat pizza without </w:t>
      </w:r>
      <w:proofErr w:type="gramStart"/>
      <w:r>
        <w:t>ketchup</w:t>
      </w:r>
      <w:proofErr w:type="gramEnd"/>
    </w:p>
    <w:p w14:paraId="7971193D" w14:textId="7023F3D5" w:rsidR="00576DA2" w:rsidRDefault="00576DA2" w:rsidP="0006593A">
      <w:pPr>
        <w:pStyle w:val="ListParagraph"/>
        <w:numPr>
          <w:ilvl w:val="0"/>
          <w:numId w:val="1"/>
        </w:numPr>
      </w:pPr>
      <w:r>
        <w:t xml:space="preserve">Mei ketchup k </w:t>
      </w:r>
      <w:proofErr w:type="spellStart"/>
      <w:r>
        <w:t>baghair</w:t>
      </w:r>
      <w:proofErr w:type="spellEnd"/>
      <w:r>
        <w:t xml:space="preserve"> pizza </w:t>
      </w:r>
      <w:proofErr w:type="spellStart"/>
      <w:r>
        <w:t>khata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080E7A6E" w14:textId="6071B049" w:rsidR="00576DA2" w:rsidRDefault="00576DA2" w:rsidP="0006593A">
      <w:pPr>
        <w:pStyle w:val="ListParagraph"/>
        <w:numPr>
          <w:ilvl w:val="0"/>
          <w:numId w:val="1"/>
        </w:numPr>
      </w:pPr>
      <w:r>
        <w:t xml:space="preserve">I do not play cricket without </w:t>
      </w:r>
      <w:proofErr w:type="spellStart"/>
      <w:proofErr w:type="gramStart"/>
      <w:r>
        <w:t>asif</w:t>
      </w:r>
      <w:proofErr w:type="spellEnd"/>
      <w:proofErr w:type="gramEnd"/>
    </w:p>
    <w:p w14:paraId="76078966" w14:textId="1666B0F9" w:rsidR="00576DA2" w:rsidRDefault="00576DA2" w:rsidP="0006593A">
      <w:pPr>
        <w:pStyle w:val="ListParagraph"/>
        <w:numPr>
          <w:ilvl w:val="0"/>
          <w:numId w:val="1"/>
        </w:numPr>
      </w:pPr>
      <w:r>
        <w:t xml:space="preserve">Mei </w:t>
      </w:r>
      <w:proofErr w:type="spellStart"/>
      <w:r>
        <w:t>asif</w:t>
      </w:r>
      <w:proofErr w:type="spellEnd"/>
      <w:r>
        <w:t xml:space="preserve"> k </w:t>
      </w:r>
      <w:proofErr w:type="spellStart"/>
      <w:r>
        <w:t>baghair</w:t>
      </w:r>
      <w:proofErr w:type="spellEnd"/>
      <w:r>
        <w:t xml:space="preserve"> cricket nhi </w:t>
      </w:r>
      <w:proofErr w:type="spellStart"/>
      <w:r>
        <w:t>khelta</w:t>
      </w:r>
      <w:proofErr w:type="spellEnd"/>
      <w:r>
        <w:t xml:space="preserve"> </w:t>
      </w:r>
    </w:p>
    <w:p w14:paraId="31DB9B12" w14:textId="37D8FC25" w:rsidR="00576DA2" w:rsidRDefault="00576DA2" w:rsidP="0006593A">
      <w:pPr>
        <w:pStyle w:val="ListParagraph"/>
        <w:numPr>
          <w:ilvl w:val="0"/>
          <w:numId w:val="1"/>
        </w:numPr>
      </w:pPr>
      <w:r>
        <w:t xml:space="preserve">Mei </w:t>
      </w:r>
      <w:proofErr w:type="spellStart"/>
      <w:r w:rsidR="00C1713C" w:rsidRPr="00C1713C">
        <w:rPr>
          <w:highlight w:val="yellow"/>
        </w:rPr>
        <w:t>ayesha</w:t>
      </w:r>
      <w:proofErr w:type="spellEnd"/>
      <w:r w:rsidR="00C1713C" w:rsidRPr="00C1713C">
        <w:rPr>
          <w:highlight w:val="yellow"/>
        </w:rPr>
        <w:t xml:space="preserve"> k </w:t>
      </w:r>
      <w:proofErr w:type="spellStart"/>
      <w:r w:rsidR="00C1713C" w:rsidRPr="00C1713C">
        <w:rPr>
          <w:highlight w:val="yellow"/>
        </w:rPr>
        <w:t>baghair</w:t>
      </w:r>
      <w:proofErr w:type="spellEnd"/>
      <w:r w:rsidR="00C1713C">
        <w:t xml:space="preserve">, pizza nhi </w:t>
      </w:r>
      <w:proofErr w:type="spellStart"/>
      <w:r w:rsidR="00C1713C">
        <w:t>khata</w:t>
      </w:r>
      <w:proofErr w:type="spellEnd"/>
      <w:r w:rsidR="00C1713C">
        <w:t xml:space="preserve"> </w:t>
      </w:r>
    </w:p>
    <w:p w14:paraId="41111FB2" w14:textId="24B5D4A7" w:rsidR="00E66203" w:rsidRDefault="00E66203" w:rsidP="0006593A">
      <w:pPr>
        <w:pStyle w:val="ListParagraph"/>
        <w:numPr>
          <w:ilvl w:val="0"/>
          <w:numId w:val="1"/>
        </w:numPr>
      </w:pPr>
      <w:r>
        <w:t xml:space="preserve">Mei </w:t>
      </w:r>
      <w:proofErr w:type="spellStart"/>
      <w:r>
        <w:t>waleed</w:t>
      </w:r>
      <w:proofErr w:type="spellEnd"/>
      <w:r>
        <w:t xml:space="preserve"> k </w:t>
      </w:r>
      <w:proofErr w:type="spellStart"/>
      <w:r>
        <w:t>baghair</w:t>
      </w:r>
      <w:proofErr w:type="spellEnd"/>
      <w:r>
        <w:t xml:space="preserve"> pizza kha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510E7C0E" w14:textId="49D466C4" w:rsidR="00E66203" w:rsidRDefault="00E66203" w:rsidP="0006593A">
      <w:pPr>
        <w:pStyle w:val="ListParagraph"/>
        <w:numPr>
          <w:ilvl w:val="0"/>
          <w:numId w:val="1"/>
        </w:numPr>
      </w:pPr>
      <w:r>
        <w:t xml:space="preserve">I was drinking juice without </w:t>
      </w:r>
      <w:proofErr w:type="spellStart"/>
      <w:proofErr w:type="gramStart"/>
      <w:r>
        <w:t>ayesha</w:t>
      </w:r>
      <w:proofErr w:type="spellEnd"/>
      <w:proofErr w:type="gramEnd"/>
    </w:p>
    <w:p w14:paraId="24991AC3" w14:textId="3F88567A" w:rsidR="00E66203" w:rsidRDefault="00E66203" w:rsidP="0006593A">
      <w:pPr>
        <w:pStyle w:val="ListParagraph"/>
        <w:numPr>
          <w:ilvl w:val="0"/>
          <w:numId w:val="1"/>
        </w:numPr>
      </w:pPr>
      <w:r>
        <w:t xml:space="preserve">Mei </w:t>
      </w:r>
      <w:proofErr w:type="spellStart"/>
      <w:r>
        <w:t>ayesha</w:t>
      </w:r>
      <w:proofErr w:type="spellEnd"/>
      <w:r>
        <w:t xml:space="preserve"> </w:t>
      </w:r>
      <w:r w:rsidR="00B57FFB">
        <w:t xml:space="preserve">k </w:t>
      </w:r>
      <w:proofErr w:type="spellStart"/>
      <w:r w:rsidR="00B57FFB">
        <w:t>baghair</w:t>
      </w:r>
      <w:proofErr w:type="spellEnd"/>
      <w:r w:rsidR="00B57FFB">
        <w:t xml:space="preserve"> juice pee </w:t>
      </w:r>
      <w:proofErr w:type="spellStart"/>
      <w:r w:rsidR="00B57FFB">
        <w:t>rahi</w:t>
      </w:r>
      <w:proofErr w:type="spellEnd"/>
      <w:r w:rsidR="00B57FFB">
        <w:t xml:space="preserve"> thi</w:t>
      </w:r>
    </w:p>
    <w:p w14:paraId="2009D5DE" w14:textId="212588AD" w:rsidR="00E66203" w:rsidRDefault="00C1713C" w:rsidP="00C1713C">
      <w:r w:rsidRPr="00625F27">
        <w:rPr>
          <w:highlight w:val="yellow"/>
        </w:rPr>
        <w:t>For = k liye</w:t>
      </w:r>
    </w:p>
    <w:p w14:paraId="68EEFC3E" w14:textId="4DB3520D" w:rsidR="00C1713C" w:rsidRDefault="00C1713C" w:rsidP="00C1713C">
      <w:r>
        <w:t xml:space="preserve">We do not cook food for </w:t>
      </w:r>
      <w:proofErr w:type="spellStart"/>
      <w:proofErr w:type="gramStart"/>
      <w:r>
        <w:t>ayesha</w:t>
      </w:r>
      <w:proofErr w:type="spellEnd"/>
      <w:proofErr w:type="gramEnd"/>
    </w:p>
    <w:p w14:paraId="376769BB" w14:textId="6BC4F392" w:rsidR="00C1713C" w:rsidRDefault="00C1713C" w:rsidP="00C1713C">
      <w:r>
        <w:t xml:space="preserve">Ham </w:t>
      </w:r>
      <w:proofErr w:type="spellStart"/>
      <w:r>
        <w:t>aysha</w:t>
      </w:r>
      <w:proofErr w:type="spellEnd"/>
      <w:r>
        <w:t xml:space="preserve"> k liye </w:t>
      </w:r>
      <w:proofErr w:type="spellStart"/>
      <w:r>
        <w:t>khana</w:t>
      </w:r>
      <w:proofErr w:type="spellEnd"/>
      <w:r>
        <w:t xml:space="preserve"> nhi </w:t>
      </w:r>
      <w:proofErr w:type="spellStart"/>
      <w:r w:rsidRPr="00C1713C">
        <w:rPr>
          <w:highlight w:val="yellow"/>
        </w:rPr>
        <w:t>pakaty</w:t>
      </w:r>
      <w:proofErr w:type="spellEnd"/>
      <w:r>
        <w:t xml:space="preserve"> hen </w:t>
      </w:r>
    </w:p>
    <w:p w14:paraId="5DA33977" w14:textId="3D926768" w:rsidR="00B64D82" w:rsidRDefault="00B64D82" w:rsidP="00C1713C">
      <w:proofErr w:type="gramStart"/>
      <w:r>
        <w:t xml:space="preserve">Mei  </w:t>
      </w:r>
      <w:proofErr w:type="spellStart"/>
      <w:r>
        <w:t>ali</w:t>
      </w:r>
      <w:proofErr w:type="spellEnd"/>
      <w:proofErr w:type="gramEnd"/>
      <w:r>
        <w:t xml:space="preserve">  k  liye  biryani nhi </w:t>
      </w:r>
      <w:proofErr w:type="spellStart"/>
      <w:r>
        <w:t>pakaungi</w:t>
      </w:r>
      <w:proofErr w:type="spellEnd"/>
    </w:p>
    <w:p w14:paraId="012D6AAE" w14:textId="2AC6DDB2" w:rsidR="0006593A" w:rsidRDefault="0006593A" w:rsidP="0006593A">
      <w:pPr>
        <w:pStyle w:val="ListParagraph"/>
      </w:pPr>
    </w:p>
    <w:p w14:paraId="5672239E" w14:textId="11658B52" w:rsidR="002B2E94" w:rsidRDefault="002B2E94" w:rsidP="0006593A">
      <w:pPr>
        <w:pStyle w:val="ListParagraph"/>
        <w:numPr>
          <w:ilvl w:val="0"/>
          <w:numId w:val="1"/>
        </w:numPr>
      </w:pPr>
      <w:r>
        <w:t xml:space="preserve">Between </w:t>
      </w:r>
      <w:r w:rsidR="0006593A">
        <w:t>/</w:t>
      </w:r>
      <w:proofErr w:type="spellStart"/>
      <w:r w:rsidR="0006593A">
        <w:t>centre</w:t>
      </w:r>
      <w:proofErr w:type="spellEnd"/>
      <w:r>
        <w:t xml:space="preserve">- </w:t>
      </w:r>
      <w:r w:rsidRPr="0006593A">
        <w:rPr>
          <w:rFonts w:cs="Arial"/>
          <w:rtl/>
        </w:rPr>
        <w:t>درم</w:t>
      </w:r>
      <w:r w:rsidRPr="0006593A">
        <w:rPr>
          <w:rFonts w:cs="Arial" w:hint="cs"/>
          <w:rtl/>
        </w:rPr>
        <w:t>ی</w:t>
      </w:r>
      <w:r w:rsidRPr="0006593A">
        <w:rPr>
          <w:rFonts w:cs="Arial" w:hint="eastAsia"/>
          <w:rtl/>
        </w:rPr>
        <w:t>ان</w:t>
      </w:r>
      <w:r>
        <w:t xml:space="preserve"> (</w:t>
      </w:r>
      <w:r w:rsidR="00B57FFB">
        <w:t xml:space="preserve">k </w:t>
      </w:r>
      <w:proofErr w:type="spellStart"/>
      <w:r w:rsidRPr="00B57FFB">
        <w:rPr>
          <w:highlight w:val="yellow"/>
        </w:rPr>
        <w:t>Darmiyan</w:t>
      </w:r>
      <w:proofErr w:type="spellEnd"/>
      <w:r>
        <w:t>)</w:t>
      </w:r>
    </w:p>
    <w:p w14:paraId="4F91E480" w14:textId="03892AA2" w:rsidR="0006593A" w:rsidRDefault="0006593A" w:rsidP="0006593A">
      <w:pPr>
        <w:pStyle w:val="ListParagraph"/>
      </w:pPr>
      <w:r>
        <w:t xml:space="preserve">Cat is between </w:t>
      </w:r>
      <w:proofErr w:type="spellStart"/>
      <w:r>
        <w:t>asif</w:t>
      </w:r>
      <w:proofErr w:type="spellEnd"/>
      <w:r>
        <w:t xml:space="preserve"> and </w:t>
      </w:r>
      <w:proofErr w:type="spellStart"/>
      <w:proofErr w:type="gramStart"/>
      <w:r w:rsidR="00B57FFB">
        <w:t>ayesha</w:t>
      </w:r>
      <w:proofErr w:type="spellEnd"/>
      <w:proofErr w:type="gramEnd"/>
    </w:p>
    <w:p w14:paraId="22AE2E13" w14:textId="04112018" w:rsidR="0006593A" w:rsidRDefault="0006593A" w:rsidP="0006593A">
      <w:pPr>
        <w:pStyle w:val="ListParagraph"/>
      </w:pPr>
      <w:r>
        <w:lastRenderedPageBreak/>
        <w:t xml:space="preserve">Bili </w:t>
      </w:r>
      <w:proofErr w:type="spellStart"/>
      <w:r>
        <w:t>asif</w:t>
      </w:r>
      <w:proofErr w:type="spellEnd"/>
      <w:r>
        <w:t xml:space="preserve"> or </w:t>
      </w:r>
      <w:proofErr w:type="spellStart"/>
      <w:r w:rsidR="00B57FFB">
        <w:t>ayesha</w:t>
      </w:r>
      <w:proofErr w:type="spellEnd"/>
      <w:r>
        <w:t xml:space="preserve"> k </w:t>
      </w:r>
      <w:proofErr w:type="spellStart"/>
      <w:r>
        <w:t>drmiyan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B6FA808" w14:textId="77777777" w:rsidR="00625F27" w:rsidRDefault="00625F27" w:rsidP="0006593A">
      <w:pPr>
        <w:pStyle w:val="ListParagraph"/>
      </w:pPr>
    </w:p>
    <w:p w14:paraId="70A862EB" w14:textId="48256D4C" w:rsidR="00B57FFB" w:rsidRDefault="00B57FFB" w:rsidP="0006593A">
      <w:pPr>
        <w:pStyle w:val="ListParagraph"/>
      </w:pPr>
      <w:r>
        <w:t xml:space="preserve">I will sit between </w:t>
      </w:r>
      <w:proofErr w:type="spellStart"/>
      <w:r>
        <w:t>asif</w:t>
      </w:r>
      <w:proofErr w:type="spellEnd"/>
      <w:r>
        <w:t xml:space="preserve"> and </w:t>
      </w:r>
      <w:proofErr w:type="spellStart"/>
      <w:proofErr w:type="gramStart"/>
      <w:r>
        <w:t>ayesha</w:t>
      </w:r>
      <w:proofErr w:type="spellEnd"/>
      <w:proofErr w:type="gramEnd"/>
    </w:p>
    <w:p w14:paraId="24A2394A" w14:textId="1FBADE60" w:rsidR="00B57FFB" w:rsidRDefault="00B57FFB" w:rsidP="0006593A">
      <w:pPr>
        <w:pStyle w:val="ListParagraph"/>
      </w:pPr>
      <w:r>
        <w:t xml:space="preserve">Mei </w:t>
      </w:r>
      <w:proofErr w:type="spellStart"/>
      <w:r>
        <w:t>asif</w:t>
      </w:r>
      <w:proofErr w:type="spellEnd"/>
      <w:r>
        <w:t xml:space="preserve"> or </w:t>
      </w:r>
      <w:proofErr w:type="spellStart"/>
      <w:r>
        <w:t>ayesha</w:t>
      </w:r>
      <w:proofErr w:type="spellEnd"/>
      <w:r>
        <w:t xml:space="preserve"> k </w:t>
      </w:r>
      <w:proofErr w:type="spellStart"/>
      <w:r>
        <w:t>drmiyan</w:t>
      </w:r>
      <w:proofErr w:type="spellEnd"/>
      <w:r>
        <w:t xml:space="preserve"> </w:t>
      </w:r>
      <w:proofErr w:type="spellStart"/>
      <w:r>
        <w:t>bethungi</w:t>
      </w:r>
      <w:proofErr w:type="spellEnd"/>
    </w:p>
    <w:p w14:paraId="4A591DE3" w14:textId="1B3DC36D" w:rsidR="00B02688" w:rsidRDefault="00B02688" w:rsidP="0006593A">
      <w:pPr>
        <w:pStyle w:val="ListParagraph"/>
      </w:pPr>
    </w:p>
    <w:p w14:paraId="7FC18197" w14:textId="77777777" w:rsidR="00B57FFB" w:rsidRDefault="00B57FFB" w:rsidP="0006593A">
      <w:pPr>
        <w:pStyle w:val="ListParagraph"/>
      </w:pPr>
    </w:p>
    <w:p w14:paraId="01482964" w14:textId="77777777" w:rsidR="00B57FFB" w:rsidRDefault="00B57FFB" w:rsidP="0006593A">
      <w:pPr>
        <w:pStyle w:val="ListParagraph"/>
      </w:pPr>
    </w:p>
    <w:p w14:paraId="1D8A5D9F" w14:textId="77777777" w:rsidR="0006593A" w:rsidRDefault="0006593A" w:rsidP="0006593A"/>
    <w:p w14:paraId="73CD3B50" w14:textId="77777777" w:rsidR="002B2E94" w:rsidRDefault="002B2E94" w:rsidP="002B2E94">
      <w:r>
        <w:t xml:space="preserve">9. Among - </w:t>
      </w:r>
      <w:r>
        <w:rPr>
          <w:rFonts w:cs="Arial"/>
          <w:rtl/>
        </w:rPr>
        <w:t>م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ں</w:t>
      </w:r>
      <w:r>
        <w:t xml:space="preserve"> (Mein)</w:t>
      </w:r>
    </w:p>
    <w:p w14:paraId="2A17C260" w14:textId="3F5E13F1" w:rsidR="00B57FFB" w:rsidRDefault="00B57FFB" w:rsidP="002B2E94">
      <w:r>
        <w:t xml:space="preserve">He is </w:t>
      </w:r>
      <w:r w:rsidR="00B02688">
        <w:rPr>
          <w:highlight w:val="yellow"/>
        </w:rPr>
        <w:t>sitting</w:t>
      </w:r>
      <w:r>
        <w:t xml:space="preserve"> among </w:t>
      </w:r>
      <w:proofErr w:type="gramStart"/>
      <w:r w:rsidRPr="00B57FFB">
        <w:rPr>
          <w:highlight w:val="yellow"/>
        </w:rPr>
        <w:t>people</w:t>
      </w:r>
      <w:proofErr w:type="gramEnd"/>
    </w:p>
    <w:p w14:paraId="015D7238" w14:textId="48D92032" w:rsidR="00B57FFB" w:rsidRDefault="00B57FFB" w:rsidP="002B2E94">
      <w:r>
        <w:t xml:space="preserve">Wo </w:t>
      </w:r>
      <w:r w:rsidRPr="00B57FFB">
        <w:rPr>
          <w:highlight w:val="yellow"/>
        </w:rPr>
        <w:t>logon</w:t>
      </w:r>
      <w:r>
        <w:t xml:space="preserve"> k </w:t>
      </w:r>
      <w:proofErr w:type="spellStart"/>
      <w:r>
        <w:t>drmiyan</w:t>
      </w:r>
      <w:proofErr w:type="spellEnd"/>
      <w:r>
        <w:t xml:space="preserve"> </w:t>
      </w:r>
      <w:proofErr w:type="spellStart"/>
      <w:r w:rsidRPr="00625F27">
        <w:rPr>
          <w:highlight w:val="yellow"/>
        </w:rPr>
        <w:t>beth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12C8271C" w14:textId="77777777" w:rsidR="00916396" w:rsidRDefault="00916396" w:rsidP="002B2E94"/>
    <w:p w14:paraId="7D759F73" w14:textId="77777777" w:rsidR="00916396" w:rsidRPr="00916396" w:rsidRDefault="00916396" w:rsidP="00916396">
      <w:r w:rsidRPr="00916396">
        <w:br/>
        <w:t>A preposition is a type of word that shows the relationship between a noun or pronoun and other words in a sentence. Prepositions typically indicate location, direction, time, manner, or possession. They help to clarify the relationship between different elements in a sentence.</w:t>
      </w:r>
    </w:p>
    <w:p w14:paraId="2472F77D" w14:textId="77777777" w:rsidR="00916396" w:rsidRPr="00916396" w:rsidRDefault="00916396" w:rsidP="00916396">
      <w:r w:rsidRPr="00916396">
        <w:t>Common examples of prepositions include:</w:t>
      </w:r>
    </w:p>
    <w:p w14:paraId="74F8641D" w14:textId="0BF00C8A" w:rsidR="00916396" w:rsidRDefault="00B02688" w:rsidP="00916396">
      <w:pPr>
        <w:numPr>
          <w:ilvl w:val="0"/>
          <w:numId w:val="2"/>
        </w:numPr>
        <w:rPr>
          <w:highlight w:val="yellow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BB561A9" wp14:editId="2AF64DDD">
                <wp:simplePos x="0" y="0"/>
                <wp:positionH relativeFrom="column">
                  <wp:posOffset>721360</wp:posOffset>
                </wp:positionH>
                <wp:positionV relativeFrom="paragraph">
                  <wp:posOffset>189865</wp:posOffset>
                </wp:positionV>
                <wp:extent cx="1066800" cy="113665"/>
                <wp:effectExtent l="38100" t="38100" r="57150" b="57785"/>
                <wp:wrapNone/>
                <wp:docPr id="9093178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066800" cy="11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339E6D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56.1pt;margin-top:14.25pt;width:85.4pt;height:10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">
                <v:imagedata r:id="rId8" o:title=""/>
              </v:shape>
            </w:pict>
          </mc:Fallback>
        </mc:AlternateContent>
      </w:r>
      <w:r w:rsidR="00916396" w:rsidRPr="00B57FFB">
        <w:rPr>
          <w:highlight w:val="yellow"/>
        </w:rPr>
        <w:t>Under=</w:t>
      </w:r>
      <w:r w:rsidR="00B57FFB" w:rsidRPr="00B57FFB">
        <w:rPr>
          <w:highlight w:val="yellow"/>
        </w:rPr>
        <w:t xml:space="preserve">k </w:t>
      </w:r>
      <w:proofErr w:type="spellStart"/>
      <w:r w:rsidR="00916396" w:rsidRPr="00B57FFB">
        <w:rPr>
          <w:highlight w:val="yellow"/>
        </w:rPr>
        <w:t>neechy</w:t>
      </w:r>
      <w:proofErr w:type="spellEnd"/>
    </w:p>
    <w:p w14:paraId="0966E7BF" w14:textId="0E191C44" w:rsidR="00B02688" w:rsidRPr="00B57FFB" w:rsidRDefault="00B02688" w:rsidP="00916396">
      <w:pPr>
        <w:numPr>
          <w:ilvl w:val="0"/>
          <w:numId w:val="2"/>
        </w:numPr>
        <w:rPr>
          <w:highlight w:val="yellow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58B9749" wp14:editId="28232B2B">
                <wp:simplePos x="0" y="0"/>
                <wp:positionH relativeFrom="column">
                  <wp:posOffset>956945</wp:posOffset>
                </wp:positionH>
                <wp:positionV relativeFrom="paragraph">
                  <wp:posOffset>127635</wp:posOffset>
                </wp:positionV>
                <wp:extent cx="1394460" cy="108505"/>
                <wp:effectExtent l="38100" t="38100" r="53340" b="44450"/>
                <wp:wrapNone/>
                <wp:docPr id="1600080648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394460" cy="108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B9231" id="Ink 4" o:spid="_x0000_s1026" type="#_x0000_t75" style="position:absolute;margin-left:74.65pt;margin-top:9.35pt;width:111.2pt;height:1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280ACA9" wp14:editId="18EF3D2F">
                <wp:simplePos x="0" y="0"/>
                <wp:positionH relativeFrom="column">
                  <wp:posOffset>391317</wp:posOffset>
                </wp:positionH>
                <wp:positionV relativeFrom="paragraph">
                  <wp:posOffset>-38808</wp:posOffset>
                </wp:positionV>
                <wp:extent cx="411480" cy="335880"/>
                <wp:effectExtent l="38100" t="38100" r="45720" b="45720"/>
                <wp:wrapNone/>
                <wp:docPr id="211775932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11480" cy="33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23FF93" id="Ink 1" o:spid="_x0000_s1026" type="#_x0000_t75" style="position:absolute;margin-left:30.1pt;margin-top:-3.75pt;width:33.8pt;height:2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">
                <v:imagedata r:id="rId12" o:title=""/>
              </v:shape>
            </w:pict>
          </mc:Fallback>
        </mc:AlternateContent>
      </w:r>
      <w:r w:rsidRPr="00B02688">
        <w:rPr>
          <w:highlight w:val="green"/>
        </w:rPr>
        <w:t>Cat</w:t>
      </w:r>
      <w:r>
        <w:rPr>
          <w:highlight w:val="yellow"/>
        </w:rPr>
        <w:t xml:space="preserve"> </w:t>
      </w:r>
      <w:proofErr w:type="gramStart"/>
      <w:r>
        <w:rPr>
          <w:highlight w:val="yellow"/>
        </w:rPr>
        <w:t>is  under</w:t>
      </w:r>
      <w:proofErr w:type="gramEnd"/>
      <w:r>
        <w:rPr>
          <w:highlight w:val="yellow"/>
        </w:rPr>
        <w:t xml:space="preserve"> the table</w:t>
      </w:r>
    </w:p>
    <w:p w14:paraId="5686C56E" w14:textId="0C4DC1E5" w:rsidR="00B57FFB" w:rsidRDefault="00B57FFB" w:rsidP="00B57FFB">
      <w:pPr>
        <w:ind w:left="720"/>
      </w:pPr>
      <w:r>
        <w:t xml:space="preserve">Bili table k </w:t>
      </w:r>
      <w:proofErr w:type="spellStart"/>
      <w:r>
        <w:t>nechy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4640EB4" w14:textId="55309FA6" w:rsidR="00B57FFB" w:rsidRDefault="00B57FFB" w:rsidP="00B57FFB">
      <w:pPr>
        <w:ind w:left="720"/>
      </w:pPr>
      <w:proofErr w:type="spellStart"/>
      <w:r>
        <w:t>Joty</w:t>
      </w:r>
      <w:proofErr w:type="spellEnd"/>
      <w:r>
        <w:t xml:space="preserve"> table k </w:t>
      </w:r>
      <w:proofErr w:type="spellStart"/>
      <w:r>
        <w:t>nechy</w:t>
      </w:r>
      <w:proofErr w:type="spellEnd"/>
      <w:r>
        <w:t xml:space="preserve"> hen</w:t>
      </w:r>
    </w:p>
    <w:p w14:paraId="7AC4C82E" w14:textId="77777777" w:rsidR="00B57FFB" w:rsidRDefault="00B57FFB" w:rsidP="00B57FFB">
      <w:pPr>
        <w:ind w:left="720"/>
      </w:pPr>
    </w:p>
    <w:p w14:paraId="6643BBEB" w14:textId="77777777" w:rsidR="00B57FFB" w:rsidRPr="00916396" w:rsidRDefault="00B57FFB" w:rsidP="00B57FFB">
      <w:pPr>
        <w:ind w:left="720"/>
      </w:pPr>
    </w:p>
    <w:p w14:paraId="7825A5FE" w14:textId="4F3B8256" w:rsidR="00916396" w:rsidRDefault="00916396" w:rsidP="00916396">
      <w:pPr>
        <w:numPr>
          <w:ilvl w:val="0"/>
          <w:numId w:val="2"/>
        </w:numPr>
      </w:pPr>
      <w:r w:rsidRPr="00916396">
        <w:t>Above</w:t>
      </w:r>
      <w:r w:rsidR="00793746">
        <w:t>=</w:t>
      </w:r>
      <w:r w:rsidR="00A66517">
        <w:t xml:space="preserve">k </w:t>
      </w:r>
      <w:proofErr w:type="spellStart"/>
      <w:r w:rsidR="00793746">
        <w:t>ooper</w:t>
      </w:r>
      <w:proofErr w:type="spellEnd"/>
    </w:p>
    <w:p w14:paraId="6B4F8E16" w14:textId="162929FE" w:rsidR="00A66517" w:rsidRDefault="00625F27" w:rsidP="00A66517">
      <w:pPr>
        <w:ind w:left="720"/>
      </w:pPr>
      <w:proofErr w:type="spellStart"/>
      <w:r>
        <w:t>jahaz</w:t>
      </w:r>
      <w:proofErr w:type="spellEnd"/>
      <w:r w:rsidR="00A66517">
        <w:t xml:space="preserve"> </w:t>
      </w:r>
      <w:proofErr w:type="spellStart"/>
      <w:r w:rsidR="00A66517" w:rsidRPr="00A66517">
        <w:rPr>
          <w:highlight w:val="yellow"/>
        </w:rPr>
        <w:t>badalon</w:t>
      </w:r>
      <w:proofErr w:type="spellEnd"/>
      <w:r w:rsidR="00A66517">
        <w:t xml:space="preserve">(clouds) k </w:t>
      </w:r>
      <w:proofErr w:type="spellStart"/>
      <w:r w:rsidR="00A66517">
        <w:t>ooper</w:t>
      </w:r>
      <w:proofErr w:type="spellEnd"/>
      <w:r w:rsidR="00A66517">
        <w:t xml:space="preserve"> </w:t>
      </w:r>
      <w:proofErr w:type="spellStart"/>
      <w:r w:rsidR="00A66517">
        <w:t>hai</w:t>
      </w:r>
      <w:proofErr w:type="spellEnd"/>
    </w:p>
    <w:p w14:paraId="57A24AA8" w14:textId="77777777" w:rsidR="00A66517" w:rsidRPr="00916396" w:rsidRDefault="00A66517" w:rsidP="00A66517">
      <w:pPr>
        <w:ind w:left="720"/>
      </w:pPr>
    </w:p>
    <w:p w14:paraId="575DEC0C" w14:textId="5849E7C0" w:rsidR="00916396" w:rsidRDefault="00916396" w:rsidP="00916396">
      <w:pPr>
        <w:numPr>
          <w:ilvl w:val="0"/>
          <w:numId w:val="2"/>
        </w:numPr>
      </w:pPr>
      <w:r w:rsidRPr="00916396">
        <w:t>Behind</w:t>
      </w:r>
      <w:r w:rsidR="0070014B">
        <w:t>//backward</w:t>
      </w:r>
      <w:r w:rsidR="00793746">
        <w:t>=</w:t>
      </w:r>
      <w:r w:rsidR="00A66517">
        <w:t xml:space="preserve">k </w:t>
      </w:r>
      <w:proofErr w:type="spellStart"/>
      <w:r w:rsidR="00793746">
        <w:t>pechy</w:t>
      </w:r>
      <w:proofErr w:type="spellEnd"/>
    </w:p>
    <w:p w14:paraId="75F87641" w14:textId="171426FA" w:rsidR="00A66517" w:rsidRDefault="00A66517" w:rsidP="00A66517">
      <w:pPr>
        <w:ind w:left="720"/>
      </w:pPr>
      <w:r>
        <w:t xml:space="preserve">Cat is behind the </w:t>
      </w:r>
      <w:proofErr w:type="gramStart"/>
      <w:r w:rsidRPr="00A66517">
        <w:rPr>
          <w:highlight w:val="yellow"/>
        </w:rPr>
        <w:t>tree</w:t>
      </w:r>
      <w:proofErr w:type="gramEnd"/>
      <w:r>
        <w:t xml:space="preserve"> </w:t>
      </w:r>
    </w:p>
    <w:p w14:paraId="4636DB40" w14:textId="443CB51D" w:rsidR="00A66517" w:rsidRDefault="00A66517" w:rsidP="00A66517">
      <w:pPr>
        <w:ind w:left="720"/>
      </w:pPr>
      <w:r>
        <w:t xml:space="preserve">Bili </w:t>
      </w:r>
      <w:proofErr w:type="spellStart"/>
      <w:r w:rsidRPr="00A66517">
        <w:rPr>
          <w:highlight w:val="yellow"/>
        </w:rPr>
        <w:t>drakht</w:t>
      </w:r>
      <w:proofErr w:type="spellEnd"/>
      <w:r>
        <w:t xml:space="preserve"> k </w:t>
      </w:r>
      <w:proofErr w:type="spellStart"/>
      <w:r>
        <w:t>pechy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0BF54868" w14:textId="1036D27F" w:rsidR="00793746" w:rsidRDefault="00793746" w:rsidP="005102B9">
      <w:pPr>
        <w:numPr>
          <w:ilvl w:val="0"/>
          <w:numId w:val="2"/>
        </w:numPr>
      </w:pPr>
      <w:r>
        <w:t>Infront</w:t>
      </w:r>
      <w:r w:rsidR="0070014B">
        <w:t>//forward</w:t>
      </w:r>
      <w:r>
        <w:t>=</w:t>
      </w:r>
      <w:r w:rsidR="00A66517">
        <w:t xml:space="preserve">k </w:t>
      </w:r>
      <w:proofErr w:type="spellStart"/>
      <w:r>
        <w:t>aagy</w:t>
      </w:r>
      <w:proofErr w:type="spellEnd"/>
      <w:r w:rsidR="00B3638F">
        <w:t xml:space="preserve">/k </w:t>
      </w:r>
      <w:proofErr w:type="spellStart"/>
      <w:r w:rsidR="00B3638F">
        <w:t>samny</w:t>
      </w:r>
      <w:proofErr w:type="spellEnd"/>
    </w:p>
    <w:p w14:paraId="0198774F" w14:textId="03710B5D" w:rsidR="00A66517" w:rsidRDefault="00A66517" w:rsidP="00A66517">
      <w:pPr>
        <w:ind w:left="720"/>
      </w:pPr>
      <w:r>
        <w:t xml:space="preserve">Bili </w:t>
      </w:r>
      <w:proofErr w:type="spellStart"/>
      <w:r>
        <w:t>drakht</w:t>
      </w:r>
      <w:proofErr w:type="spellEnd"/>
      <w:r>
        <w:t xml:space="preserve"> k </w:t>
      </w:r>
      <w:proofErr w:type="spellStart"/>
      <w:r>
        <w:t>aagy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2007046" w14:textId="73239E86" w:rsidR="008B5FAC" w:rsidRDefault="008B5FAC" w:rsidP="00A66517">
      <w:pPr>
        <w:ind w:left="720"/>
      </w:pPr>
      <w:r>
        <w:t xml:space="preserve">Biryani Shop </w:t>
      </w:r>
      <w:proofErr w:type="gramStart"/>
      <w:r>
        <w:t xml:space="preserve">is  </w:t>
      </w:r>
      <w:r w:rsidRPr="008B5FAC">
        <w:rPr>
          <w:highlight w:val="green"/>
        </w:rPr>
        <w:t>slightly</w:t>
      </w:r>
      <w:proofErr w:type="gramEnd"/>
      <w:r>
        <w:t xml:space="preserve"> ahead</w:t>
      </w:r>
    </w:p>
    <w:p w14:paraId="32F67B7C" w14:textId="32773840" w:rsidR="008B5FAC" w:rsidRDefault="008B5FAC" w:rsidP="00A66517">
      <w:pPr>
        <w:ind w:left="720"/>
      </w:pPr>
      <w:r>
        <w:lastRenderedPageBreak/>
        <w:t xml:space="preserve">Biryani ki Dukan </w:t>
      </w:r>
      <w:r w:rsidRPr="008B5FAC">
        <w:rPr>
          <w:highlight w:val="green"/>
        </w:rPr>
        <w:t xml:space="preserve">thori </w:t>
      </w:r>
      <w:proofErr w:type="spellStart"/>
      <w:r w:rsidRPr="008B5FAC">
        <w:rPr>
          <w:highlight w:val="green"/>
        </w:rPr>
        <w:t>si</w:t>
      </w:r>
      <w:proofErr w:type="spellEnd"/>
      <w:r>
        <w:t xml:space="preserve"> </w:t>
      </w:r>
      <w:proofErr w:type="spellStart"/>
      <w:proofErr w:type="gramStart"/>
      <w:r>
        <w:t>aagy</w:t>
      </w:r>
      <w:proofErr w:type="spellEnd"/>
      <w:r>
        <w:t xml:space="preserve">  </w:t>
      </w:r>
      <w:proofErr w:type="spellStart"/>
      <w:r>
        <w:t>hai</w:t>
      </w:r>
      <w:proofErr w:type="spellEnd"/>
      <w:proofErr w:type="gramEnd"/>
    </w:p>
    <w:p w14:paraId="2788D826" w14:textId="6778B1B8" w:rsidR="008B5FAC" w:rsidRDefault="008B5FAC" w:rsidP="00A66517">
      <w:pPr>
        <w:ind w:left="720"/>
      </w:pPr>
      <w:r>
        <w:t xml:space="preserve">Ayesha’s home is slightly ahead from </w:t>
      </w:r>
      <w:proofErr w:type="gramStart"/>
      <w:r>
        <w:t>here</w:t>
      </w:r>
      <w:proofErr w:type="gramEnd"/>
    </w:p>
    <w:p w14:paraId="32329190" w14:textId="568176C5" w:rsidR="008B5FAC" w:rsidRDefault="008B5FAC" w:rsidP="00A66517">
      <w:pPr>
        <w:ind w:left="720"/>
      </w:pPr>
      <w:r>
        <w:t xml:space="preserve">Ayesha ka ghr yahan se </w:t>
      </w:r>
      <w:proofErr w:type="spellStart"/>
      <w:r>
        <w:t>thor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aagy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9A392B6" w14:textId="77777777" w:rsidR="00A66517" w:rsidRDefault="00A66517" w:rsidP="00A66517">
      <w:pPr>
        <w:ind w:left="720"/>
      </w:pPr>
    </w:p>
    <w:p w14:paraId="5132A6E3" w14:textId="77777777" w:rsidR="00793746" w:rsidRPr="00916396" w:rsidRDefault="00793746" w:rsidP="00793746">
      <w:pPr>
        <w:ind w:left="720"/>
      </w:pPr>
    </w:p>
    <w:p w14:paraId="49355C0E" w14:textId="4532DD62" w:rsidR="00916396" w:rsidRPr="00B3638F" w:rsidRDefault="00916396" w:rsidP="00916396">
      <w:pPr>
        <w:numPr>
          <w:ilvl w:val="0"/>
          <w:numId w:val="2"/>
        </w:numPr>
        <w:rPr>
          <w:highlight w:val="yellow"/>
        </w:rPr>
      </w:pPr>
      <w:r w:rsidRPr="00B3638F">
        <w:rPr>
          <w:highlight w:val="yellow"/>
        </w:rPr>
        <w:t>Beside</w:t>
      </w:r>
      <w:r w:rsidR="005102B9" w:rsidRPr="00B3638F">
        <w:rPr>
          <w:highlight w:val="yellow"/>
        </w:rPr>
        <w:t xml:space="preserve">= </w:t>
      </w:r>
      <w:r w:rsidR="00A66517" w:rsidRPr="00B3638F">
        <w:rPr>
          <w:highlight w:val="yellow"/>
        </w:rPr>
        <w:t xml:space="preserve">k </w:t>
      </w:r>
      <w:r w:rsidR="005102B9" w:rsidRPr="00B3638F">
        <w:rPr>
          <w:highlight w:val="yellow"/>
        </w:rPr>
        <w:t>sath</w:t>
      </w:r>
    </w:p>
    <w:p w14:paraId="5030E35A" w14:textId="36CA1984" w:rsidR="00A66517" w:rsidRDefault="00A66517" w:rsidP="00916396">
      <w:pPr>
        <w:numPr>
          <w:ilvl w:val="0"/>
          <w:numId w:val="2"/>
        </w:numPr>
      </w:pPr>
      <w:r>
        <w:t xml:space="preserve">Ayesha’s car is beside the </w:t>
      </w:r>
      <w:r w:rsidR="00B3638F">
        <w:t xml:space="preserve">tree/the car of </w:t>
      </w:r>
      <w:proofErr w:type="spellStart"/>
      <w:r w:rsidR="00B3638F">
        <w:t>ayesha</w:t>
      </w:r>
      <w:proofErr w:type="spellEnd"/>
      <w:r w:rsidR="00B3638F">
        <w:t xml:space="preserve"> is beside the </w:t>
      </w:r>
      <w:proofErr w:type="gramStart"/>
      <w:r w:rsidR="00B3638F">
        <w:t>tree</w:t>
      </w:r>
      <w:proofErr w:type="gramEnd"/>
    </w:p>
    <w:p w14:paraId="48031E94" w14:textId="7462B46A" w:rsidR="00A66517" w:rsidRDefault="00A66517" w:rsidP="00916396">
      <w:pPr>
        <w:numPr>
          <w:ilvl w:val="0"/>
          <w:numId w:val="2"/>
        </w:numPr>
      </w:pPr>
      <w:r>
        <w:t xml:space="preserve">Ayesha ki </w:t>
      </w:r>
      <w:proofErr w:type="spellStart"/>
      <w:r>
        <w:t>garee</w:t>
      </w:r>
      <w:proofErr w:type="spellEnd"/>
      <w:r>
        <w:t xml:space="preserve"> </w:t>
      </w:r>
      <w:proofErr w:type="spellStart"/>
      <w:r>
        <w:t>drakht</w:t>
      </w:r>
      <w:proofErr w:type="spellEnd"/>
      <w:r>
        <w:t xml:space="preserve"> k sath </w:t>
      </w:r>
      <w:proofErr w:type="spellStart"/>
      <w:r>
        <w:t>hai</w:t>
      </w:r>
      <w:proofErr w:type="spellEnd"/>
    </w:p>
    <w:p w14:paraId="47932886" w14:textId="77777777" w:rsidR="00A66517" w:rsidRPr="00916396" w:rsidRDefault="00A66517" w:rsidP="00916396">
      <w:pPr>
        <w:numPr>
          <w:ilvl w:val="0"/>
          <w:numId w:val="2"/>
        </w:numPr>
      </w:pPr>
    </w:p>
    <w:p w14:paraId="1F195ACE" w14:textId="4A5C1CAC" w:rsidR="00916396" w:rsidRDefault="00916396" w:rsidP="00916396">
      <w:pPr>
        <w:numPr>
          <w:ilvl w:val="0"/>
          <w:numId w:val="2"/>
        </w:numPr>
      </w:pPr>
      <w:r w:rsidRPr="00887A13">
        <w:rPr>
          <w:highlight w:val="yellow"/>
        </w:rPr>
        <w:t>Before</w:t>
      </w:r>
      <w:r w:rsidR="005102B9" w:rsidRPr="00887A13">
        <w:rPr>
          <w:highlight w:val="yellow"/>
        </w:rPr>
        <w:t>=</w:t>
      </w:r>
      <w:proofErr w:type="spellStart"/>
      <w:r w:rsidR="00A66517" w:rsidRPr="00887A13">
        <w:rPr>
          <w:highlight w:val="yellow"/>
        </w:rPr>
        <w:t>sy</w:t>
      </w:r>
      <w:proofErr w:type="spellEnd"/>
      <w:r w:rsidR="00A66517" w:rsidRPr="00887A13">
        <w:rPr>
          <w:highlight w:val="yellow"/>
        </w:rPr>
        <w:t xml:space="preserve"> </w:t>
      </w:r>
      <w:proofErr w:type="gramStart"/>
      <w:r w:rsidR="005102B9" w:rsidRPr="00887A13">
        <w:rPr>
          <w:highlight w:val="yellow"/>
        </w:rPr>
        <w:t>pehly</w:t>
      </w:r>
      <w:r w:rsidR="005102B9">
        <w:t>( 6</w:t>
      </w:r>
      <w:proofErr w:type="gramEnd"/>
      <w:r w:rsidR="005102B9">
        <w:t xml:space="preserve"> bjy </w:t>
      </w:r>
      <w:proofErr w:type="spellStart"/>
      <w:r w:rsidR="005102B9" w:rsidRPr="008C65D5">
        <w:rPr>
          <w:highlight w:val="green"/>
        </w:rPr>
        <w:t>sy</w:t>
      </w:r>
      <w:proofErr w:type="spellEnd"/>
      <w:r w:rsidR="005102B9">
        <w:t xml:space="preserve"> pehly)</w:t>
      </w:r>
    </w:p>
    <w:p w14:paraId="342BF879" w14:textId="73CD66FC" w:rsidR="0006593A" w:rsidRDefault="00A66517" w:rsidP="00916396">
      <w:pPr>
        <w:numPr>
          <w:ilvl w:val="0"/>
          <w:numId w:val="2"/>
        </w:numPr>
      </w:pPr>
      <w:r>
        <w:t xml:space="preserve">I go to home </w:t>
      </w:r>
      <w:r w:rsidRPr="00B3638F">
        <w:rPr>
          <w:highlight w:val="yellow"/>
        </w:rPr>
        <w:t xml:space="preserve">before 6 </w:t>
      </w:r>
      <w:proofErr w:type="spellStart"/>
      <w:proofErr w:type="gramStart"/>
      <w:r w:rsidRPr="00B3638F">
        <w:rPr>
          <w:highlight w:val="yellow"/>
        </w:rPr>
        <w:t>oclock</w:t>
      </w:r>
      <w:proofErr w:type="spellEnd"/>
      <w:proofErr w:type="gramEnd"/>
    </w:p>
    <w:p w14:paraId="2C5F6FB1" w14:textId="58A6815B" w:rsidR="00A66517" w:rsidRDefault="00A66517" w:rsidP="00916396">
      <w:pPr>
        <w:numPr>
          <w:ilvl w:val="0"/>
          <w:numId w:val="2"/>
        </w:numPr>
      </w:pPr>
      <w:r>
        <w:t xml:space="preserve">Mei </w:t>
      </w:r>
      <w:proofErr w:type="spellStart"/>
      <w:r w:rsidRPr="00B3638F">
        <w:rPr>
          <w:highlight w:val="yellow"/>
        </w:rPr>
        <w:t>chy</w:t>
      </w:r>
      <w:proofErr w:type="spellEnd"/>
      <w:r w:rsidRPr="00B3638F">
        <w:rPr>
          <w:highlight w:val="yellow"/>
        </w:rPr>
        <w:t xml:space="preserve"> bjy </w:t>
      </w:r>
      <w:proofErr w:type="spellStart"/>
      <w:r w:rsidRPr="00B3638F">
        <w:rPr>
          <w:highlight w:val="yellow"/>
        </w:rPr>
        <w:t>sy</w:t>
      </w:r>
      <w:proofErr w:type="spellEnd"/>
      <w:r w:rsidRPr="00B3638F">
        <w:rPr>
          <w:highlight w:val="yellow"/>
        </w:rPr>
        <w:t xml:space="preserve"> pehly</w:t>
      </w:r>
      <w:r>
        <w:t xml:space="preserve"> ghr jati </w:t>
      </w:r>
      <w:proofErr w:type="spellStart"/>
      <w:r>
        <w:t>hun</w:t>
      </w:r>
      <w:proofErr w:type="spellEnd"/>
    </w:p>
    <w:p w14:paraId="2CBDD53B" w14:textId="09521DAB" w:rsidR="00A66517" w:rsidRPr="00916396" w:rsidRDefault="00A66517" w:rsidP="00916396">
      <w:pPr>
        <w:numPr>
          <w:ilvl w:val="0"/>
          <w:numId w:val="2"/>
        </w:numPr>
      </w:pPr>
      <w:r>
        <w:t xml:space="preserve">Mei </w:t>
      </w:r>
      <w:r w:rsidRPr="00A66517">
        <w:rPr>
          <w:highlight w:val="yellow"/>
        </w:rPr>
        <w:t xml:space="preserve">teen bjy </w:t>
      </w:r>
      <w:proofErr w:type="spellStart"/>
      <w:r w:rsidRPr="00A66517">
        <w:rPr>
          <w:highlight w:val="yellow"/>
        </w:rPr>
        <w:t>sy</w:t>
      </w:r>
      <w:proofErr w:type="spellEnd"/>
      <w:r w:rsidRPr="00A66517">
        <w:rPr>
          <w:highlight w:val="yellow"/>
        </w:rPr>
        <w:t xml:space="preserve"> pehly</w:t>
      </w:r>
      <w:r>
        <w:t xml:space="preserve"> kaam krti </w:t>
      </w:r>
      <w:proofErr w:type="spellStart"/>
      <w:r>
        <w:t>hun</w:t>
      </w:r>
      <w:proofErr w:type="spellEnd"/>
    </w:p>
    <w:p w14:paraId="2ABD62E2" w14:textId="3B27180F" w:rsidR="00916396" w:rsidRDefault="00916396" w:rsidP="00916396">
      <w:pPr>
        <w:numPr>
          <w:ilvl w:val="0"/>
          <w:numId w:val="2"/>
        </w:numPr>
      </w:pPr>
      <w:r w:rsidRPr="00C93660">
        <w:rPr>
          <w:highlight w:val="yellow"/>
        </w:rPr>
        <w:t>After</w:t>
      </w:r>
      <w:r w:rsidR="005102B9" w:rsidRPr="00C93660">
        <w:rPr>
          <w:highlight w:val="yellow"/>
        </w:rPr>
        <w:t>=</w:t>
      </w:r>
      <w:r w:rsidR="00A66517" w:rsidRPr="00C93660">
        <w:rPr>
          <w:highlight w:val="yellow"/>
        </w:rPr>
        <w:t xml:space="preserve">k </w:t>
      </w:r>
      <w:proofErr w:type="spellStart"/>
      <w:r w:rsidR="005102B9" w:rsidRPr="00C93660">
        <w:rPr>
          <w:highlight w:val="yellow"/>
        </w:rPr>
        <w:t>baad</w:t>
      </w:r>
      <w:proofErr w:type="spellEnd"/>
      <w:r w:rsidR="005102B9">
        <w:t xml:space="preserve"> (6 bjy </w:t>
      </w:r>
      <w:r w:rsidR="005102B9" w:rsidRPr="008C65D5">
        <w:rPr>
          <w:highlight w:val="green"/>
        </w:rPr>
        <w:t>k</w:t>
      </w:r>
      <w:r w:rsidR="005102B9">
        <w:t xml:space="preserve"> </w:t>
      </w:r>
      <w:proofErr w:type="spellStart"/>
      <w:r w:rsidR="005102B9">
        <w:t>baad</w:t>
      </w:r>
      <w:proofErr w:type="spellEnd"/>
      <w:r w:rsidR="005102B9">
        <w:t>)</w:t>
      </w:r>
    </w:p>
    <w:p w14:paraId="61890E83" w14:textId="47B064A0" w:rsidR="00A66517" w:rsidRDefault="00A66517" w:rsidP="00916396">
      <w:pPr>
        <w:numPr>
          <w:ilvl w:val="0"/>
          <w:numId w:val="2"/>
        </w:numPr>
      </w:pPr>
      <w:r>
        <w:t xml:space="preserve">Mei 9 bjy k </w:t>
      </w:r>
      <w:proofErr w:type="spellStart"/>
      <w:r>
        <w:t>baad</w:t>
      </w:r>
      <w:proofErr w:type="spellEnd"/>
      <w:r>
        <w:t xml:space="preserve"> office jati </w:t>
      </w:r>
      <w:proofErr w:type="spellStart"/>
      <w:r>
        <w:t>hun</w:t>
      </w:r>
      <w:proofErr w:type="spellEnd"/>
    </w:p>
    <w:p w14:paraId="0F8FFC5A" w14:textId="5745DAA5" w:rsidR="00A66517" w:rsidRDefault="00A66517" w:rsidP="00916396">
      <w:pPr>
        <w:numPr>
          <w:ilvl w:val="0"/>
          <w:numId w:val="2"/>
        </w:numPr>
      </w:pPr>
      <w:r>
        <w:t xml:space="preserve">Mei 10 bjy k </w:t>
      </w:r>
      <w:proofErr w:type="spellStart"/>
      <w:r>
        <w:t>baad</w:t>
      </w:r>
      <w:proofErr w:type="spellEnd"/>
      <w:r>
        <w:t xml:space="preserve"> </w:t>
      </w:r>
      <w:proofErr w:type="spellStart"/>
      <w:r>
        <w:t>t.v</w:t>
      </w:r>
      <w:proofErr w:type="spellEnd"/>
      <w:r>
        <w:t xml:space="preserve"> </w:t>
      </w:r>
      <w:proofErr w:type="spellStart"/>
      <w:r>
        <w:t>dekht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4C2ABBC6" w14:textId="36434D6F" w:rsidR="00A66517" w:rsidRDefault="00A66517" w:rsidP="00916396">
      <w:pPr>
        <w:numPr>
          <w:ilvl w:val="0"/>
          <w:numId w:val="2"/>
        </w:numPr>
      </w:pPr>
      <w:r>
        <w:t xml:space="preserve">Aysha </w:t>
      </w:r>
      <w:proofErr w:type="spellStart"/>
      <w:r w:rsidRPr="00B3638F">
        <w:rPr>
          <w:highlight w:val="yellow"/>
        </w:rPr>
        <w:t>sary</w:t>
      </w:r>
      <w:proofErr w:type="spellEnd"/>
      <w:r w:rsidRPr="00B3638F">
        <w:rPr>
          <w:highlight w:val="yellow"/>
        </w:rPr>
        <w:t xml:space="preserve"> char</w:t>
      </w:r>
      <w:r>
        <w:t xml:space="preserve"> bjy k </w:t>
      </w:r>
      <w:proofErr w:type="spellStart"/>
      <w:r>
        <w:t>baad</w:t>
      </w:r>
      <w:proofErr w:type="spellEnd"/>
      <w:r>
        <w:t xml:space="preserve"> football </w:t>
      </w:r>
      <w:proofErr w:type="spellStart"/>
      <w:r>
        <w:t>khelti</w:t>
      </w:r>
      <w:proofErr w:type="spellEnd"/>
      <w:r>
        <w:t xml:space="preserve"> </w:t>
      </w:r>
      <w:proofErr w:type="spellStart"/>
      <w:r>
        <w:t>hai</w:t>
      </w:r>
      <w:proofErr w:type="spellEnd"/>
      <w:r w:rsidR="00B3638F">
        <w:t>=====4 30</w:t>
      </w:r>
    </w:p>
    <w:p w14:paraId="1AFB21CB" w14:textId="3A6C92F1" w:rsidR="00A66517" w:rsidRDefault="00A66517" w:rsidP="00916396">
      <w:pPr>
        <w:numPr>
          <w:ilvl w:val="0"/>
          <w:numId w:val="2"/>
        </w:numPr>
      </w:pPr>
      <w:r>
        <w:t xml:space="preserve">Laila </w:t>
      </w:r>
      <w:proofErr w:type="spellStart"/>
      <w:r w:rsidRPr="00B3638F">
        <w:rPr>
          <w:highlight w:val="yellow"/>
        </w:rPr>
        <w:t>poony</w:t>
      </w:r>
      <w:proofErr w:type="spellEnd"/>
      <w:r w:rsidRPr="00B3638F">
        <w:rPr>
          <w:highlight w:val="yellow"/>
        </w:rPr>
        <w:t xml:space="preserve"> char</w:t>
      </w:r>
      <w:r>
        <w:t xml:space="preserve"> bjy k </w:t>
      </w:r>
      <w:proofErr w:type="spellStart"/>
      <w:r>
        <w:t>baad</w:t>
      </w:r>
      <w:proofErr w:type="spellEnd"/>
      <w:r>
        <w:t xml:space="preserve"> ghr aati </w:t>
      </w:r>
      <w:proofErr w:type="spellStart"/>
      <w:r>
        <w:t>hai</w:t>
      </w:r>
      <w:proofErr w:type="spellEnd"/>
      <w:r w:rsidR="000855DF">
        <w:t xml:space="preserve">        3:45,</w:t>
      </w:r>
    </w:p>
    <w:p w14:paraId="31FD7484" w14:textId="6383E5A5" w:rsidR="000855DF" w:rsidRPr="00916396" w:rsidRDefault="000855DF" w:rsidP="00916396">
      <w:pPr>
        <w:numPr>
          <w:ilvl w:val="0"/>
          <w:numId w:val="2"/>
        </w:numPr>
      </w:pPr>
      <w:r>
        <w:t xml:space="preserve">Nasir </w:t>
      </w:r>
      <w:proofErr w:type="spellStart"/>
      <w:r w:rsidRPr="000855DF">
        <w:rPr>
          <w:highlight w:val="yellow"/>
        </w:rPr>
        <w:t>sawa</w:t>
      </w:r>
      <w:proofErr w:type="spellEnd"/>
      <w:r>
        <w:t xml:space="preserve"> 5 bj</w:t>
      </w:r>
      <w:r w:rsidR="008C65D5">
        <w:t>y</w:t>
      </w:r>
      <w:r>
        <w:t xml:space="preserve"> school jata </w:t>
      </w:r>
      <w:proofErr w:type="spellStart"/>
      <w:r>
        <w:t>hai</w:t>
      </w:r>
      <w:proofErr w:type="spellEnd"/>
      <w:r>
        <w:t xml:space="preserve"> 5:15</w:t>
      </w:r>
    </w:p>
    <w:p w14:paraId="58CDE3E4" w14:textId="6DD209D2" w:rsidR="00916396" w:rsidRDefault="00916396" w:rsidP="005102B9">
      <w:pPr>
        <w:numPr>
          <w:ilvl w:val="0"/>
          <w:numId w:val="2"/>
        </w:numPr>
      </w:pPr>
      <w:r w:rsidRPr="00916396">
        <w:t>During</w:t>
      </w:r>
      <w:r w:rsidR="005102B9">
        <w:t>=</w:t>
      </w:r>
      <w:r w:rsidR="008C65D5">
        <w:t xml:space="preserve">k </w:t>
      </w:r>
      <w:proofErr w:type="spellStart"/>
      <w:r w:rsidR="005102B9">
        <w:t>duran</w:t>
      </w:r>
      <w:proofErr w:type="spellEnd"/>
    </w:p>
    <w:p w14:paraId="3F366789" w14:textId="152ACEB1" w:rsidR="005400EF" w:rsidRDefault="005400EF" w:rsidP="005102B9">
      <w:pPr>
        <w:numPr>
          <w:ilvl w:val="0"/>
          <w:numId w:val="2"/>
        </w:numPr>
      </w:pPr>
      <w:r>
        <w:t xml:space="preserve">I </w:t>
      </w:r>
      <w:r w:rsidR="000855DF" w:rsidRPr="000855DF">
        <w:rPr>
          <w:highlight w:val="yellow"/>
        </w:rPr>
        <w:t>do</w:t>
      </w:r>
      <w:r w:rsidR="008C65D5">
        <w:t xml:space="preserve"> </w:t>
      </w:r>
      <w:proofErr w:type="gramStart"/>
      <w:r w:rsidR="008C65D5">
        <w:t xml:space="preserve">not </w:t>
      </w:r>
      <w:r w:rsidR="000855DF">
        <w:t xml:space="preserve"> </w:t>
      </w:r>
      <w:r>
        <w:t>use</w:t>
      </w:r>
      <w:proofErr w:type="gramEnd"/>
      <w:r>
        <w:t xml:space="preserve"> mobile during lesson</w:t>
      </w:r>
    </w:p>
    <w:p w14:paraId="29BAF678" w14:textId="1C0B9BD6" w:rsidR="005400EF" w:rsidRPr="005400EF" w:rsidRDefault="005400EF" w:rsidP="005102B9">
      <w:pPr>
        <w:numPr>
          <w:ilvl w:val="0"/>
          <w:numId w:val="2"/>
        </w:numPr>
        <w:rPr>
          <w:highlight w:val="yellow"/>
        </w:rPr>
      </w:pPr>
      <w:r w:rsidRPr="005400EF">
        <w:rPr>
          <w:highlight w:val="yellow"/>
        </w:rPr>
        <w:t xml:space="preserve">Mei lesson k </w:t>
      </w:r>
      <w:proofErr w:type="spellStart"/>
      <w:r w:rsidRPr="005400EF">
        <w:rPr>
          <w:highlight w:val="yellow"/>
        </w:rPr>
        <w:t>duran</w:t>
      </w:r>
      <w:proofErr w:type="spellEnd"/>
      <w:r w:rsidRPr="005400EF">
        <w:rPr>
          <w:highlight w:val="yellow"/>
        </w:rPr>
        <w:t xml:space="preserve"> mobile use krti </w:t>
      </w:r>
      <w:proofErr w:type="spellStart"/>
      <w:r w:rsidRPr="005400EF">
        <w:rPr>
          <w:highlight w:val="yellow"/>
        </w:rPr>
        <w:t>hun</w:t>
      </w:r>
      <w:proofErr w:type="spellEnd"/>
    </w:p>
    <w:p w14:paraId="0671F33B" w14:textId="0D509660" w:rsidR="00916396" w:rsidRDefault="00916396" w:rsidP="00916396">
      <w:pPr>
        <w:numPr>
          <w:ilvl w:val="0"/>
          <w:numId w:val="2"/>
        </w:numPr>
      </w:pPr>
      <w:r w:rsidRPr="00916396">
        <w:t>Across</w:t>
      </w:r>
      <w:r w:rsidR="005102B9">
        <w:t xml:space="preserve">= </w:t>
      </w:r>
      <w:proofErr w:type="spellStart"/>
      <w:r w:rsidR="005102B9">
        <w:t>os</w:t>
      </w:r>
      <w:proofErr w:type="spellEnd"/>
      <w:r w:rsidR="005102B9">
        <w:t xml:space="preserve"> </w:t>
      </w:r>
      <w:proofErr w:type="spellStart"/>
      <w:r w:rsidR="005102B9">
        <w:t>traf</w:t>
      </w:r>
      <w:proofErr w:type="spellEnd"/>
      <w:r w:rsidR="005102B9">
        <w:t xml:space="preserve"> </w:t>
      </w:r>
    </w:p>
    <w:p w14:paraId="3270096E" w14:textId="7C3052C3" w:rsidR="00D21979" w:rsidRDefault="00D21979" w:rsidP="00916396">
      <w:pPr>
        <w:numPr>
          <w:ilvl w:val="0"/>
          <w:numId w:val="2"/>
        </w:numPr>
      </w:pPr>
      <w:proofErr w:type="spellStart"/>
      <w:r>
        <w:t>Birani</w:t>
      </w:r>
      <w:proofErr w:type="spellEnd"/>
      <w:r>
        <w:t xml:space="preserve"> shop is across the road/</w:t>
      </w:r>
      <w:proofErr w:type="spellStart"/>
      <w:r>
        <w:t>biryai</w:t>
      </w:r>
      <w:proofErr w:type="spellEnd"/>
      <w:r>
        <w:t xml:space="preserve"> shop is on the </w:t>
      </w:r>
      <w:r w:rsidRPr="00D21979">
        <w:rPr>
          <w:highlight w:val="green"/>
        </w:rPr>
        <w:t>other side</w:t>
      </w:r>
      <w:r>
        <w:t xml:space="preserve">/this side of </w:t>
      </w:r>
      <w:proofErr w:type="gramStart"/>
      <w:r>
        <w:t>road</w:t>
      </w:r>
      <w:proofErr w:type="gramEnd"/>
    </w:p>
    <w:p w14:paraId="2784B009" w14:textId="77400110" w:rsidR="00D21979" w:rsidRDefault="00D21979" w:rsidP="00916396">
      <w:pPr>
        <w:numPr>
          <w:ilvl w:val="0"/>
          <w:numId w:val="2"/>
        </w:numPr>
      </w:pPr>
      <w:r>
        <w:t xml:space="preserve">Biryani ki dukan road k </w:t>
      </w:r>
      <w:proofErr w:type="spellStart"/>
      <w:r w:rsidRPr="00D21979">
        <w:rPr>
          <w:highlight w:val="green"/>
        </w:rPr>
        <w:t>os</w:t>
      </w:r>
      <w:proofErr w:type="spellEnd"/>
      <w:r w:rsidRPr="00D21979">
        <w:rPr>
          <w:highlight w:val="green"/>
        </w:rPr>
        <w:t xml:space="preserve"> </w:t>
      </w:r>
      <w:proofErr w:type="spellStart"/>
      <w:r w:rsidRPr="00D21979">
        <w:rPr>
          <w:highlight w:val="green"/>
        </w:rPr>
        <w:t>traf</w:t>
      </w:r>
      <w:proofErr w:type="spellEnd"/>
      <w:r>
        <w:t>/</w:t>
      </w:r>
      <w:r w:rsidRPr="00D21979">
        <w:rPr>
          <w:highlight w:val="green"/>
        </w:rPr>
        <w:t xml:space="preserve">es </w:t>
      </w:r>
      <w:proofErr w:type="spellStart"/>
      <w:r w:rsidRPr="00D21979">
        <w:rPr>
          <w:highlight w:val="green"/>
        </w:rPr>
        <w:t>traf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D8F5E14" w14:textId="5BC2A40B" w:rsidR="005400EF" w:rsidRPr="00916396" w:rsidRDefault="005400EF" w:rsidP="00916396">
      <w:pPr>
        <w:numPr>
          <w:ilvl w:val="0"/>
          <w:numId w:val="2"/>
        </w:numPr>
      </w:pPr>
      <w:r>
        <w:t xml:space="preserve">Across the road =road k </w:t>
      </w:r>
      <w:proofErr w:type="spellStart"/>
      <w:r>
        <w:t>os</w:t>
      </w:r>
      <w:proofErr w:type="spellEnd"/>
      <w:r>
        <w:t xml:space="preserve"> </w:t>
      </w:r>
      <w:proofErr w:type="spellStart"/>
      <w:r>
        <w:t>traf</w:t>
      </w:r>
      <w:proofErr w:type="spellEnd"/>
    </w:p>
    <w:p w14:paraId="5C8CD056" w14:textId="0FE5AC28" w:rsidR="00916396" w:rsidRDefault="00916396" w:rsidP="00916396">
      <w:pPr>
        <w:numPr>
          <w:ilvl w:val="0"/>
          <w:numId w:val="2"/>
        </w:numPr>
      </w:pPr>
      <w:r w:rsidRPr="00916396">
        <w:t>Through</w:t>
      </w:r>
      <w:r w:rsidR="005102B9">
        <w:t xml:space="preserve">= k </w:t>
      </w:r>
      <w:proofErr w:type="spellStart"/>
      <w:r w:rsidR="005102B9">
        <w:t>zariye</w:t>
      </w:r>
      <w:proofErr w:type="spellEnd"/>
    </w:p>
    <w:p w14:paraId="342B8825" w14:textId="32635BD7" w:rsidR="005400EF" w:rsidRDefault="005400EF" w:rsidP="005400EF">
      <w:pPr>
        <w:ind w:left="720"/>
      </w:pPr>
      <w:r>
        <w:t xml:space="preserve">I go to London through </w:t>
      </w:r>
      <w:proofErr w:type="gramStart"/>
      <w:r w:rsidRPr="000855DF">
        <w:rPr>
          <w:highlight w:val="yellow"/>
        </w:rPr>
        <w:t>bridge</w:t>
      </w:r>
      <w:proofErr w:type="gramEnd"/>
    </w:p>
    <w:p w14:paraId="2D313D12" w14:textId="0AF2762D" w:rsidR="005400EF" w:rsidRDefault="005400EF" w:rsidP="005400EF">
      <w:pPr>
        <w:ind w:left="720"/>
      </w:pPr>
      <w:r>
        <w:t xml:space="preserve">Mei </w:t>
      </w:r>
      <w:proofErr w:type="spellStart"/>
      <w:r w:rsidRPr="000855DF">
        <w:rPr>
          <w:highlight w:val="yellow"/>
        </w:rPr>
        <w:t>pul</w:t>
      </w:r>
      <w:proofErr w:type="spellEnd"/>
      <w:r>
        <w:t xml:space="preserve"> k </w:t>
      </w:r>
      <w:proofErr w:type="spellStart"/>
      <w:r>
        <w:t>zariye</w:t>
      </w:r>
      <w:proofErr w:type="spellEnd"/>
      <w:r>
        <w:t xml:space="preserve"> London jati </w:t>
      </w:r>
      <w:proofErr w:type="spellStart"/>
      <w:r>
        <w:t>hun</w:t>
      </w:r>
      <w:proofErr w:type="spellEnd"/>
    </w:p>
    <w:p w14:paraId="39B8C980" w14:textId="77777777" w:rsidR="00E66203" w:rsidRDefault="00E66203" w:rsidP="00E66203"/>
    <w:p w14:paraId="6AFA84B3" w14:textId="77777777" w:rsidR="00E66203" w:rsidRDefault="00E66203" w:rsidP="00E66203"/>
    <w:p w14:paraId="4DE5B816" w14:textId="677818C8" w:rsidR="00E66203" w:rsidRDefault="00E66203" w:rsidP="00E66203">
      <w:r>
        <w:t xml:space="preserve">I am going to </w:t>
      </w:r>
      <w:proofErr w:type="gramStart"/>
      <w:r>
        <w:t>office</w:t>
      </w:r>
      <w:proofErr w:type="gramEnd"/>
    </w:p>
    <w:p w14:paraId="28522878" w14:textId="50343566" w:rsidR="00E66203" w:rsidRDefault="00E66203" w:rsidP="00E66203">
      <w:r>
        <w:t xml:space="preserve">Mei office ja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un</w:t>
      </w:r>
      <w:proofErr w:type="spellEnd"/>
    </w:p>
    <w:p w14:paraId="30C017CC" w14:textId="0BE426BD" w:rsidR="00E66203" w:rsidRDefault="00E66203" w:rsidP="00E66203">
      <w:r>
        <w:t xml:space="preserve">I was going to </w:t>
      </w:r>
      <w:proofErr w:type="gramStart"/>
      <w:r>
        <w:t>office</w:t>
      </w:r>
      <w:proofErr w:type="gramEnd"/>
    </w:p>
    <w:p w14:paraId="30355294" w14:textId="0B9C3474" w:rsidR="00E66203" w:rsidRDefault="00E66203" w:rsidP="00E66203">
      <w:r>
        <w:t xml:space="preserve">Mei office ja </w:t>
      </w:r>
      <w:proofErr w:type="spellStart"/>
      <w:r>
        <w:t>rahi</w:t>
      </w:r>
      <w:proofErr w:type="spellEnd"/>
      <w:r>
        <w:t xml:space="preserve"> tha/thi/thy</w:t>
      </w:r>
    </w:p>
    <w:p w14:paraId="72B4027C" w14:textId="61E4639B" w:rsidR="00B57FFB" w:rsidRDefault="00B57FFB" w:rsidP="00E66203">
      <w:r>
        <w:t xml:space="preserve">Kal </w:t>
      </w:r>
      <w:proofErr w:type="spellStart"/>
      <w:r>
        <w:t>mei</w:t>
      </w:r>
      <w:proofErr w:type="spellEnd"/>
      <w:r>
        <w:t xml:space="preserve"> pizza </w:t>
      </w:r>
      <w:proofErr w:type="spellStart"/>
      <w:r>
        <w:t>kh</w:t>
      </w:r>
      <w:proofErr w:type="spellEnd"/>
      <w:r>
        <w:t xml:space="preserve"> </w:t>
      </w:r>
      <w:proofErr w:type="spellStart"/>
      <w:r>
        <w:t>rahi</w:t>
      </w:r>
      <w:proofErr w:type="spellEnd"/>
      <w:r>
        <w:t xml:space="preserve"> thi</w:t>
      </w:r>
    </w:p>
    <w:p w14:paraId="2DFAE403" w14:textId="34D2452B" w:rsidR="00B57FFB" w:rsidRDefault="00B57FFB" w:rsidP="00E66203">
      <w:r>
        <w:t xml:space="preserve">Yesterday we were playing </w:t>
      </w:r>
      <w:proofErr w:type="gramStart"/>
      <w:r>
        <w:t>volleyball</w:t>
      </w:r>
      <w:proofErr w:type="gramEnd"/>
    </w:p>
    <w:p w14:paraId="2C19D34E" w14:textId="69AC4F14" w:rsidR="00B57FFB" w:rsidRDefault="00B57FFB" w:rsidP="00E66203">
      <w:r>
        <w:t xml:space="preserve">Kal ham volleyball </w:t>
      </w:r>
      <w:proofErr w:type="spellStart"/>
      <w:r>
        <w:t>khel</w:t>
      </w:r>
      <w:proofErr w:type="spellEnd"/>
      <w:r>
        <w:t xml:space="preserve"> rahy thy</w:t>
      </w:r>
    </w:p>
    <w:p w14:paraId="6CB9560B" w14:textId="77777777" w:rsidR="00B57FFB" w:rsidRDefault="00B57FFB" w:rsidP="00E66203"/>
    <w:p w14:paraId="2894EFEF" w14:textId="51FDB6A0" w:rsidR="00E66203" w:rsidRDefault="00E66203" w:rsidP="00E66203">
      <w:r>
        <w:t>Yesterday=kal</w:t>
      </w:r>
    </w:p>
    <w:p w14:paraId="6898E0D9" w14:textId="67845BCD" w:rsidR="00E66203" w:rsidRPr="00916396" w:rsidRDefault="00E66203" w:rsidP="00E66203">
      <w:r>
        <w:t>Tomorrow=kal</w:t>
      </w:r>
    </w:p>
    <w:p w14:paraId="0F6C3FA7" w14:textId="77777777" w:rsidR="00916396" w:rsidRDefault="00916396" w:rsidP="002B2E94"/>
    <w:p w14:paraId="236960E1" w14:textId="77777777" w:rsidR="002B2E94" w:rsidRDefault="002B2E94" w:rsidP="002B2E94"/>
    <w:p w14:paraId="48014D39" w14:textId="48D44400" w:rsidR="00941050" w:rsidRDefault="00941050" w:rsidP="002B2E94"/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44739" w14:textId="77777777" w:rsidR="008C67EA" w:rsidRDefault="008C67EA" w:rsidP="008C6F91">
      <w:pPr>
        <w:spacing w:after="0" w:line="240" w:lineRule="auto"/>
      </w:pPr>
      <w:r>
        <w:separator/>
      </w:r>
    </w:p>
  </w:endnote>
  <w:endnote w:type="continuationSeparator" w:id="0">
    <w:p w14:paraId="2F67802E" w14:textId="77777777" w:rsidR="008C67EA" w:rsidRDefault="008C67EA" w:rsidP="008C6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E2231" w14:textId="77777777" w:rsidR="008C67EA" w:rsidRDefault="008C67EA" w:rsidP="008C6F91">
      <w:pPr>
        <w:spacing w:after="0" w:line="240" w:lineRule="auto"/>
      </w:pPr>
      <w:r>
        <w:separator/>
      </w:r>
    </w:p>
  </w:footnote>
  <w:footnote w:type="continuationSeparator" w:id="0">
    <w:p w14:paraId="6FA80358" w14:textId="77777777" w:rsidR="008C67EA" w:rsidRDefault="008C67EA" w:rsidP="008C6F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050AE"/>
    <w:multiLevelType w:val="hybridMultilevel"/>
    <w:tmpl w:val="BAA4B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1562A"/>
    <w:multiLevelType w:val="hybridMultilevel"/>
    <w:tmpl w:val="7234B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BF1A94"/>
    <w:multiLevelType w:val="hybridMultilevel"/>
    <w:tmpl w:val="7C789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2795F"/>
    <w:multiLevelType w:val="multilevel"/>
    <w:tmpl w:val="072C8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03604770">
    <w:abstractNumId w:val="0"/>
  </w:num>
  <w:num w:numId="2" w16cid:durableId="1597863878">
    <w:abstractNumId w:val="3"/>
  </w:num>
  <w:num w:numId="3" w16cid:durableId="775255569">
    <w:abstractNumId w:val="2"/>
  </w:num>
  <w:num w:numId="4" w16cid:durableId="11107081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jAytbQ0N7QwsbRU0lEKTi0uzszPAykwMqoFAEMLaUgtAAAA"/>
  </w:docVars>
  <w:rsids>
    <w:rsidRoot w:val="00FB1141"/>
    <w:rsid w:val="000656F5"/>
    <w:rsid w:val="0006593A"/>
    <w:rsid w:val="000855DF"/>
    <w:rsid w:val="000A1C95"/>
    <w:rsid w:val="000B4AF2"/>
    <w:rsid w:val="00145C70"/>
    <w:rsid w:val="00146067"/>
    <w:rsid w:val="0015530C"/>
    <w:rsid w:val="00163B15"/>
    <w:rsid w:val="001A1082"/>
    <w:rsid w:val="001A54BA"/>
    <w:rsid w:val="001B6D12"/>
    <w:rsid w:val="001D5F68"/>
    <w:rsid w:val="00213182"/>
    <w:rsid w:val="002871A3"/>
    <w:rsid w:val="002B2E94"/>
    <w:rsid w:val="002C025A"/>
    <w:rsid w:val="003A5CB7"/>
    <w:rsid w:val="003B37C4"/>
    <w:rsid w:val="003F5F1B"/>
    <w:rsid w:val="004014C4"/>
    <w:rsid w:val="004120C1"/>
    <w:rsid w:val="00475FE2"/>
    <w:rsid w:val="00494B01"/>
    <w:rsid w:val="004D66EF"/>
    <w:rsid w:val="005102B9"/>
    <w:rsid w:val="005167C8"/>
    <w:rsid w:val="005400EF"/>
    <w:rsid w:val="00576DA2"/>
    <w:rsid w:val="00625F27"/>
    <w:rsid w:val="00681F65"/>
    <w:rsid w:val="006F047D"/>
    <w:rsid w:val="0070014B"/>
    <w:rsid w:val="00703A98"/>
    <w:rsid w:val="00713E66"/>
    <w:rsid w:val="00755B69"/>
    <w:rsid w:val="007762C0"/>
    <w:rsid w:val="00793746"/>
    <w:rsid w:val="00796101"/>
    <w:rsid w:val="007D342F"/>
    <w:rsid w:val="007D39C4"/>
    <w:rsid w:val="007D59A6"/>
    <w:rsid w:val="00851F71"/>
    <w:rsid w:val="00887A13"/>
    <w:rsid w:val="00890FD5"/>
    <w:rsid w:val="00894179"/>
    <w:rsid w:val="00897237"/>
    <w:rsid w:val="008B5FAC"/>
    <w:rsid w:val="008C65D5"/>
    <w:rsid w:val="008C67EA"/>
    <w:rsid w:val="008C6F91"/>
    <w:rsid w:val="00916396"/>
    <w:rsid w:val="00941050"/>
    <w:rsid w:val="009679C5"/>
    <w:rsid w:val="009A2BEE"/>
    <w:rsid w:val="00A00BF2"/>
    <w:rsid w:val="00A55CBF"/>
    <w:rsid w:val="00A66517"/>
    <w:rsid w:val="00A66D06"/>
    <w:rsid w:val="00A90CC9"/>
    <w:rsid w:val="00AB5A94"/>
    <w:rsid w:val="00AE6282"/>
    <w:rsid w:val="00AF0856"/>
    <w:rsid w:val="00B02688"/>
    <w:rsid w:val="00B1711B"/>
    <w:rsid w:val="00B3638F"/>
    <w:rsid w:val="00B4208F"/>
    <w:rsid w:val="00B57FFB"/>
    <w:rsid w:val="00B64D82"/>
    <w:rsid w:val="00B92311"/>
    <w:rsid w:val="00BA53A7"/>
    <w:rsid w:val="00C1713C"/>
    <w:rsid w:val="00C93660"/>
    <w:rsid w:val="00C9666D"/>
    <w:rsid w:val="00CC63B5"/>
    <w:rsid w:val="00D21979"/>
    <w:rsid w:val="00D2693C"/>
    <w:rsid w:val="00D57680"/>
    <w:rsid w:val="00D87E70"/>
    <w:rsid w:val="00DE2963"/>
    <w:rsid w:val="00E13787"/>
    <w:rsid w:val="00E530B3"/>
    <w:rsid w:val="00E66203"/>
    <w:rsid w:val="00F05A56"/>
    <w:rsid w:val="00F06A6A"/>
    <w:rsid w:val="00F119E3"/>
    <w:rsid w:val="00F22BD6"/>
    <w:rsid w:val="00F611BF"/>
    <w:rsid w:val="00F9733E"/>
    <w:rsid w:val="00FB1141"/>
    <w:rsid w:val="00FE48A3"/>
    <w:rsid w:val="00FF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78C2C2"/>
  <w15:chartTrackingRefBased/>
  <w15:docId w15:val="{586B7EE1-2951-4CC2-8905-4E8197CB0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6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6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F91"/>
  </w:style>
  <w:style w:type="paragraph" w:styleId="Footer">
    <w:name w:val="footer"/>
    <w:basedOn w:val="Normal"/>
    <w:link w:val="FooterChar"/>
    <w:uiPriority w:val="99"/>
    <w:unhideWhenUsed/>
    <w:rsid w:val="008C6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4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23T23:53:11.5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11 317 24575,'18'0'0,"28"0"0,27 0 0,12 0 0,7 0 0,-8 0 0,-9 0 0,-14 0 0,-15 0 0,-13 0 0,-9 0 0,-8 0-8191</inkml:trace>
  <inkml:trace contextRef="#ctx0" brushRef="#br0" timeOffset="1998.62">1364 215 24575,'11'0'0,"23"0"0,22 0 0,15 0 0,5 0 0,-2 0 0,-6 0 0,-9 0 0,-13 0 0,-11 0 0,-9 0 0,-7 0 0,-4 0 0,-1 0 0,-5 0-8191</inkml:trace>
  <inkml:trace contextRef="#ctx0" brushRef="#br0" timeOffset="3556.44">437 131 24575,'23'0'0,"34"0"0,24 0 0,11 0 0,-1 0 0,-6 0 0,-12 0 0,-11 0 0,-12 0 0,-11 0 0,-11 0 0,-7 0 0,-7 0-8191</inkml:trace>
  <inkml:trace contextRef="#ctx0" brushRef="#br0" timeOffset="5918.31">1 0 24575,'0'2'0,"0"5"0,0 4 0,0 6 0,0 2 0,0 1 0,0-2 0,0 1 0,0-2 0,0-4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23T23:53:05.4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874 1 24575,'-609'36'0,"209"36"0,111-15 0,139-35 0,-1-5 0,-162-5 0,-701-15 0,654 3 0,338-1 0,-39-7 0,37 4 0,-29-2 0,35 5 0,-31-7 0,32 5 0,0 0 0,-21 0 0,-169 3-1365,194 0-5461</inkml:trace>
  <inkml:trace contextRef="#ctx0" brushRef="#br0" timeOffset="2921.37">218 20 24575,'-1'2'0,"0"-1"0,0 1 0,0 0 0,0-1 0,0 1 0,-1-1 0,1 1 0,0-1 0,-1 0 0,0 1 0,1-1 0,-4 1 0,1 1 0,-57 42 0,28-21 0,-36 32 0,65-53 0,1 1 0,-1 1 0,0-1 0,1 1 0,0-1 0,0 1 0,-4 9 0,7-13 0,0-1 0,0 1 0,0-1 0,1 0 0,-1 1 0,0-1 0,0 1 0,0-1 0,0 1 0,0-1 0,0 0 0,1 1 0,-1-1 0,0 1 0,0-1 0,1 0 0,-1 1 0,0-1 0,1 0 0,-1 1 0,0-1 0,1 0 0,-1 0 0,0 1 0,1-1 0,-1 0 0,1 0 0,-1 0 0,1 1 0,-1-1 0,0 0 0,1 0 0,0 0 0,19 5 0,-17-5 0,109 16 0,-72-11 0,1 1 0,55 16 0,-23-2-1365,-61-16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23T23:53:01.9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3 1 24575,'-49'46'0,"32"-32"0,-27 31 0,32-32 0,2 0 0,0 1 0,0 0 0,2 0 0,-1 1 0,2 0 0,0 0 0,1 1 0,-7 28 0,6-15 0,3-13 0,1 0 0,0 0 0,1 0 0,0 23 0,2-38 0,0 0 0,0 0 0,0 1 0,1-1 0,-1 0 0,0 0 0,1 0 0,-1 0 0,1 1 0,-1-1 0,1 0 0,-1 0 0,1 0 0,0 0 0,0 0 0,-1 0 0,1 0 0,0-1 0,0 1 0,0 0 0,0 0 0,0-1 0,0 1 0,0 0 0,0-1 0,2 1 0,2 1 0,1-1 0,-1 0 0,1 0 0,10 0 0,14 3 0,-9 3 0,-1 2 0,0 0 0,29 18 0,54 44 0,-27-18 0,398 238 0,-468-288 0,0 0 0,1-1 0,-1 0 0,1 0 0,0 0 0,-1 0 0,1-1 0,7 0 0,5 0 0,30-4 0,-34 2 0,-10 0 0,0 0 0,1 1 0,-1-2 0,0 1 0,0 0 0,-1-1 0,1 0 0,0 0 0,-1-1 0,1 1 0,-1-1 0,1 0 0,4-5 0,-3 3 0,-1-1 0,0 0 0,0 0 0,-1 0 0,0-1 0,0 1 0,-1-1 0,4-9 0,0-4 0,-1 0 0,-2 0 0,0 0 0,-1 0 0,1-39 0,-4 48 0,0-1 0,0 1 0,-1 0 0,-1 0 0,0 0 0,0 0 0,-1 0 0,0 0 0,-1 1 0,-1-1 0,1 1 0,-2 0 0,1 0 0,-1 1 0,-1 0 0,-11-14 0,-236-225 0,247 243 0,0-1 0,0 1 0,-1 1 0,1-1 0,-1 1 0,0 1 0,-11-5 0,-63-13 0,29 9 0,-172-65 0,114 36 0,82 30-17,-28-8-1331,43 16-547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2</Pages>
  <Words>1599</Words>
  <Characters>6618</Characters>
  <Application>Microsoft Office Word</Application>
  <DocSecurity>0</DocSecurity>
  <Lines>347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35</cp:revision>
  <dcterms:created xsi:type="dcterms:W3CDTF">2023-07-21T16:24:00Z</dcterms:created>
  <dcterms:modified xsi:type="dcterms:W3CDTF">2023-10-24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73cb6074d7f478f1a4ac66d372b682f15dd6f3c7a00b53fb44bceb383822cf</vt:lpwstr>
  </property>
</Properties>
</file>